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oter1.xml" ContentType="application/vnd.openxmlformats-officedocument.wordprocessingml.footer+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4785B" w14:textId="77777777" w:rsidR="001862D3" w:rsidRPr="001862D3" w:rsidRDefault="001862D3" w:rsidP="00616347">
      <w:pPr>
        <w:rPr>
          <w:color w:val="7B7B7B" w:themeColor="accent3" w:themeShade="BF"/>
          <w:sz w:val="36"/>
          <w:szCs w:val="28"/>
        </w:rPr>
      </w:pPr>
      <w:r w:rsidRPr="001862D3">
        <w:rPr>
          <w:noProof/>
          <w:lang w:eastAsia="en-GB"/>
        </w:rPr>
        <w:drawing>
          <wp:inline distT="0" distB="0" distL="0" distR="0" wp14:anchorId="55F27129" wp14:editId="73F3818A">
            <wp:extent cx="1737360" cy="943610"/>
            <wp:effectExtent l="0" t="0" r="0" b="8890"/>
            <wp:docPr id="5" name="LogoOfgem" descr="LogoOf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GEM TRI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37360" cy="943610"/>
                    </a:xfrm>
                    <a:prstGeom prst="rect">
                      <a:avLst/>
                    </a:prstGeom>
                  </pic:spPr>
                </pic:pic>
              </a:graphicData>
            </a:graphic>
          </wp:inline>
        </w:drawing>
      </w:r>
    </w:p>
    <w:p w14:paraId="43C9EBFD" w14:textId="77777777" w:rsidR="001862D3" w:rsidRPr="001862D3" w:rsidRDefault="001862D3" w:rsidP="00616347"/>
    <w:p w14:paraId="346F13D7" w14:textId="77777777" w:rsidR="001862D3" w:rsidRPr="001862D3" w:rsidRDefault="001862D3" w:rsidP="00616347"/>
    <w:p w14:paraId="2458EB29" w14:textId="77777777" w:rsidR="001862D3" w:rsidRPr="001862D3" w:rsidRDefault="001862D3" w:rsidP="00616347"/>
    <w:p w14:paraId="02424563" w14:textId="77777777" w:rsidR="001862D3" w:rsidRPr="001862D3" w:rsidRDefault="001862D3" w:rsidP="00616347"/>
    <w:p w14:paraId="37038305" w14:textId="1A60C29B" w:rsidR="001862D3" w:rsidRPr="00BB169D" w:rsidRDefault="00EB6F1A" w:rsidP="00616347">
      <w:pPr>
        <w:pStyle w:val="Title"/>
      </w:pPr>
      <w:r w:rsidRPr="00BB169D">
        <w:t>The Green Gas Support Scheme (GGSS)</w:t>
      </w:r>
      <w:r w:rsidR="001862D3" w:rsidRPr="00BB169D">
        <w:t xml:space="preserve"> Fuel Measurement and Sampling (FMS) </w:t>
      </w:r>
      <w:r w:rsidR="00161BC9" w:rsidRPr="00BB169D">
        <w:t>Q</w:t>
      </w:r>
      <w:r w:rsidR="001862D3" w:rsidRPr="00BB169D">
        <w:t>uestionnaire</w:t>
      </w:r>
    </w:p>
    <w:p w14:paraId="1CC63561" w14:textId="77777777" w:rsidR="001862D3" w:rsidRPr="00F134EC" w:rsidRDefault="001862D3" w:rsidP="00616347"/>
    <w:p w14:paraId="7AFA868D" w14:textId="4F2901D6" w:rsidR="001862D3" w:rsidRPr="00BB169D" w:rsidRDefault="001862D3" w:rsidP="00616347">
      <w:pPr>
        <w:pStyle w:val="Subtitle"/>
      </w:pPr>
      <w:r w:rsidRPr="00BB169D">
        <w:t xml:space="preserve">Producers of </w:t>
      </w:r>
      <w:r w:rsidR="001165B0" w:rsidRPr="00BB169D">
        <w:t>B</w:t>
      </w:r>
      <w:r w:rsidRPr="00BB169D">
        <w:t>iomethane</w:t>
      </w:r>
      <w:r w:rsidR="00FA2DCB" w:rsidRPr="00BB169D">
        <w:t xml:space="preserve"> by Anaerobic Digestion</w:t>
      </w:r>
    </w:p>
    <w:p w14:paraId="7808D7E4" w14:textId="77777777" w:rsidR="001862D3" w:rsidRPr="001862D3" w:rsidRDefault="001862D3" w:rsidP="00616347"/>
    <w:p w14:paraId="064F2BA9" w14:textId="77777777" w:rsidR="001862D3" w:rsidRDefault="001862D3" w:rsidP="00616347"/>
    <w:p w14:paraId="175DE18C" w14:textId="070BAD1F" w:rsidR="001862D3" w:rsidRPr="00F134EC" w:rsidRDefault="001862D3" w:rsidP="00616347">
      <w:r w:rsidRPr="00F134EC">
        <w:t xml:space="preserve">The Fuel Measurement and Sampling (FMS) questionnaire </w:t>
      </w:r>
      <w:r w:rsidRPr="00F134EC">
        <w:rPr>
          <w:noProof/>
        </w:rPr>
        <w:t>seeks</w:t>
      </w:r>
      <w:r w:rsidRPr="00F134EC">
        <w:t xml:space="preserve"> to </w:t>
      </w:r>
      <w:r w:rsidRPr="00F134EC">
        <w:rPr>
          <w:noProof/>
        </w:rPr>
        <w:t>establish the</w:t>
      </w:r>
      <w:r w:rsidRPr="00F134EC">
        <w:t xml:space="preserve"> procedures a </w:t>
      </w:r>
      <w:r w:rsidR="00EB6F1A" w:rsidRPr="00F134EC">
        <w:t>GGSS</w:t>
      </w:r>
      <w:r w:rsidRPr="00F134EC">
        <w:t xml:space="preserve"> applicant or participant will undertake to determine eligible </w:t>
      </w:r>
      <w:r w:rsidR="00566C61" w:rsidRPr="00F134EC">
        <w:t>biomethane</w:t>
      </w:r>
      <w:r w:rsidR="00601C1E" w:rsidRPr="00F134EC">
        <w:t xml:space="preserve"> </w:t>
      </w:r>
      <w:r w:rsidRPr="00F134EC">
        <w:t xml:space="preserve">and fulfil the sustainability reporting requirements of the </w:t>
      </w:r>
      <w:r w:rsidR="003E2C84" w:rsidRPr="00F134EC">
        <w:t xml:space="preserve">GGSS </w:t>
      </w:r>
      <w:r w:rsidRPr="00F134EC">
        <w:t xml:space="preserve"> </w:t>
      </w:r>
      <w:r w:rsidRPr="00F134EC">
        <w:rPr>
          <w:noProof/>
        </w:rPr>
        <w:t>Prior to</w:t>
      </w:r>
      <w:r w:rsidRPr="00F134EC">
        <w:t xml:space="preserve"> completing this document, please ensure you have read the </w:t>
      </w:r>
      <w:hyperlink r:id="rId15" w:history="1">
        <w:r w:rsidR="00F42E22" w:rsidRPr="00F134EC">
          <w:rPr>
            <w:rStyle w:val="Hyperlink"/>
            <w:rFonts w:cs="Arial"/>
          </w:rPr>
          <w:t>Green Gas Support Scheme Guidance</w:t>
        </w:r>
      </w:hyperlink>
      <w:r w:rsidRPr="00F134EC">
        <w:t>.</w:t>
      </w:r>
    </w:p>
    <w:p w14:paraId="058A441B" w14:textId="77777777" w:rsidR="001874A3" w:rsidRPr="00F134EC" w:rsidRDefault="001874A3" w:rsidP="00616347"/>
    <w:p w14:paraId="1C4F20E3" w14:textId="77777777" w:rsidR="001165B0" w:rsidRPr="00BB169D" w:rsidRDefault="001165B0" w:rsidP="00616347">
      <w:pPr>
        <w:pStyle w:val="Heading2"/>
      </w:pPr>
      <w:r w:rsidRPr="00BB169D">
        <w:t>Please complete all relevant sections of the FMS Questionnaire.</w:t>
      </w:r>
    </w:p>
    <w:p w14:paraId="7288E263" w14:textId="0EE2ED9A" w:rsidR="001165B0" w:rsidRPr="00F134EC" w:rsidRDefault="001165B0" w:rsidP="00616347">
      <w:r w:rsidRPr="00F134EC">
        <w:rPr>
          <w:b/>
        </w:rPr>
        <w:t>Please note:</w:t>
      </w:r>
      <w:r w:rsidRPr="00F134EC">
        <w:t xml:space="preserve"> The submission and approval of the FMS questionnaire </w:t>
      </w:r>
      <w:r w:rsidRPr="00F134EC">
        <w:rPr>
          <w:noProof/>
        </w:rPr>
        <w:t>forms</w:t>
      </w:r>
      <w:r w:rsidRPr="00F134EC">
        <w:t xml:space="preserve"> part of the </w:t>
      </w:r>
      <w:r w:rsidR="00FF3510" w:rsidRPr="00F134EC">
        <w:t xml:space="preserve">GGSS </w:t>
      </w:r>
      <w:r w:rsidRPr="00F134EC">
        <w:t xml:space="preserve">accreditation process for </w:t>
      </w:r>
      <w:r w:rsidR="00404B6B" w:rsidRPr="00F134EC">
        <w:t xml:space="preserve">all </w:t>
      </w:r>
      <w:r w:rsidRPr="00F134EC">
        <w:t xml:space="preserve">installations. Your FMS can be uploaded to the </w:t>
      </w:r>
      <w:r w:rsidR="00FF3510" w:rsidRPr="00F134EC">
        <w:t>GGSS</w:t>
      </w:r>
      <w:r w:rsidRPr="00F134EC">
        <w:t xml:space="preserve"> Register </w:t>
      </w:r>
      <w:r w:rsidR="00B84188" w:rsidRPr="00F134EC">
        <w:t xml:space="preserve">and </w:t>
      </w:r>
      <w:r w:rsidRPr="00F134EC">
        <w:t xml:space="preserve">submitted to </w:t>
      </w:r>
      <w:hyperlink r:id="rId16" w:history="1">
        <w:r w:rsidR="00404B6B" w:rsidRPr="00F134EC">
          <w:rPr>
            <w:rStyle w:val="Hyperlink"/>
            <w:rFonts w:cs="Arial"/>
          </w:rPr>
          <w:t>FuellingandSustainability@Ofgem.gov.uk</w:t>
        </w:r>
      </w:hyperlink>
      <w:r w:rsidR="00404B6B" w:rsidRPr="00F134EC">
        <w:t xml:space="preserve"> </w:t>
      </w:r>
      <w:r w:rsidRPr="00F134EC">
        <w:t xml:space="preserve">stating the </w:t>
      </w:r>
      <w:r w:rsidR="00FF3510" w:rsidRPr="00F134EC">
        <w:t>GGSS</w:t>
      </w:r>
      <w:r w:rsidRPr="00F134EC">
        <w:t xml:space="preserve"> number</w:t>
      </w:r>
      <w:r w:rsidR="00E26FF1" w:rsidRPr="00F134EC">
        <w:t xml:space="preserve"> (GGSS-xxxxx)</w:t>
      </w:r>
      <w:r w:rsidRPr="00F134EC">
        <w:t xml:space="preserve">. Accreditation cannot </w:t>
      </w:r>
      <w:r w:rsidRPr="00F134EC">
        <w:rPr>
          <w:noProof/>
        </w:rPr>
        <w:t>be granted</w:t>
      </w:r>
      <w:r w:rsidRPr="00F134EC">
        <w:t xml:space="preserve"> unless FMS procedures have </w:t>
      </w:r>
      <w:r w:rsidRPr="00F134EC">
        <w:rPr>
          <w:noProof/>
        </w:rPr>
        <w:t>been submitted</w:t>
      </w:r>
      <w:r w:rsidRPr="00F134EC">
        <w:t xml:space="preserve"> and approved. Once accredited, you must continue to adhere to the </w:t>
      </w:r>
      <w:r w:rsidRPr="00F134EC">
        <w:rPr>
          <w:noProof/>
        </w:rPr>
        <w:t>procedures</w:t>
      </w:r>
      <w:r w:rsidRPr="00F134EC">
        <w:t xml:space="preserve"> described in your FMS questionnaire throughout your participation </w:t>
      </w:r>
      <w:r w:rsidRPr="00F134EC">
        <w:rPr>
          <w:noProof/>
        </w:rPr>
        <w:t>on</w:t>
      </w:r>
      <w:r w:rsidRPr="00F134EC">
        <w:t xml:space="preserve"> the</w:t>
      </w:r>
      <w:r w:rsidR="00FF3510" w:rsidRPr="00F134EC">
        <w:t xml:space="preserve"> GGSS</w:t>
      </w:r>
      <w:r w:rsidR="00A81955" w:rsidRPr="00F134EC">
        <w:t>.</w:t>
      </w:r>
    </w:p>
    <w:p w14:paraId="0861EC6D" w14:textId="77777777" w:rsidR="001165B0" w:rsidRPr="00F134EC" w:rsidRDefault="001165B0" w:rsidP="00616347"/>
    <w:p w14:paraId="2FB7B9D6" w14:textId="77777777" w:rsidR="001165B0" w:rsidRPr="00BB169D" w:rsidRDefault="001165B0" w:rsidP="00616347">
      <w:pPr>
        <w:pStyle w:val="Heading2"/>
      </w:pPr>
      <w:r w:rsidRPr="00BB169D">
        <w:t>Making Changes to your FMS:</w:t>
      </w:r>
    </w:p>
    <w:p w14:paraId="36610EF9" w14:textId="32CB21FB" w:rsidR="001165B0" w:rsidRPr="00F134EC" w:rsidRDefault="001165B0" w:rsidP="00616347">
      <w:r w:rsidRPr="00F134EC">
        <w:t xml:space="preserve">It is part of your ongoing obligations to ensure your FMS is up to date and correct.  Any changes to your FMS procedures need to be reviewed and approved before continuing with periodic data submissions.  Any changes to the consignments or practises used must </w:t>
      </w:r>
      <w:r w:rsidRPr="00F134EC">
        <w:rPr>
          <w:noProof/>
        </w:rPr>
        <w:t>be reflected</w:t>
      </w:r>
      <w:r w:rsidRPr="00F134EC">
        <w:t xml:space="preserve"> in your FMS.  An amended FMS</w:t>
      </w:r>
      <w:r w:rsidR="00E870A3" w:rsidRPr="00F134EC">
        <w:t xml:space="preserve"> along with </w:t>
      </w:r>
      <w:hyperlink r:id="rId17" w:history="1">
        <w:r w:rsidR="00E870A3" w:rsidRPr="00F134EC">
          <w:rPr>
            <w:rStyle w:val="Hyperlink"/>
            <w:rFonts w:cs="Arial"/>
          </w:rPr>
          <w:t>covering form for amended FSMQ</w:t>
        </w:r>
      </w:hyperlink>
      <w:r w:rsidRPr="00F134EC">
        <w:t xml:space="preserve"> </w:t>
      </w:r>
      <w:r w:rsidRPr="00F134EC">
        <w:rPr>
          <w:b/>
          <w:u w:val="single"/>
        </w:rPr>
        <w:t>must</w:t>
      </w:r>
      <w:r w:rsidRPr="00F134EC">
        <w:t xml:space="preserve"> </w:t>
      </w:r>
      <w:r w:rsidRPr="00F134EC">
        <w:rPr>
          <w:noProof/>
        </w:rPr>
        <w:t>be submitted</w:t>
      </w:r>
      <w:r w:rsidRPr="00F134EC">
        <w:t xml:space="preserve"> via e-mail to </w:t>
      </w:r>
      <w:hyperlink r:id="rId18" w:history="1">
        <w:r w:rsidR="00404B6B" w:rsidRPr="00F134EC">
          <w:rPr>
            <w:rStyle w:val="Hyperlink"/>
            <w:rFonts w:cs="Arial"/>
          </w:rPr>
          <w:t>FuellingandSustainability@Ofgem.gov.uk</w:t>
        </w:r>
      </w:hyperlink>
      <w:r w:rsidR="00404B6B" w:rsidRPr="00F134EC">
        <w:t>.</w:t>
      </w:r>
      <w:r w:rsidRPr="00F134EC">
        <w:t xml:space="preserve">  </w:t>
      </w:r>
    </w:p>
    <w:p w14:paraId="16F2DD2F" w14:textId="1A1347F2" w:rsidR="001862D3" w:rsidRPr="00F134EC" w:rsidRDefault="001165B0" w:rsidP="00616347">
      <w:r w:rsidRPr="00F134EC">
        <w:t>If you have any questions</w:t>
      </w:r>
      <w:r w:rsidR="006866CB" w:rsidRPr="00F134EC">
        <w:t>,</w:t>
      </w:r>
      <w:r w:rsidRPr="00F134EC">
        <w:t xml:space="preserve"> </w:t>
      </w:r>
      <w:r w:rsidRPr="00F134EC">
        <w:rPr>
          <w:noProof/>
        </w:rPr>
        <w:t>please</w:t>
      </w:r>
      <w:r w:rsidRPr="00F134EC">
        <w:t xml:space="preserve"> e-mail </w:t>
      </w:r>
      <w:hyperlink r:id="rId19" w:history="1">
        <w:r w:rsidR="00404B6B" w:rsidRPr="00F134EC">
          <w:rPr>
            <w:rStyle w:val="Hyperlink"/>
            <w:rFonts w:cs="Arial"/>
          </w:rPr>
          <w:t>FuellingandSustainability@Ofgem.gov.uk</w:t>
        </w:r>
      </w:hyperlink>
      <w:r w:rsidRPr="00F134EC">
        <w:t xml:space="preserve"> or call our enquiry line on 0300 003 </w:t>
      </w:r>
      <w:r w:rsidR="00F134EC">
        <w:t>5997</w:t>
      </w:r>
      <w:r w:rsidRPr="00F134EC">
        <w:t>.</w:t>
      </w:r>
    </w:p>
    <w:p w14:paraId="7E1C145C" w14:textId="77777777" w:rsidR="001862D3" w:rsidRDefault="001862D3" w:rsidP="00616347">
      <w:r>
        <w:br w:type="page"/>
      </w:r>
    </w:p>
    <w:p w14:paraId="164607C8" w14:textId="77777777" w:rsidR="004851F6" w:rsidRPr="00F134EC" w:rsidRDefault="004851F6" w:rsidP="00616347">
      <w:r w:rsidRPr="00F134EC">
        <w:lastRenderedPageBreak/>
        <w:t>Contents:</w:t>
      </w:r>
    </w:p>
    <w:p w14:paraId="17A54EF6" w14:textId="77777777" w:rsidR="004851F6" w:rsidRPr="00F134EC" w:rsidRDefault="004851F6" w:rsidP="00616347"/>
    <w:p w14:paraId="326D81D8" w14:textId="77777777" w:rsidR="00E10A82" w:rsidRPr="00F134EC" w:rsidRDefault="00E10A82" w:rsidP="00616347">
      <w:r w:rsidRPr="00F134EC">
        <w:rPr>
          <w:b/>
        </w:rPr>
        <w:t>Declaration</w:t>
      </w:r>
      <w:r w:rsidRPr="00F134EC">
        <w:tab/>
      </w:r>
      <w:r w:rsidRPr="00F134EC">
        <w:tab/>
      </w:r>
      <w:r w:rsidRPr="00F134EC">
        <w:tab/>
      </w:r>
      <w:r w:rsidRPr="00F134EC">
        <w:tab/>
      </w:r>
      <w:r w:rsidRPr="00F134EC">
        <w:tab/>
      </w:r>
      <w:r w:rsidRPr="00F134EC">
        <w:tab/>
      </w:r>
      <w:r w:rsidRPr="00F134EC">
        <w:tab/>
      </w:r>
      <w:r w:rsidRPr="00F134EC">
        <w:tab/>
      </w:r>
      <w:r w:rsidRPr="00F134EC">
        <w:tab/>
        <w:t>Page 3</w:t>
      </w:r>
    </w:p>
    <w:p w14:paraId="2E1B141C" w14:textId="7641FEBF" w:rsidR="00E10A82" w:rsidRPr="00F134EC" w:rsidRDefault="00E10A82" w:rsidP="00616347">
      <w:r w:rsidRPr="00F134EC">
        <w:rPr>
          <w:b/>
        </w:rPr>
        <w:t>Section A:</w:t>
      </w:r>
      <w:r w:rsidRPr="00F134EC">
        <w:rPr>
          <w:b/>
        </w:rPr>
        <w:tab/>
      </w:r>
      <w:r w:rsidRPr="00F134EC">
        <w:t>Installation information</w:t>
      </w:r>
      <w:r w:rsidRPr="00F134EC">
        <w:tab/>
      </w:r>
      <w:r w:rsidRPr="00F134EC">
        <w:tab/>
      </w:r>
      <w:r w:rsidRPr="00F134EC">
        <w:tab/>
      </w:r>
      <w:r w:rsidRPr="00F134EC">
        <w:tab/>
      </w:r>
      <w:r w:rsidRPr="00F134EC">
        <w:tab/>
        <w:t xml:space="preserve">Page </w:t>
      </w:r>
      <w:r w:rsidR="00A23274">
        <w:t>4</w:t>
      </w:r>
    </w:p>
    <w:p w14:paraId="5FDF4B70" w14:textId="39415A0D" w:rsidR="00E10A82" w:rsidRPr="00F134EC" w:rsidRDefault="00E10A82" w:rsidP="00616347">
      <w:r w:rsidRPr="00F134EC">
        <w:rPr>
          <w:b/>
        </w:rPr>
        <w:t>Section B:</w:t>
      </w:r>
      <w:r w:rsidRPr="00F134EC">
        <w:rPr>
          <w:b/>
        </w:rPr>
        <w:tab/>
      </w:r>
      <w:r w:rsidR="006B6DF3" w:rsidRPr="00F134EC">
        <w:t>Feedstocks</w:t>
      </w:r>
      <w:r w:rsidR="006B6DF3" w:rsidRPr="00F134EC">
        <w:rPr>
          <w:b/>
        </w:rPr>
        <w:t xml:space="preserve"> </w:t>
      </w:r>
      <w:r w:rsidRPr="00F134EC">
        <w:t>Consignments</w:t>
      </w:r>
      <w:r w:rsidRPr="00F134EC">
        <w:tab/>
      </w:r>
      <w:r w:rsidRPr="00F134EC">
        <w:tab/>
      </w:r>
      <w:r w:rsidR="005072F9" w:rsidRPr="00F134EC">
        <w:tab/>
      </w:r>
      <w:r w:rsidR="005072F9" w:rsidRPr="00F134EC">
        <w:tab/>
      </w:r>
      <w:r w:rsidR="005072F9" w:rsidRPr="00F134EC">
        <w:tab/>
      </w:r>
      <w:r w:rsidRPr="00F134EC">
        <w:t xml:space="preserve">Page </w:t>
      </w:r>
      <w:r w:rsidR="00A23274">
        <w:t>5</w:t>
      </w:r>
    </w:p>
    <w:p w14:paraId="145DFCA7" w14:textId="7B2D5040" w:rsidR="00E10A82" w:rsidRPr="00F134EC" w:rsidRDefault="00E10A82" w:rsidP="00616347">
      <w:r w:rsidRPr="00F134EC">
        <w:rPr>
          <w:b/>
        </w:rPr>
        <w:t>Section C:</w:t>
      </w:r>
      <w:r w:rsidRPr="00F134EC">
        <w:rPr>
          <w:b/>
        </w:rPr>
        <w:tab/>
      </w:r>
      <w:r w:rsidR="00282D5C" w:rsidRPr="00F134EC">
        <w:t>Assessing</w:t>
      </w:r>
      <w:r w:rsidR="0031123F" w:rsidRPr="00F134EC">
        <w:t xml:space="preserve"> </w:t>
      </w:r>
      <w:r w:rsidR="0070720B" w:rsidRPr="00F134EC">
        <w:t>C</w:t>
      </w:r>
      <w:r w:rsidR="0031123F" w:rsidRPr="00F134EC">
        <w:t>onsignments</w:t>
      </w:r>
      <w:r w:rsidR="006B6DF3" w:rsidRPr="00F134EC">
        <w:t xml:space="preserve"> </w:t>
      </w:r>
      <w:r w:rsidRPr="00F134EC">
        <w:tab/>
      </w:r>
      <w:r w:rsidRPr="00F134EC">
        <w:tab/>
      </w:r>
      <w:r w:rsidRPr="00F134EC">
        <w:tab/>
      </w:r>
      <w:r w:rsidRPr="00F134EC">
        <w:tab/>
      </w:r>
      <w:r w:rsidRPr="00F134EC">
        <w:tab/>
      </w:r>
      <w:r w:rsidR="00C26685" w:rsidRPr="00F134EC">
        <w:t xml:space="preserve">Page </w:t>
      </w:r>
      <w:r w:rsidR="00A23274">
        <w:t>7</w:t>
      </w:r>
    </w:p>
    <w:p w14:paraId="74B25AE5" w14:textId="24B1DDB9" w:rsidR="00E10A82" w:rsidRPr="00F134EC" w:rsidRDefault="00E10A82" w:rsidP="00616347">
      <w:r w:rsidRPr="00F134EC">
        <w:rPr>
          <w:b/>
        </w:rPr>
        <w:t>Section D:</w:t>
      </w:r>
      <w:r w:rsidRPr="00F134EC">
        <w:tab/>
      </w:r>
      <w:r w:rsidR="006B6DF3" w:rsidRPr="00F134EC">
        <w:t>Apportioning Biogas to feedstocks</w:t>
      </w:r>
      <w:r w:rsidRPr="00F134EC">
        <w:tab/>
      </w:r>
      <w:r w:rsidRPr="00F134EC">
        <w:tab/>
      </w:r>
      <w:r w:rsidRPr="00F134EC">
        <w:tab/>
        <w:t>Page 1</w:t>
      </w:r>
      <w:r w:rsidR="00A23274">
        <w:t>2</w:t>
      </w:r>
    </w:p>
    <w:p w14:paraId="79560749" w14:textId="7F7C4067" w:rsidR="00E10A82" w:rsidRPr="00F134EC" w:rsidRDefault="00E10A82" w:rsidP="00616347">
      <w:r w:rsidRPr="00F134EC">
        <w:rPr>
          <w:b/>
        </w:rPr>
        <w:t>Section E:</w:t>
      </w:r>
      <w:r w:rsidRPr="00F134EC">
        <w:rPr>
          <w:b/>
        </w:rPr>
        <w:tab/>
      </w:r>
      <w:r w:rsidR="006B6DF3" w:rsidRPr="00F134EC">
        <w:t>Greenhouse Gas Emissions</w:t>
      </w:r>
      <w:r w:rsidRPr="00F134EC">
        <w:tab/>
      </w:r>
      <w:r w:rsidRPr="00F134EC">
        <w:tab/>
      </w:r>
      <w:r w:rsidRPr="00F134EC">
        <w:tab/>
      </w:r>
      <w:r w:rsidRPr="00F134EC">
        <w:tab/>
        <w:t>Page 1</w:t>
      </w:r>
      <w:r w:rsidR="00A23274">
        <w:t>3</w:t>
      </w:r>
    </w:p>
    <w:p w14:paraId="746284B6" w14:textId="77777777" w:rsidR="00E10A82" w:rsidRPr="00F134EC" w:rsidRDefault="00E10A82" w:rsidP="00616347">
      <w:r w:rsidRPr="00F134EC">
        <w:rPr>
          <w:b/>
        </w:rPr>
        <w:t>Section F:</w:t>
      </w:r>
      <w:r w:rsidRPr="00F134EC">
        <w:rPr>
          <w:b/>
        </w:rPr>
        <w:tab/>
      </w:r>
      <w:r w:rsidRPr="00F134EC">
        <w:t>Measuring energy of biomethane injected</w:t>
      </w:r>
      <w:r w:rsidRPr="00F134EC">
        <w:tab/>
      </w:r>
      <w:r w:rsidRPr="00F134EC">
        <w:tab/>
        <w:t>Page 14</w:t>
      </w:r>
    </w:p>
    <w:p w14:paraId="028A2A70" w14:textId="755A700A" w:rsidR="00E10A82" w:rsidRPr="00F134EC" w:rsidRDefault="00E10A82" w:rsidP="00616347">
      <w:r w:rsidRPr="00F134EC">
        <w:rPr>
          <w:b/>
        </w:rPr>
        <w:t>Section G:</w:t>
      </w:r>
      <w:r w:rsidRPr="00F134EC">
        <w:rPr>
          <w:b/>
        </w:rPr>
        <w:tab/>
      </w:r>
      <w:r w:rsidRPr="00F134EC">
        <w:t>Measuring energy content of propane</w:t>
      </w:r>
      <w:r w:rsidRPr="00F134EC">
        <w:tab/>
      </w:r>
      <w:r w:rsidRPr="00F134EC">
        <w:tab/>
      </w:r>
      <w:r w:rsidRPr="00F134EC">
        <w:tab/>
        <w:t>Page 1</w:t>
      </w:r>
      <w:r w:rsidR="00C26685" w:rsidRPr="00F134EC">
        <w:t>6</w:t>
      </w:r>
    </w:p>
    <w:p w14:paraId="098AC8F5" w14:textId="7201B667" w:rsidR="00E10A82" w:rsidRPr="00F134EC" w:rsidRDefault="00E10A82" w:rsidP="00616347">
      <w:r w:rsidRPr="00F134EC">
        <w:rPr>
          <w:b/>
        </w:rPr>
        <w:t>Section H:</w:t>
      </w:r>
      <w:r w:rsidRPr="00F134EC">
        <w:tab/>
        <w:t>Measuring heat to be deducted</w:t>
      </w:r>
      <w:r w:rsidRPr="00F134EC">
        <w:tab/>
      </w:r>
      <w:r w:rsidRPr="00F134EC">
        <w:tab/>
      </w:r>
      <w:r w:rsidRPr="00F134EC">
        <w:tab/>
      </w:r>
      <w:r w:rsidRPr="00F134EC">
        <w:tab/>
        <w:t>Page 18</w:t>
      </w:r>
    </w:p>
    <w:p w14:paraId="2C4C1050" w14:textId="77777777" w:rsidR="00E10A82" w:rsidRPr="00F134EC" w:rsidRDefault="00E10A82" w:rsidP="00616347">
      <w:pPr>
        <w:rPr>
          <w:sz w:val="20"/>
        </w:rPr>
      </w:pPr>
      <w:r w:rsidRPr="003F2538">
        <w:rPr>
          <w:b/>
          <w:bCs/>
        </w:rPr>
        <w:t>Additional Information</w:t>
      </w:r>
      <w:r w:rsidRPr="00F134EC">
        <w:tab/>
      </w:r>
      <w:r w:rsidRPr="00F134EC">
        <w:tab/>
      </w:r>
      <w:r w:rsidRPr="00F134EC">
        <w:tab/>
      </w:r>
      <w:r w:rsidRPr="00F134EC">
        <w:tab/>
      </w:r>
      <w:r w:rsidRPr="00F134EC">
        <w:tab/>
      </w:r>
      <w:r w:rsidRPr="00F134EC">
        <w:tab/>
      </w:r>
      <w:r w:rsidRPr="00F134EC">
        <w:tab/>
        <w:t>Page 19</w:t>
      </w:r>
    </w:p>
    <w:p w14:paraId="5BFDB0D7" w14:textId="77777777" w:rsidR="004851F6" w:rsidRDefault="004851F6" w:rsidP="00616347"/>
    <w:tbl>
      <w:tblPr>
        <w:tblStyle w:val="TableGrid"/>
        <w:tblW w:w="9503" w:type="dxa"/>
        <w:tblInd w:w="-10" w:type="dxa"/>
        <w:tblLook w:val="04A0" w:firstRow="1" w:lastRow="0" w:firstColumn="1" w:lastColumn="0" w:noHBand="0" w:noVBand="1"/>
      </w:tblPr>
      <w:tblGrid>
        <w:gridCol w:w="1937"/>
        <w:gridCol w:w="7566"/>
      </w:tblGrid>
      <w:tr w:rsidR="001862D3" w:rsidRPr="00F01A41" w14:paraId="5B7AE00C" w14:textId="77777777" w:rsidTr="00754088">
        <w:tc>
          <w:tcPr>
            <w:tcW w:w="1937"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2AAF645" w14:textId="77777777" w:rsidR="001862D3" w:rsidRPr="00F134EC" w:rsidRDefault="001862D3" w:rsidP="00616347">
            <w:pPr>
              <w:rPr>
                <w:b/>
              </w:rPr>
            </w:pPr>
            <w:r w:rsidRPr="00F134EC">
              <w:t>Sustainability reporting requirements</w:t>
            </w:r>
          </w:p>
        </w:tc>
        <w:tc>
          <w:tcPr>
            <w:tcW w:w="7566" w:type="dxa"/>
            <w:tcBorders>
              <w:top w:val="single" w:sz="4" w:space="0" w:color="auto"/>
              <w:left w:val="single" w:sz="4" w:space="0" w:color="auto"/>
              <w:bottom w:val="single" w:sz="4" w:space="0" w:color="auto"/>
              <w:right w:val="single" w:sz="4" w:space="0" w:color="auto"/>
            </w:tcBorders>
          </w:tcPr>
          <w:p w14:paraId="41B33885" w14:textId="77777777" w:rsidR="001874A3" w:rsidRPr="00F134EC" w:rsidRDefault="001874A3" w:rsidP="00616347"/>
          <w:p w14:paraId="1957B652" w14:textId="064CCF98" w:rsidR="00404B6B" w:rsidRPr="00F134EC" w:rsidRDefault="00D10901" w:rsidP="00616347">
            <w:pPr>
              <w:rPr>
                <w:lang w:val="en-US"/>
              </w:rPr>
            </w:pPr>
            <w:r w:rsidRPr="00F134EC">
              <w:t xml:space="preserve">The </w:t>
            </w:r>
            <w:r w:rsidR="00E870A3" w:rsidRPr="00F134EC">
              <w:t>GSS</w:t>
            </w:r>
            <w:r w:rsidRPr="00F134EC">
              <w:t>S regulations require registered biomethane producers to</w:t>
            </w:r>
            <w:r w:rsidR="001862D3" w:rsidRPr="00F134EC">
              <w:t xml:space="preserve"> report sustainability information </w:t>
            </w:r>
            <w:r w:rsidR="00404B6B" w:rsidRPr="00F134EC">
              <w:t xml:space="preserve">in relation to their feedstock and </w:t>
            </w:r>
            <w:r w:rsidR="002D53FA" w:rsidRPr="00F134EC">
              <w:t xml:space="preserve">biomethane. </w:t>
            </w:r>
          </w:p>
          <w:p w14:paraId="1C8433E4" w14:textId="77777777" w:rsidR="00404B6B" w:rsidRPr="00F134EC" w:rsidRDefault="00404B6B" w:rsidP="00616347">
            <w:pPr>
              <w:rPr>
                <w:lang w:val="en-US"/>
              </w:rPr>
            </w:pPr>
          </w:p>
          <w:p w14:paraId="099EADD3" w14:textId="77777777" w:rsidR="00404B6B" w:rsidRPr="00F134EC" w:rsidRDefault="00404B6B" w:rsidP="00616347">
            <w:r w:rsidRPr="00F134EC">
              <w:rPr>
                <w:noProof/>
              </w:rPr>
              <w:t>In order to</w:t>
            </w:r>
            <w:r w:rsidRPr="00F134EC">
              <w:t xml:space="preserve"> provide </w:t>
            </w:r>
            <w:r w:rsidRPr="00F134EC">
              <w:rPr>
                <w:noProof/>
              </w:rPr>
              <w:t>this information participants</w:t>
            </w:r>
            <w:r w:rsidRPr="00F134EC">
              <w:t xml:space="preserve"> must:</w:t>
            </w:r>
          </w:p>
          <w:p w14:paraId="277F3E76" w14:textId="77777777" w:rsidR="00404B6B" w:rsidRPr="00F134EC" w:rsidRDefault="00404B6B" w:rsidP="00616347">
            <w:pPr>
              <w:pStyle w:val="ListParagraph"/>
              <w:numPr>
                <w:ilvl w:val="0"/>
                <w:numId w:val="1"/>
              </w:numPr>
            </w:pPr>
            <w:r w:rsidRPr="00F134EC">
              <w:t>Classify and allocate their feedstock into consignments</w:t>
            </w:r>
          </w:p>
          <w:p w14:paraId="578C014B" w14:textId="7C38B9B3" w:rsidR="00404B6B" w:rsidRPr="00F134EC" w:rsidRDefault="00404B6B" w:rsidP="00616347">
            <w:pPr>
              <w:pStyle w:val="ListParagraph"/>
              <w:numPr>
                <w:ilvl w:val="0"/>
                <w:numId w:val="1"/>
              </w:numPr>
            </w:pPr>
            <w:r w:rsidRPr="00F134EC">
              <w:t xml:space="preserve">Implement a method for tracking the sustainability information of feedstock </w:t>
            </w:r>
            <w:r w:rsidRPr="00F134EC">
              <w:rPr>
                <w:noProof/>
              </w:rPr>
              <w:t xml:space="preserve">consignments </w:t>
            </w:r>
            <w:r w:rsidRPr="00F134EC">
              <w:t xml:space="preserve">that </w:t>
            </w:r>
            <w:r w:rsidRPr="00F134EC">
              <w:rPr>
                <w:noProof/>
              </w:rPr>
              <w:t>are mixed</w:t>
            </w:r>
            <w:r w:rsidRPr="00F134EC">
              <w:t xml:space="preserve"> and measuring the amount of each </w:t>
            </w:r>
            <w:r w:rsidRPr="00F134EC">
              <w:rPr>
                <w:noProof/>
              </w:rPr>
              <w:t>consignment</w:t>
            </w:r>
            <w:r w:rsidRPr="00F134EC">
              <w:t xml:space="preserve"> used. </w:t>
            </w:r>
          </w:p>
          <w:p w14:paraId="311A7E94" w14:textId="77777777" w:rsidR="00404B6B" w:rsidRPr="00F134EC" w:rsidRDefault="00404B6B" w:rsidP="00616347">
            <w:pPr>
              <w:pStyle w:val="ListParagraph"/>
              <w:numPr>
                <w:ilvl w:val="0"/>
                <w:numId w:val="1"/>
              </w:numPr>
            </w:pPr>
            <w:r w:rsidRPr="00F134EC">
              <w:t>Keep accurate records of the feedstock consignments used to produce biomethane</w:t>
            </w:r>
          </w:p>
          <w:p w14:paraId="4F4AF4D0" w14:textId="77777777" w:rsidR="00404B6B" w:rsidRPr="00F134EC" w:rsidRDefault="00404B6B" w:rsidP="00616347"/>
          <w:p w14:paraId="7D6309C6" w14:textId="4006B8D6" w:rsidR="0088341D" w:rsidRPr="00F134EC" w:rsidRDefault="0088341D" w:rsidP="00616347"/>
        </w:tc>
      </w:tr>
      <w:tr w:rsidR="001862D3" w:rsidRPr="00F01A41" w14:paraId="48045987" w14:textId="77777777" w:rsidTr="00754088">
        <w:tc>
          <w:tcPr>
            <w:tcW w:w="1937"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F21496" w14:textId="77777777" w:rsidR="001862D3" w:rsidRPr="00F134EC" w:rsidRDefault="001862D3" w:rsidP="00616347">
            <w:pPr>
              <w:rPr>
                <w:b/>
              </w:rPr>
            </w:pPr>
            <w:r w:rsidRPr="00F134EC">
              <w:t>Questionnaire completion</w:t>
            </w:r>
          </w:p>
        </w:tc>
        <w:tc>
          <w:tcPr>
            <w:tcW w:w="7566" w:type="dxa"/>
            <w:tcBorders>
              <w:top w:val="single" w:sz="4" w:space="0" w:color="auto"/>
              <w:left w:val="single" w:sz="4" w:space="0" w:color="auto"/>
              <w:bottom w:val="single" w:sz="4" w:space="0" w:color="auto"/>
              <w:right w:val="single" w:sz="4" w:space="0" w:color="auto"/>
            </w:tcBorders>
            <w:hideMark/>
          </w:tcPr>
          <w:p w14:paraId="0AB6BC14" w14:textId="77777777" w:rsidR="0088341D" w:rsidRPr="00F134EC" w:rsidRDefault="0088341D" w:rsidP="00616347"/>
          <w:p w14:paraId="490C8B5E" w14:textId="08AA5CCC" w:rsidR="001862D3" w:rsidRPr="00F134EC" w:rsidRDefault="001862D3" w:rsidP="00616347">
            <w:r w:rsidRPr="00F134EC">
              <w:t xml:space="preserve">When completing this questionnaire, please ensure you clearly outline how you will undertake your procedures. If required, there is extra space at the end of this questionnaire for your answers or any other information you think is relevant. </w:t>
            </w:r>
          </w:p>
          <w:p w14:paraId="522325FE" w14:textId="77777777" w:rsidR="0088341D" w:rsidRPr="00F134EC" w:rsidRDefault="001862D3" w:rsidP="00616347">
            <w:r w:rsidRPr="00F134EC">
              <w:t xml:space="preserve">When referencing industry standards </w:t>
            </w:r>
            <w:r w:rsidRPr="00F134EC">
              <w:rPr>
                <w:noProof/>
              </w:rPr>
              <w:t>please</w:t>
            </w:r>
            <w:r w:rsidRPr="00F134EC">
              <w:t xml:space="preserve"> include the name, issuing body and reference number of that/those standard(s).</w:t>
            </w:r>
          </w:p>
          <w:p w14:paraId="014B7CEE" w14:textId="00262341" w:rsidR="0088341D" w:rsidRPr="00F134EC" w:rsidRDefault="0088341D" w:rsidP="00616347"/>
        </w:tc>
      </w:tr>
      <w:tr w:rsidR="001862D3" w:rsidRPr="00F01A41" w14:paraId="417EFAC8" w14:textId="77777777" w:rsidTr="00754088">
        <w:trPr>
          <w:trHeight w:val="1722"/>
        </w:trPr>
        <w:tc>
          <w:tcPr>
            <w:tcW w:w="1937"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9EB6A2E" w14:textId="77777777" w:rsidR="001862D3" w:rsidRPr="00F134EC" w:rsidRDefault="001862D3" w:rsidP="00616347">
            <w:r w:rsidRPr="00F134EC">
              <w:t>FMS</w:t>
            </w:r>
          </w:p>
          <w:p w14:paraId="07555FB9" w14:textId="77777777" w:rsidR="001862D3" w:rsidRPr="00F134EC" w:rsidRDefault="001862D3" w:rsidP="00616347">
            <w:pPr>
              <w:rPr>
                <w:b/>
              </w:rPr>
            </w:pPr>
            <w:r w:rsidRPr="00F134EC">
              <w:t>questionnaire</w:t>
            </w:r>
            <w:r w:rsidRPr="00F134EC">
              <w:rPr>
                <w:b/>
              </w:rPr>
              <w:t xml:space="preserve"> </w:t>
            </w:r>
            <w:r w:rsidRPr="00F134EC">
              <w:t>submission</w:t>
            </w:r>
          </w:p>
        </w:tc>
        <w:tc>
          <w:tcPr>
            <w:tcW w:w="7566" w:type="dxa"/>
            <w:tcBorders>
              <w:top w:val="single" w:sz="4" w:space="0" w:color="auto"/>
              <w:left w:val="single" w:sz="4" w:space="0" w:color="auto"/>
              <w:bottom w:val="single" w:sz="4" w:space="0" w:color="auto"/>
              <w:right w:val="single" w:sz="4" w:space="0" w:color="auto"/>
            </w:tcBorders>
            <w:hideMark/>
          </w:tcPr>
          <w:p w14:paraId="7102B633" w14:textId="77777777" w:rsidR="00D10901" w:rsidRPr="00F134EC" w:rsidRDefault="00D10901" w:rsidP="00616347"/>
          <w:p w14:paraId="250B6719" w14:textId="6F51DE47" w:rsidR="001862D3" w:rsidRPr="00F134EC" w:rsidRDefault="00D10901" w:rsidP="00616347">
            <w:r w:rsidRPr="00F134EC">
              <w:t xml:space="preserve">Your completed FMS questionnaire will need to </w:t>
            </w:r>
            <w:r w:rsidRPr="00F134EC">
              <w:rPr>
                <w:noProof/>
              </w:rPr>
              <w:t>be submitted</w:t>
            </w:r>
            <w:r w:rsidRPr="00F134EC">
              <w:t xml:space="preserve"> alongside your completed </w:t>
            </w:r>
            <w:r w:rsidR="006534FD" w:rsidRPr="00F134EC">
              <w:t xml:space="preserve">Stage 3 </w:t>
            </w:r>
            <w:r w:rsidR="00E870A3" w:rsidRPr="00F134EC">
              <w:t>GGSS</w:t>
            </w:r>
            <w:r w:rsidRPr="00F134EC">
              <w:t xml:space="preserve"> application. Your FMS questionnaire must be in Portable Document Format (PDF) </w:t>
            </w:r>
            <w:r w:rsidRPr="00F134EC">
              <w:rPr>
                <w:noProof/>
              </w:rPr>
              <w:t>in order to</w:t>
            </w:r>
            <w:r w:rsidRPr="00F134EC">
              <w:t xml:space="preserve"> upload it to the register.  Any additional evidence (</w:t>
            </w:r>
            <w:r w:rsidR="0063011D" w:rsidRPr="00F134EC">
              <w:t>e.g.,</w:t>
            </w:r>
            <w:r w:rsidRPr="00F134EC">
              <w:t xml:space="preserve"> lab reports, GHG calculations, etc.) should </w:t>
            </w:r>
            <w:r w:rsidRPr="00F134EC">
              <w:rPr>
                <w:noProof/>
              </w:rPr>
              <w:t>be submitted</w:t>
            </w:r>
            <w:r w:rsidRPr="00F134EC">
              <w:t xml:space="preserve"> via e-mail to </w:t>
            </w:r>
            <w:hyperlink r:id="rId20" w:history="1">
              <w:r w:rsidR="002D53FA" w:rsidRPr="00F134EC">
                <w:rPr>
                  <w:rStyle w:val="Hyperlink"/>
                  <w:rFonts w:cs="Arial"/>
                  <w:sz w:val="20"/>
                  <w:szCs w:val="18"/>
                </w:rPr>
                <w:t>FuellingandSustainability@Ofgem.gov.uk</w:t>
              </w:r>
            </w:hyperlink>
            <w:r w:rsidR="002D53FA" w:rsidRPr="00F134EC">
              <w:t xml:space="preserve"> s</w:t>
            </w:r>
            <w:r w:rsidRPr="00F134EC">
              <w:t xml:space="preserve">tating your </w:t>
            </w:r>
            <w:r w:rsidR="00E870A3" w:rsidRPr="00F134EC">
              <w:t>GGSS</w:t>
            </w:r>
            <w:r w:rsidRPr="00F134EC">
              <w:t xml:space="preserve"> number.</w:t>
            </w:r>
          </w:p>
        </w:tc>
      </w:tr>
    </w:tbl>
    <w:p w14:paraId="3F67962F" w14:textId="0C8F72A6" w:rsidR="001862D3" w:rsidRDefault="001862D3" w:rsidP="00616347"/>
    <w:p w14:paraId="762E00D9" w14:textId="704F2BA4" w:rsidR="003F2538" w:rsidRDefault="003F2538">
      <w:pPr>
        <w:spacing w:after="160" w:line="259" w:lineRule="auto"/>
      </w:pPr>
      <w:r>
        <w:br w:type="page"/>
      </w:r>
    </w:p>
    <w:p w14:paraId="7DCC6C7E" w14:textId="77777777" w:rsidR="00BB169D" w:rsidRDefault="00BB169D" w:rsidP="00616347"/>
    <w:p w14:paraId="4E0C00F9" w14:textId="418161E7" w:rsidR="00F134EC" w:rsidRPr="00BB169D" w:rsidRDefault="00BB169D" w:rsidP="00616347">
      <w:pPr>
        <w:pStyle w:val="Heading1"/>
      </w:pPr>
      <w:r w:rsidRPr="00BB169D">
        <w:t>Declaration:</w:t>
      </w:r>
    </w:p>
    <w:p w14:paraId="1E73D35B" w14:textId="58772C92" w:rsidR="001862D3" w:rsidRPr="00F134EC" w:rsidRDefault="001862D3" w:rsidP="00616347">
      <w:r w:rsidRPr="00F134EC">
        <w:t xml:space="preserve">I can confirm that all the information provided in this document is correct, to the best of my knowledge and belief. I am aware that I need to notify Ofgem where any of the procedures detailed in this document </w:t>
      </w:r>
      <w:r w:rsidRPr="00F134EC">
        <w:rPr>
          <w:noProof/>
        </w:rPr>
        <w:t>and/or</w:t>
      </w:r>
      <w:r w:rsidRPr="00F134EC">
        <w:t xml:space="preserve"> the f</w:t>
      </w:r>
      <w:r w:rsidR="00DF1C9D" w:rsidRPr="00F134EC">
        <w:t>eedstocks</w:t>
      </w:r>
      <w:r w:rsidRPr="00F134EC">
        <w:t xml:space="preserve"> change. </w:t>
      </w:r>
    </w:p>
    <w:p w14:paraId="5C8003E7" w14:textId="77777777" w:rsidR="001862D3" w:rsidRPr="00F134EC" w:rsidRDefault="001862D3" w:rsidP="00616347"/>
    <w:p w14:paraId="36229773" w14:textId="621E7852" w:rsidR="001862D3" w:rsidRPr="00F134EC" w:rsidRDefault="001862D3" w:rsidP="00616347">
      <w:r w:rsidRPr="00F134EC">
        <w:t xml:space="preserve">Please note this document must </w:t>
      </w:r>
      <w:r w:rsidRPr="00F134EC">
        <w:rPr>
          <w:noProof/>
        </w:rPr>
        <w:t>be signed</w:t>
      </w:r>
      <w:r w:rsidRPr="00F134EC">
        <w:t xml:space="preserve"> by the authorised signatory of the </w:t>
      </w:r>
      <w:r w:rsidR="00DF1C9D" w:rsidRPr="00F134EC">
        <w:t>biomethane producer</w:t>
      </w:r>
      <w:r w:rsidRPr="00F134EC">
        <w:t xml:space="preserve">. </w:t>
      </w:r>
      <w:r w:rsidRPr="00F134EC">
        <w:rPr>
          <w:noProof/>
        </w:rPr>
        <w:t>If</w:t>
      </w:r>
      <w:r w:rsidRPr="00F134EC">
        <w:t xml:space="preserve"> is it not </w:t>
      </w:r>
      <w:r w:rsidRPr="00F134EC">
        <w:rPr>
          <w:noProof/>
        </w:rPr>
        <w:t>signed</w:t>
      </w:r>
      <w:r w:rsidRPr="00F134EC">
        <w:t xml:space="preserve"> by the authorised signatory it will be returned, which could delay the review and approval of this document and</w:t>
      </w:r>
      <w:r w:rsidR="005F2EFA" w:rsidRPr="00F134EC">
        <w:t xml:space="preserve"> </w:t>
      </w:r>
      <w:r w:rsidR="003E2C84" w:rsidRPr="00F134EC">
        <w:t>GGSS</w:t>
      </w:r>
      <w:r w:rsidRPr="00F134EC">
        <w:t xml:space="preserve"> application for </w:t>
      </w:r>
      <w:r w:rsidR="00A56B96" w:rsidRPr="00F134EC">
        <w:t>registration</w:t>
      </w:r>
      <w:r w:rsidRPr="00F134EC">
        <w:t>.</w:t>
      </w:r>
    </w:p>
    <w:p w14:paraId="6818EB25" w14:textId="77777777" w:rsidR="001862D3" w:rsidRPr="00F01A41" w:rsidRDefault="001862D3" w:rsidP="00616347"/>
    <w:p w14:paraId="1F01D883" w14:textId="77777777" w:rsidR="001862D3" w:rsidRPr="00F134EC" w:rsidRDefault="001862D3" w:rsidP="00616347">
      <w:r w:rsidRPr="00F134EC">
        <w:t>Signed by Authorised Signatory:</w:t>
      </w:r>
    </w:p>
    <w:p w14:paraId="538CB39B" w14:textId="390E3C98" w:rsidR="003F7A64" w:rsidRPr="001A152D" w:rsidRDefault="003F7A64" w:rsidP="00616347">
      <w:r w:rsidRPr="001A152D">
        <w:object w:dxaOrig="225" w:dyaOrig="225" w14:anchorId="353BD5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alt="Authorised Signatory sign this box" style="width:388.45pt;height:24.3pt" o:ole="">
            <v:imagedata r:id="rId21" o:title=""/>
          </v:shape>
          <w:control r:id="rId22" w:name="TextBox1" w:shapeid="_x0000_i1079"/>
        </w:object>
      </w:r>
    </w:p>
    <w:p w14:paraId="241C7FE3" w14:textId="77777777" w:rsidR="001862D3" w:rsidRPr="00F01A41" w:rsidRDefault="001862D3" w:rsidP="00616347"/>
    <w:p w14:paraId="7462E7C0" w14:textId="77777777" w:rsidR="001862D3" w:rsidRPr="00F01A41" w:rsidRDefault="001862D3" w:rsidP="00616347"/>
    <w:p w14:paraId="1161AB1C" w14:textId="77777777" w:rsidR="001862D3" w:rsidRPr="00F134EC" w:rsidRDefault="001862D3" w:rsidP="00616347">
      <w:r w:rsidRPr="00F134EC">
        <w:t>Date this document was submitted to Ofgem:</w:t>
      </w:r>
    </w:p>
    <w:p w14:paraId="4BB1EEEA" w14:textId="657DCAAD" w:rsidR="003F7A64" w:rsidRPr="001A152D" w:rsidRDefault="003F7A64" w:rsidP="00616347">
      <w:r w:rsidRPr="001A152D">
        <w:object w:dxaOrig="225" w:dyaOrig="225" w14:anchorId="360728B8">
          <v:shape id="_x0000_i1081" type="#_x0000_t75" alt="Enter date" style="width:247.8pt;height:24.3pt" o:ole="">
            <v:imagedata r:id="rId23" o:title=""/>
          </v:shape>
          <w:control r:id="rId24" w:name="TextBox15" w:shapeid="_x0000_i1081"/>
        </w:object>
      </w:r>
    </w:p>
    <w:p w14:paraId="4BC73CDA" w14:textId="77777777" w:rsidR="001862D3" w:rsidRPr="00F01A41" w:rsidRDefault="001862D3" w:rsidP="00616347"/>
    <w:p w14:paraId="64106B8F" w14:textId="77777777" w:rsidR="001862D3" w:rsidRPr="00F01A41" w:rsidRDefault="001862D3" w:rsidP="00616347"/>
    <w:p w14:paraId="5BC17BA2" w14:textId="77777777" w:rsidR="003F2538" w:rsidRDefault="003F2538">
      <w:pPr>
        <w:spacing w:after="160" w:line="259" w:lineRule="auto"/>
        <w:rPr>
          <w:rFonts w:cs="Arial"/>
          <w:b/>
          <w:bCs/>
          <w:sz w:val="36"/>
          <w:szCs w:val="36"/>
        </w:rPr>
      </w:pPr>
      <w:r>
        <w:br w:type="page"/>
      </w:r>
    </w:p>
    <w:p w14:paraId="64FB46EE" w14:textId="17BD7F18" w:rsidR="001862D3" w:rsidRPr="002F140E" w:rsidRDefault="001862D3" w:rsidP="00616347">
      <w:pPr>
        <w:pStyle w:val="Heading1"/>
      </w:pPr>
      <w:r w:rsidRPr="002F140E">
        <w:lastRenderedPageBreak/>
        <w:t>Section A:</w:t>
      </w:r>
    </w:p>
    <w:p w14:paraId="16DD0D94" w14:textId="77777777" w:rsidR="001862D3" w:rsidRPr="00BB169D" w:rsidRDefault="001862D3" w:rsidP="00616347">
      <w:pPr>
        <w:pStyle w:val="Heading2"/>
      </w:pPr>
      <w:r w:rsidRPr="00BB169D">
        <w:t>Installation information</w:t>
      </w:r>
    </w:p>
    <w:p w14:paraId="395E9692" w14:textId="77777777" w:rsidR="001862D3" w:rsidRPr="00F01A41" w:rsidRDefault="001862D3" w:rsidP="00616347"/>
    <w:p w14:paraId="7CC33487" w14:textId="55F99C84" w:rsidR="001862D3" w:rsidRPr="002F140E" w:rsidRDefault="001862D3" w:rsidP="00616347">
      <w:r w:rsidRPr="002F140E">
        <w:t xml:space="preserve">This section gathers general information regarding your installation. The answers must match those stated on your </w:t>
      </w:r>
      <w:r w:rsidR="00A56B96" w:rsidRPr="002F140E">
        <w:t xml:space="preserve">registration </w:t>
      </w:r>
      <w:r w:rsidRPr="002F140E">
        <w:t>application.</w:t>
      </w:r>
    </w:p>
    <w:p w14:paraId="67C328E9" w14:textId="77777777" w:rsidR="001862D3" w:rsidRPr="00F01A41" w:rsidRDefault="001862D3" w:rsidP="00616347"/>
    <w:p w14:paraId="450554E0" w14:textId="45FAC19F" w:rsidR="001862D3" w:rsidRPr="002F140E" w:rsidRDefault="002E6AC3" w:rsidP="00616347">
      <w:pPr>
        <w:pStyle w:val="ListParagraph"/>
        <w:numPr>
          <w:ilvl w:val="0"/>
          <w:numId w:val="2"/>
        </w:numPr>
      </w:pPr>
      <w:r w:rsidRPr="002F140E">
        <w:t>GGSS</w:t>
      </w:r>
      <w:r w:rsidR="001862D3" w:rsidRPr="002F140E">
        <w:t xml:space="preserve"> number:</w:t>
      </w:r>
    </w:p>
    <w:p w14:paraId="7A90EFC4" w14:textId="2ADFCD96" w:rsidR="003F7A64" w:rsidRPr="003F7A64" w:rsidRDefault="003F7A64" w:rsidP="00616347">
      <w:pPr>
        <w:pStyle w:val="ListParagraph"/>
      </w:pPr>
      <w:r w:rsidRPr="003F7A64">
        <w:object w:dxaOrig="225" w:dyaOrig="225" w14:anchorId="7DE5F911">
          <v:shape id="_x0000_i1083" type="#_x0000_t75" alt="GGSS number" style="width:399.35pt;height:19.25pt" o:ole="">
            <v:imagedata r:id="rId25" o:title=""/>
          </v:shape>
          <w:control r:id="rId26" w:name="TextBox11" w:shapeid="_x0000_i1083"/>
        </w:object>
      </w:r>
    </w:p>
    <w:p w14:paraId="2BC779FD" w14:textId="77777777" w:rsidR="001862D3" w:rsidRPr="00F01A41" w:rsidRDefault="001862D3" w:rsidP="00616347"/>
    <w:p w14:paraId="1E9FB0CF" w14:textId="3FE2D6D0" w:rsidR="001862D3" w:rsidRPr="002F140E" w:rsidRDefault="001862D3" w:rsidP="00616347">
      <w:pPr>
        <w:pStyle w:val="ListParagraph"/>
        <w:numPr>
          <w:ilvl w:val="0"/>
          <w:numId w:val="2"/>
        </w:numPr>
      </w:pPr>
      <w:r w:rsidRPr="002F140E">
        <w:t xml:space="preserve">Name of installation: (This name must match the name provided in </w:t>
      </w:r>
      <w:r w:rsidR="006534FD" w:rsidRPr="002F140E">
        <w:t>GGSS</w:t>
      </w:r>
      <w:r w:rsidRPr="002F140E">
        <w:t xml:space="preserve"> application)</w:t>
      </w:r>
    </w:p>
    <w:p w14:paraId="53A650DB" w14:textId="0F7267AA" w:rsidR="003F7A64" w:rsidRPr="003F7A64" w:rsidRDefault="003F7A64" w:rsidP="00616347">
      <w:pPr>
        <w:pStyle w:val="ListParagraph"/>
      </w:pPr>
      <w:r w:rsidRPr="003F7A64">
        <w:object w:dxaOrig="225" w:dyaOrig="225" w14:anchorId="6DD9B29E">
          <v:shape id="_x0000_i1085" type="#_x0000_t75" alt="enter name of installation here:" style="width:399.35pt;height:19.25pt" o:ole="">
            <v:imagedata r:id="rId25" o:title=""/>
          </v:shape>
          <w:control r:id="rId27" w:name="TextBox111" w:shapeid="_x0000_i1085"/>
        </w:object>
      </w:r>
    </w:p>
    <w:p w14:paraId="4955B490" w14:textId="77777777" w:rsidR="001862D3" w:rsidRPr="00F01A41" w:rsidRDefault="001862D3" w:rsidP="00616347"/>
    <w:p w14:paraId="77FCD2D3" w14:textId="1E9CDFBA" w:rsidR="001862D3" w:rsidRPr="002F140E" w:rsidRDefault="005C05C7" w:rsidP="00616347">
      <w:pPr>
        <w:pStyle w:val="ListParagraph"/>
        <w:numPr>
          <w:ilvl w:val="0"/>
          <w:numId w:val="2"/>
        </w:numPr>
      </w:pPr>
      <w:r w:rsidRPr="002F140E">
        <w:t xml:space="preserve">Maximum Initial Capacity (if your application is for additional biomethane, please provide </w:t>
      </w:r>
      <w:r w:rsidRPr="002F140E">
        <w:rPr>
          <w:noProof/>
        </w:rPr>
        <w:t>Maximum Additional</w:t>
      </w:r>
      <w:r w:rsidRPr="002F140E">
        <w:t xml:space="preserve"> Capacity)</w:t>
      </w:r>
    </w:p>
    <w:p w14:paraId="3930D2AD" w14:textId="60CFBFAB" w:rsidR="001862D3" w:rsidRDefault="003F7A64" w:rsidP="00616347">
      <w:pPr>
        <w:pStyle w:val="ListParagraph"/>
      </w:pPr>
      <w:r w:rsidRPr="003F7A64">
        <w:object w:dxaOrig="225" w:dyaOrig="225" w14:anchorId="3BBED983">
          <v:shape id="_x0000_i1087" type="#_x0000_t75" alt="Enter max initial capacity" style="width:399.35pt;height:19.25pt" o:ole="">
            <v:imagedata r:id="rId25" o:title=""/>
          </v:shape>
          <w:control r:id="rId28" w:name="TextBox112" w:shapeid="_x0000_i1087"/>
        </w:object>
      </w:r>
      <w:r w:rsidR="001862D3" w:rsidRPr="00F01A41">
        <w:br w:type="page"/>
      </w:r>
    </w:p>
    <w:p w14:paraId="210F1197" w14:textId="77777777" w:rsidR="001862D3" w:rsidRDefault="001862D3" w:rsidP="00616347">
      <w:pPr>
        <w:sectPr w:rsidR="001862D3" w:rsidSect="001862D3">
          <w:footerReference w:type="default" r:id="rId29"/>
          <w:pgSz w:w="11906" w:h="16838"/>
          <w:pgMar w:top="709" w:right="1080" w:bottom="567" w:left="1080" w:header="708" w:footer="708" w:gutter="0"/>
          <w:cols w:space="708"/>
          <w:docGrid w:linePitch="360"/>
        </w:sectPr>
      </w:pPr>
    </w:p>
    <w:p w14:paraId="5A22800E" w14:textId="77777777" w:rsidR="001862D3" w:rsidRPr="002F140E" w:rsidRDefault="00325304" w:rsidP="00616347">
      <w:pPr>
        <w:pStyle w:val="Heading1"/>
      </w:pPr>
      <w:r w:rsidRPr="002F140E">
        <w:lastRenderedPageBreak/>
        <w:t>Section B</w:t>
      </w:r>
    </w:p>
    <w:p w14:paraId="551587D0" w14:textId="366EEF95" w:rsidR="00893813" w:rsidRPr="002F140E" w:rsidRDefault="00893813" w:rsidP="00616347">
      <w:pPr>
        <w:pStyle w:val="Heading2"/>
      </w:pPr>
      <w:r>
        <w:rPr>
          <w:rFonts w:ascii="Arial" w:hAnsi="Arial"/>
        </w:rPr>
        <w:t xml:space="preserve"> </w:t>
      </w:r>
      <w:r w:rsidRPr="002F140E">
        <w:t>Feedstock Consignments</w:t>
      </w:r>
    </w:p>
    <w:p w14:paraId="6A7354BE" w14:textId="58EA0922" w:rsidR="00893813" w:rsidRPr="002F140E" w:rsidRDefault="00893813" w:rsidP="00616347">
      <w:r w:rsidRPr="002F140E">
        <w:t>This section serves to list the feedstock consignments used in your installation and determine their classification.</w:t>
      </w:r>
    </w:p>
    <w:p w14:paraId="7B4ADA42" w14:textId="28CC5C3D" w:rsidR="004B05C8" w:rsidRPr="002F140E" w:rsidRDefault="004B05C8" w:rsidP="00616347">
      <w:pPr>
        <w:pStyle w:val="ListParagraph"/>
        <w:numPr>
          <w:ilvl w:val="0"/>
          <w:numId w:val="3"/>
        </w:numPr>
      </w:pPr>
      <w:r w:rsidRPr="002F140E">
        <w:t xml:space="preserve"> Please list </w:t>
      </w:r>
      <w:r w:rsidRPr="002F140E">
        <w:rPr>
          <w:b/>
        </w:rPr>
        <w:t>all</w:t>
      </w:r>
      <w:r w:rsidRPr="002F140E">
        <w:t xml:space="preserve"> your consignments of feedstock in the table below</w:t>
      </w:r>
      <w:r w:rsidRPr="002F140E">
        <w:rPr>
          <w:rStyle w:val="FootnoteReference"/>
          <w:rFonts w:cs="Arial"/>
        </w:rPr>
        <w:footnoteReference w:id="1"/>
      </w:r>
      <w:r w:rsidRPr="002F140E">
        <w:t xml:space="preserve">. Please refer to Chapter </w:t>
      </w:r>
      <w:r w:rsidR="00F42E22" w:rsidRPr="002F140E">
        <w:t>9</w:t>
      </w:r>
      <w:r w:rsidRPr="002F140E">
        <w:t xml:space="preserve"> of the </w:t>
      </w:r>
      <w:hyperlink r:id="rId30" w:history="1">
        <w:r w:rsidR="00F42E22" w:rsidRPr="002F140E">
          <w:rPr>
            <w:rStyle w:val="Hyperlink"/>
            <w:rFonts w:cs="Arial"/>
          </w:rPr>
          <w:t>Green Gas Support Scheme Guidance</w:t>
        </w:r>
      </w:hyperlink>
      <w:r w:rsidRPr="002F140E">
        <w:t xml:space="preserve"> for more information on feedstock classifications and </w:t>
      </w:r>
      <w:r w:rsidRPr="002F140E">
        <w:rPr>
          <w:noProof/>
        </w:rPr>
        <w:t>consignments</w:t>
      </w:r>
      <w:r w:rsidRPr="002F140E">
        <w:t>.</w:t>
      </w:r>
    </w:p>
    <w:p w14:paraId="750AC18C" w14:textId="77777777" w:rsidR="004B05C8" w:rsidRPr="00F01A41" w:rsidRDefault="004B05C8" w:rsidP="00616347"/>
    <w:tbl>
      <w:tblPr>
        <w:tblStyle w:val="TableGrid"/>
        <w:tblW w:w="15665" w:type="dxa"/>
        <w:tblInd w:w="400" w:type="dxa"/>
        <w:tblLook w:val="04A0" w:firstRow="1" w:lastRow="0" w:firstColumn="1" w:lastColumn="0" w:noHBand="0" w:noVBand="1"/>
      </w:tblPr>
      <w:tblGrid>
        <w:gridCol w:w="2147"/>
        <w:gridCol w:w="3037"/>
        <w:gridCol w:w="2919"/>
        <w:gridCol w:w="3399"/>
        <w:gridCol w:w="4163"/>
      </w:tblGrid>
      <w:tr w:rsidR="00AA54E0" w:rsidRPr="00F01A41" w14:paraId="1B92F736" w14:textId="77777777" w:rsidTr="00161BC9">
        <w:trPr>
          <w:trHeight w:val="540"/>
        </w:trPr>
        <w:tc>
          <w:tcPr>
            <w:tcW w:w="2147" w:type="dxa"/>
            <w:shd w:val="clear" w:color="auto" w:fill="EDEDED" w:themeFill="accent3" w:themeFillTint="33"/>
          </w:tcPr>
          <w:p w14:paraId="0CB33C57" w14:textId="2807EF2E" w:rsidR="00AA54E0" w:rsidRPr="002F140E" w:rsidRDefault="004B05C8" w:rsidP="00616347">
            <w:r w:rsidRPr="002F140E">
              <w:t xml:space="preserve"> Consignment </w:t>
            </w:r>
            <w:r w:rsidR="00AA54E0" w:rsidRPr="002F140E">
              <w:t xml:space="preserve">Name </w:t>
            </w:r>
          </w:p>
        </w:tc>
        <w:tc>
          <w:tcPr>
            <w:tcW w:w="3037" w:type="dxa"/>
            <w:shd w:val="clear" w:color="auto" w:fill="EDEDED" w:themeFill="accent3" w:themeFillTint="33"/>
          </w:tcPr>
          <w:p w14:paraId="531E9A9D" w14:textId="77777777" w:rsidR="00AA54E0" w:rsidRPr="002F140E" w:rsidRDefault="00AA54E0" w:rsidP="00616347">
            <w:r w:rsidRPr="002F140E">
              <w:t>Source and country of origin</w:t>
            </w:r>
          </w:p>
        </w:tc>
        <w:tc>
          <w:tcPr>
            <w:tcW w:w="2919" w:type="dxa"/>
            <w:shd w:val="clear" w:color="auto" w:fill="EDEDED" w:themeFill="accent3" w:themeFillTint="33"/>
          </w:tcPr>
          <w:p w14:paraId="581E5E0A" w14:textId="6A0C3C01" w:rsidR="00AA54E0" w:rsidRPr="002F140E" w:rsidRDefault="00A56B96" w:rsidP="00616347">
            <w:r w:rsidRPr="002F140E">
              <w:t xml:space="preserve">Feedstock </w:t>
            </w:r>
            <w:r w:rsidR="00AA54E0" w:rsidRPr="002F140E">
              <w:t>Classification</w:t>
            </w:r>
          </w:p>
          <w:p w14:paraId="200A79C8" w14:textId="77777777" w:rsidR="00AA54E0" w:rsidRPr="002F140E" w:rsidRDefault="00AA54E0" w:rsidP="00616347"/>
        </w:tc>
        <w:tc>
          <w:tcPr>
            <w:tcW w:w="3399" w:type="dxa"/>
            <w:shd w:val="clear" w:color="auto" w:fill="EDEDED" w:themeFill="accent3" w:themeFillTint="33"/>
          </w:tcPr>
          <w:p w14:paraId="4CEEA075" w14:textId="77777777" w:rsidR="00AA54E0" w:rsidRPr="002F140E" w:rsidRDefault="00AA54E0" w:rsidP="00616347">
            <w:r w:rsidRPr="002F140E">
              <w:t xml:space="preserve">Feedstock description </w:t>
            </w:r>
          </w:p>
        </w:tc>
        <w:tc>
          <w:tcPr>
            <w:tcW w:w="4163" w:type="dxa"/>
            <w:shd w:val="clear" w:color="auto" w:fill="EDEDED" w:themeFill="accent3" w:themeFillTint="33"/>
          </w:tcPr>
          <w:p w14:paraId="798E882F" w14:textId="1759F71C" w:rsidR="00AA54E0" w:rsidRPr="002F140E" w:rsidRDefault="00AA54E0" w:rsidP="00616347">
            <w:r w:rsidRPr="002F140E">
              <w:t xml:space="preserve"> F</w:t>
            </w:r>
            <w:r w:rsidR="00DD4A9F" w:rsidRPr="002F140E">
              <w:t>eedstock</w:t>
            </w:r>
            <w:r w:rsidRPr="002F140E">
              <w:t xml:space="preserve"> </w:t>
            </w:r>
            <w:r w:rsidRPr="002F140E">
              <w:rPr>
                <w:noProof/>
              </w:rPr>
              <w:t>State</w:t>
            </w:r>
            <w:r w:rsidRPr="002F140E">
              <w:t xml:space="preserve"> </w:t>
            </w:r>
            <w:r w:rsidRPr="002F140E">
              <w:rPr>
                <w:noProof/>
              </w:rPr>
              <w:t>e.g.</w:t>
            </w:r>
            <w:r w:rsidRPr="002F140E">
              <w:t xml:space="preserve"> Solid, Liquid</w:t>
            </w:r>
            <w:r w:rsidRPr="002F140E">
              <w:rPr>
                <w:rStyle w:val="FootnoteReference"/>
                <w:rFonts w:cs="Arial"/>
                <w:b/>
              </w:rPr>
              <w:footnoteReference w:id="2"/>
            </w:r>
          </w:p>
        </w:tc>
      </w:tr>
      <w:tr w:rsidR="00AA54E0" w:rsidRPr="00F01A41" w14:paraId="20B0F90B" w14:textId="77777777" w:rsidTr="00161BC9">
        <w:trPr>
          <w:trHeight w:val="270"/>
        </w:trPr>
        <w:tc>
          <w:tcPr>
            <w:tcW w:w="2147" w:type="dxa"/>
          </w:tcPr>
          <w:p w14:paraId="70229F31" w14:textId="77777777" w:rsidR="00AA54E0" w:rsidRPr="002F140E" w:rsidRDefault="00AA54E0" w:rsidP="00616347">
            <w:pPr>
              <w:rPr>
                <w:color w:val="767171" w:themeColor="background2" w:themeShade="80"/>
              </w:rPr>
            </w:pPr>
            <w:r w:rsidRPr="002F140E">
              <w:t>e.g. Miscanthus</w:t>
            </w:r>
          </w:p>
        </w:tc>
        <w:tc>
          <w:tcPr>
            <w:tcW w:w="3037" w:type="dxa"/>
          </w:tcPr>
          <w:p w14:paraId="7B420D10" w14:textId="5636FCB3" w:rsidR="00AA54E0" w:rsidRPr="002F140E" w:rsidRDefault="00AA54E0" w:rsidP="00616347">
            <w:r w:rsidRPr="002F140E">
              <w:t>e.g. own farm</w:t>
            </w:r>
            <w:r w:rsidR="00161BC9" w:rsidRPr="002F140E">
              <w:t>, UK</w:t>
            </w:r>
          </w:p>
        </w:tc>
        <w:tc>
          <w:tcPr>
            <w:tcW w:w="2919" w:type="dxa"/>
          </w:tcPr>
          <w:p w14:paraId="2FFC1F2A" w14:textId="7FDDBEED" w:rsidR="00AA54E0" w:rsidRPr="002F140E" w:rsidRDefault="00AA54E0" w:rsidP="00616347">
            <w:r w:rsidRPr="002F140E">
              <w:t>e.g. Product</w:t>
            </w:r>
          </w:p>
        </w:tc>
        <w:tc>
          <w:tcPr>
            <w:tcW w:w="3399" w:type="dxa"/>
          </w:tcPr>
          <w:p w14:paraId="76446DF0" w14:textId="77777777" w:rsidR="00AA54E0" w:rsidRPr="002F140E" w:rsidRDefault="00AA54E0" w:rsidP="00616347">
            <w:r w:rsidRPr="002F140E">
              <w:t xml:space="preserve">e.g. </w:t>
            </w:r>
            <w:r w:rsidRPr="002F140E">
              <w:rPr>
                <w:noProof/>
              </w:rPr>
              <w:t>UK</w:t>
            </w:r>
            <w:r w:rsidRPr="002F140E">
              <w:t>, own farm</w:t>
            </w:r>
          </w:p>
        </w:tc>
        <w:tc>
          <w:tcPr>
            <w:tcW w:w="4163" w:type="dxa"/>
          </w:tcPr>
          <w:p w14:paraId="3A3A8EAB" w14:textId="31C7B525" w:rsidR="00AA54E0" w:rsidRPr="002F140E" w:rsidRDefault="00AA54E0" w:rsidP="00616347">
            <w:r w:rsidRPr="002F140E">
              <w:t>e.g.</w:t>
            </w:r>
            <w:r w:rsidR="00DD4A9F" w:rsidRPr="002F140E">
              <w:t xml:space="preserve"> Solid</w:t>
            </w:r>
          </w:p>
        </w:tc>
      </w:tr>
      <w:tr w:rsidR="00AA54E0" w:rsidRPr="00F01A41" w14:paraId="50CB3F88" w14:textId="77777777" w:rsidTr="00161BC9">
        <w:trPr>
          <w:trHeight w:val="540"/>
        </w:trPr>
        <w:tc>
          <w:tcPr>
            <w:tcW w:w="2147" w:type="dxa"/>
          </w:tcPr>
          <w:p w14:paraId="08D71568" w14:textId="13AF9A38" w:rsidR="00AA54E0" w:rsidRPr="002F140E" w:rsidRDefault="00AA54E0" w:rsidP="00616347">
            <w:pPr>
              <w:rPr>
                <w:color w:val="767171" w:themeColor="background2" w:themeShade="80"/>
              </w:rPr>
            </w:pPr>
            <w:r w:rsidRPr="002F140E">
              <w:rPr>
                <w:noProof/>
              </w:rPr>
              <w:t>e.g</w:t>
            </w:r>
            <w:r w:rsidR="005D7335" w:rsidRPr="002F140E">
              <w:t xml:space="preserve"> S</w:t>
            </w:r>
            <w:r w:rsidR="00DD4A9F" w:rsidRPr="002F140E">
              <w:t>traw</w:t>
            </w:r>
          </w:p>
        </w:tc>
        <w:tc>
          <w:tcPr>
            <w:tcW w:w="3037" w:type="dxa"/>
          </w:tcPr>
          <w:p w14:paraId="3E5CEBE8" w14:textId="1C08B293" w:rsidR="00AA54E0" w:rsidRPr="002F140E" w:rsidRDefault="00AA54E0" w:rsidP="00616347">
            <w:r w:rsidRPr="002F140E">
              <w:t>e.g.</w:t>
            </w:r>
            <w:r w:rsidR="00161BC9" w:rsidRPr="002F140E">
              <w:t xml:space="preserve"> L</w:t>
            </w:r>
            <w:r w:rsidR="00DD4A9F" w:rsidRPr="002F140E">
              <w:t>ocal farm</w:t>
            </w:r>
            <w:r w:rsidR="00161BC9" w:rsidRPr="002F140E">
              <w:t>, UK</w:t>
            </w:r>
          </w:p>
          <w:p w14:paraId="0DD2F4CE" w14:textId="77777777" w:rsidR="00AA54E0" w:rsidRPr="002F140E" w:rsidRDefault="00AA54E0" w:rsidP="00616347"/>
        </w:tc>
        <w:tc>
          <w:tcPr>
            <w:tcW w:w="2919" w:type="dxa"/>
          </w:tcPr>
          <w:p w14:paraId="71064E49" w14:textId="5CC90C2A" w:rsidR="00AA54E0" w:rsidRPr="002F140E" w:rsidRDefault="00AA54E0" w:rsidP="00616347">
            <w:r w:rsidRPr="002F140E">
              <w:t xml:space="preserve">e.g. </w:t>
            </w:r>
            <w:r w:rsidR="005D7335" w:rsidRPr="002F140E">
              <w:t>A</w:t>
            </w:r>
            <w:r w:rsidR="00DD4A9F" w:rsidRPr="002F140E">
              <w:t>gricultural</w:t>
            </w:r>
            <w:r w:rsidR="00176818" w:rsidRPr="002F140E">
              <w:t xml:space="preserve"> Residue</w:t>
            </w:r>
          </w:p>
        </w:tc>
        <w:tc>
          <w:tcPr>
            <w:tcW w:w="3399" w:type="dxa"/>
          </w:tcPr>
          <w:p w14:paraId="19F6435A" w14:textId="3AF150ED" w:rsidR="00AA54E0" w:rsidRPr="002F140E" w:rsidRDefault="00AA54E0" w:rsidP="00616347">
            <w:r w:rsidRPr="002F140E">
              <w:rPr>
                <w:noProof/>
              </w:rPr>
              <w:t>e.g</w:t>
            </w:r>
            <w:r w:rsidR="00DD4A9F" w:rsidRPr="002F140E">
              <w:t xml:space="preserve"> straw bales from </w:t>
            </w:r>
            <w:r w:rsidR="00DD4A9F" w:rsidRPr="002F140E">
              <w:rPr>
                <w:noProof/>
              </w:rPr>
              <w:t>local</w:t>
            </w:r>
            <w:r w:rsidR="00DD4A9F" w:rsidRPr="002F140E">
              <w:t xml:space="preserve"> farm</w:t>
            </w:r>
          </w:p>
        </w:tc>
        <w:tc>
          <w:tcPr>
            <w:tcW w:w="4163" w:type="dxa"/>
          </w:tcPr>
          <w:p w14:paraId="17829EDA" w14:textId="2F4BA6E7" w:rsidR="00AA54E0" w:rsidRPr="002F140E" w:rsidRDefault="00AA54E0" w:rsidP="00616347">
            <w:r w:rsidRPr="002F140E">
              <w:t>e.g. Solid</w:t>
            </w:r>
          </w:p>
        </w:tc>
      </w:tr>
      <w:tr w:rsidR="00AA54E0" w:rsidRPr="00F01A41" w14:paraId="1DEEFDC1" w14:textId="77777777" w:rsidTr="00161BC9">
        <w:trPr>
          <w:trHeight w:val="567"/>
        </w:trPr>
        <w:tc>
          <w:tcPr>
            <w:tcW w:w="2147" w:type="dxa"/>
          </w:tcPr>
          <w:p w14:paraId="3CDF2C5A" w14:textId="28B9DCCF" w:rsidR="00AA54E0" w:rsidRPr="002F140E" w:rsidRDefault="00176818" w:rsidP="00616347">
            <w:r w:rsidRPr="002F140E">
              <w:t xml:space="preserve">e.g. </w:t>
            </w:r>
            <w:r w:rsidR="005D7335" w:rsidRPr="002F140E">
              <w:t>A</w:t>
            </w:r>
            <w:r w:rsidR="00DD4A9F" w:rsidRPr="002F140E">
              <w:t xml:space="preserve">nimal </w:t>
            </w:r>
            <w:r w:rsidRPr="002F140E">
              <w:t xml:space="preserve"> Slurry</w:t>
            </w:r>
          </w:p>
        </w:tc>
        <w:tc>
          <w:tcPr>
            <w:tcW w:w="3037" w:type="dxa"/>
          </w:tcPr>
          <w:p w14:paraId="3E268F36" w14:textId="4831E709" w:rsidR="00AA54E0" w:rsidRPr="002F140E" w:rsidRDefault="00161BC9" w:rsidP="00616347">
            <w:r w:rsidRPr="002F140E">
              <w:t>e.g. Own</w:t>
            </w:r>
            <w:r w:rsidR="00176818" w:rsidRPr="002F140E">
              <w:t xml:space="preserve"> Farm, UK</w:t>
            </w:r>
          </w:p>
        </w:tc>
        <w:tc>
          <w:tcPr>
            <w:tcW w:w="2919" w:type="dxa"/>
          </w:tcPr>
          <w:p w14:paraId="6850DB63" w14:textId="75D0C3AA" w:rsidR="00AA54E0" w:rsidRPr="002F140E" w:rsidRDefault="00176818" w:rsidP="00616347">
            <w:r w:rsidRPr="002F140E">
              <w:t xml:space="preserve">e.g. Waste </w:t>
            </w:r>
          </w:p>
        </w:tc>
        <w:tc>
          <w:tcPr>
            <w:tcW w:w="3399" w:type="dxa"/>
          </w:tcPr>
          <w:p w14:paraId="00FD5DD4" w14:textId="7A83412C" w:rsidR="00AA54E0" w:rsidRPr="002F140E" w:rsidRDefault="00176818" w:rsidP="00616347">
            <w:r w:rsidRPr="002F140E">
              <w:t>e.g. Animal Excreta</w:t>
            </w:r>
          </w:p>
        </w:tc>
        <w:tc>
          <w:tcPr>
            <w:tcW w:w="4163" w:type="dxa"/>
          </w:tcPr>
          <w:p w14:paraId="130540F8" w14:textId="119C5DFA" w:rsidR="00AA54E0" w:rsidRPr="002F140E" w:rsidRDefault="00176818" w:rsidP="00616347">
            <w:r w:rsidRPr="002F140E">
              <w:t>e.g. Liquid</w:t>
            </w:r>
          </w:p>
        </w:tc>
      </w:tr>
      <w:tr w:rsidR="00AA54E0" w:rsidRPr="00F01A41" w14:paraId="60A123B9" w14:textId="77777777" w:rsidTr="00161BC9">
        <w:trPr>
          <w:trHeight w:val="567"/>
        </w:trPr>
        <w:tc>
          <w:tcPr>
            <w:tcW w:w="2147" w:type="dxa"/>
          </w:tcPr>
          <w:p w14:paraId="7489A343" w14:textId="55FE032C" w:rsidR="00AA54E0" w:rsidRPr="00F01A41" w:rsidRDefault="00AA54E0" w:rsidP="00616347"/>
        </w:tc>
        <w:tc>
          <w:tcPr>
            <w:tcW w:w="3037" w:type="dxa"/>
          </w:tcPr>
          <w:p w14:paraId="153C87A9" w14:textId="77777777" w:rsidR="00AA54E0" w:rsidRPr="00F01A41" w:rsidRDefault="00AA54E0" w:rsidP="00616347"/>
        </w:tc>
        <w:tc>
          <w:tcPr>
            <w:tcW w:w="2919" w:type="dxa"/>
          </w:tcPr>
          <w:p w14:paraId="4E2D267A" w14:textId="1F2B2A2F" w:rsidR="00AA54E0" w:rsidRPr="00F01A41" w:rsidRDefault="00AA54E0" w:rsidP="00616347"/>
        </w:tc>
        <w:tc>
          <w:tcPr>
            <w:tcW w:w="3399" w:type="dxa"/>
          </w:tcPr>
          <w:p w14:paraId="3529E61F" w14:textId="356C84B0" w:rsidR="00AA54E0" w:rsidRPr="00F01A41" w:rsidRDefault="00AA54E0" w:rsidP="00616347"/>
        </w:tc>
        <w:tc>
          <w:tcPr>
            <w:tcW w:w="4163" w:type="dxa"/>
          </w:tcPr>
          <w:p w14:paraId="236DF7E6" w14:textId="38C33F9F" w:rsidR="00AA54E0" w:rsidRPr="00F01A41" w:rsidRDefault="00AA54E0" w:rsidP="00616347"/>
        </w:tc>
      </w:tr>
      <w:tr w:rsidR="00AA54E0" w:rsidRPr="00F01A41" w14:paraId="40757108" w14:textId="77777777" w:rsidTr="00161BC9">
        <w:trPr>
          <w:trHeight w:val="567"/>
        </w:trPr>
        <w:tc>
          <w:tcPr>
            <w:tcW w:w="2147" w:type="dxa"/>
          </w:tcPr>
          <w:p w14:paraId="20E46180" w14:textId="7F08EEB9" w:rsidR="00AA54E0" w:rsidRPr="00F01A41" w:rsidRDefault="00AA54E0" w:rsidP="00616347"/>
        </w:tc>
        <w:tc>
          <w:tcPr>
            <w:tcW w:w="3037" w:type="dxa"/>
          </w:tcPr>
          <w:p w14:paraId="02C90414" w14:textId="77777777" w:rsidR="00AA54E0" w:rsidRPr="00F01A41" w:rsidRDefault="00AA54E0" w:rsidP="00616347"/>
        </w:tc>
        <w:tc>
          <w:tcPr>
            <w:tcW w:w="2919" w:type="dxa"/>
          </w:tcPr>
          <w:p w14:paraId="74AE1D73" w14:textId="78375D73" w:rsidR="00AA54E0" w:rsidRPr="00F01A41" w:rsidRDefault="00AA54E0" w:rsidP="00616347"/>
        </w:tc>
        <w:tc>
          <w:tcPr>
            <w:tcW w:w="3399" w:type="dxa"/>
          </w:tcPr>
          <w:p w14:paraId="56ACA8BC" w14:textId="1E7E8EC2" w:rsidR="00AA54E0" w:rsidRPr="00F01A41" w:rsidRDefault="00AA54E0" w:rsidP="00616347"/>
        </w:tc>
        <w:tc>
          <w:tcPr>
            <w:tcW w:w="4163" w:type="dxa"/>
          </w:tcPr>
          <w:p w14:paraId="38D20AB1" w14:textId="0CCC8E5F" w:rsidR="00AA54E0" w:rsidRPr="00F01A41" w:rsidRDefault="00AA54E0" w:rsidP="00616347"/>
        </w:tc>
      </w:tr>
      <w:tr w:rsidR="00AA54E0" w:rsidRPr="00F01A41" w14:paraId="1629206C" w14:textId="77777777" w:rsidTr="00161BC9">
        <w:trPr>
          <w:trHeight w:val="567"/>
        </w:trPr>
        <w:tc>
          <w:tcPr>
            <w:tcW w:w="2147" w:type="dxa"/>
          </w:tcPr>
          <w:p w14:paraId="747E1B3E" w14:textId="60D78A78" w:rsidR="00AA54E0" w:rsidRPr="00F01A41" w:rsidRDefault="00AA54E0" w:rsidP="00616347"/>
        </w:tc>
        <w:tc>
          <w:tcPr>
            <w:tcW w:w="3037" w:type="dxa"/>
          </w:tcPr>
          <w:p w14:paraId="73DA0CCD" w14:textId="77777777" w:rsidR="00AA54E0" w:rsidRPr="00F01A41" w:rsidRDefault="00AA54E0" w:rsidP="00616347"/>
        </w:tc>
        <w:tc>
          <w:tcPr>
            <w:tcW w:w="2919" w:type="dxa"/>
          </w:tcPr>
          <w:p w14:paraId="0F29F821" w14:textId="452613EF" w:rsidR="00AA54E0" w:rsidRPr="00F01A41" w:rsidRDefault="00AA54E0" w:rsidP="00616347"/>
        </w:tc>
        <w:tc>
          <w:tcPr>
            <w:tcW w:w="3399" w:type="dxa"/>
          </w:tcPr>
          <w:p w14:paraId="5820D3F1" w14:textId="6B30AB3C" w:rsidR="00AA54E0" w:rsidRPr="00F01A41" w:rsidRDefault="00AA54E0" w:rsidP="00616347"/>
        </w:tc>
        <w:tc>
          <w:tcPr>
            <w:tcW w:w="4163" w:type="dxa"/>
          </w:tcPr>
          <w:p w14:paraId="7E6FA91A" w14:textId="14BB296B" w:rsidR="00AA54E0" w:rsidRPr="00F01A41" w:rsidRDefault="00AA54E0" w:rsidP="00616347"/>
        </w:tc>
      </w:tr>
      <w:tr w:rsidR="00AA54E0" w:rsidRPr="00F01A41" w14:paraId="5B1FC507" w14:textId="77777777" w:rsidTr="00161BC9">
        <w:trPr>
          <w:trHeight w:val="567"/>
        </w:trPr>
        <w:tc>
          <w:tcPr>
            <w:tcW w:w="2147" w:type="dxa"/>
          </w:tcPr>
          <w:p w14:paraId="7779D20D" w14:textId="77777777" w:rsidR="00AA54E0" w:rsidRPr="00F01A41" w:rsidRDefault="00AA54E0" w:rsidP="00616347"/>
        </w:tc>
        <w:tc>
          <w:tcPr>
            <w:tcW w:w="3037" w:type="dxa"/>
          </w:tcPr>
          <w:p w14:paraId="177C386F" w14:textId="77777777" w:rsidR="00AA54E0" w:rsidRPr="00F01A41" w:rsidRDefault="00AA54E0" w:rsidP="00616347"/>
        </w:tc>
        <w:tc>
          <w:tcPr>
            <w:tcW w:w="2919" w:type="dxa"/>
          </w:tcPr>
          <w:p w14:paraId="138DA99B" w14:textId="77777777" w:rsidR="00AA54E0" w:rsidRPr="00F01A41" w:rsidRDefault="00AA54E0" w:rsidP="00616347"/>
        </w:tc>
        <w:tc>
          <w:tcPr>
            <w:tcW w:w="3399" w:type="dxa"/>
          </w:tcPr>
          <w:p w14:paraId="3CB06A63" w14:textId="77777777" w:rsidR="00AA54E0" w:rsidRPr="00F01A41" w:rsidRDefault="00AA54E0" w:rsidP="00616347"/>
        </w:tc>
        <w:tc>
          <w:tcPr>
            <w:tcW w:w="4163" w:type="dxa"/>
          </w:tcPr>
          <w:p w14:paraId="56EE31F4" w14:textId="77777777" w:rsidR="00AA54E0" w:rsidRPr="00F01A41" w:rsidRDefault="00AA54E0" w:rsidP="00616347"/>
        </w:tc>
      </w:tr>
      <w:tr w:rsidR="00D10901" w:rsidRPr="00F01A41" w14:paraId="15BE9914" w14:textId="77777777" w:rsidTr="00161BC9">
        <w:trPr>
          <w:trHeight w:val="567"/>
        </w:trPr>
        <w:tc>
          <w:tcPr>
            <w:tcW w:w="2147" w:type="dxa"/>
          </w:tcPr>
          <w:p w14:paraId="7C00CF35" w14:textId="77777777" w:rsidR="00D10901" w:rsidRPr="00F01A41" w:rsidRDefault="00D10901" w:rsidP="00616347"/>
        </w:tc>
        <w:tc>
          <w:tcPr>
            <w:tcW w:w="3037" w:type="dxa"/>
          </w:tcPr>
          <w:p w14:paraId="461A12EC" w14:textId="77777777" w:rsidR="00D10901" w:rsidRPr="00F01A41" w:rsidRDefault="00D10901" w:rsidP="00616347"/>
        </w:tc>
        <w:tc>
          <w:tcPr>
            <w:tcW w:w="2919" w:type="dxa"/>
          </w:tcPr>
          <w:p w14:paraId="7154CC83" w14:textId="77777777" w:rsidR="00D10901" w:rsidRPr="00F01A41" w:rsidRDefault="00D10901" w:rsidP="00616347"/>
        </w:tc>
        <w:tc>
          <w:tcPr>
            <w:tcW w:w="3399" w:type="dxa"/>
          </w:tcPr>
          <w:p w14:paraId="5D36A331" w14:textId="77777777" w:rsidR="00D10901" w:rsidRPr="00F01A41" w:rsidRDefault="00D10901" w:rsidP="00616347"/>
        </w:tc>
        <w:tc>
          <w:tcPr>
            <w:tcW w:w="4163" w:type="dxa"/>
          </w:tcPr>
          <w:p w14:paraId="141F7455" w14:textId="77777777" w:rsidR="00D10901" w:rsidRPr="00F01A41" w:rsidRDefault="00D10901" w:rsidP="00616347"/>
        </w:tc>
      </w:tr>
      <w:tr w:rsidR="00D10901" w:rsidRPr="00F01A41" w14:paraId="57C581AA" w14:textId="77777777" w:rsidTr="00161BC9">
        <w:trPr>
          <w:trHeight w:val="567"/>
        </w:trPr>
        <w:tc>
          <w:tcPr>
            <w:tcW w:w="2147" w:type="dxa"/>
          </w:tcPr>
          <w:p w14:paraId="04D40463" w14:textId="77777777" w:rsidR="00D10901" w:rsidRPr="00F01A41" w:rsidRDefault="00D10901" w:rsidP="00616347"/>
        </w:tc>
        <w:tc>
          <w:tcPr>
            <w:tcW w:w="3037" w:type="dxa"/>
          </w:tcPr>
          <w:p w14:paraId="54B8F0C7" w14:textId="77777777" w:rsidR="00D10901" w:rsidRPr="00F01A41" w:rsidRDefault="00D10901" w:rsidP="00616347"/>
        </w:tc>
        <w:tc>
          <w:tcPr>
            <w:tcW w:w="2919" w:type="dxa"/>
          </w:tcPr>
          <w:p w14:paraId="55F9DF94" w14:textId="77777777" w:rsidR="00D10901" w:rsidRPr="00F01A41" w:rsidRDefault="00D10901" w:rsidP="00616347"/>
        </w:tc>
        <w:tc>
          <w:tcPr>
            <w:tcW w:w="3399" w:type="dxa"/>
          </w:tcPr>
          <w:p w14:paraId="6E031012" w14:textId="77777777" w:rsidR="00D10901" w:rsidRPr="00F01A41" w:rsidRDefault="00D10901" w:rsidP="00616347"/>
        </w:tc>
        <w:tc>
          <w:tcPr>
            <w:tcW w:w="4163" w:type="dxa"/>
          </w:tcPr>
          <w:p w14:paraId="068C848B" w14:textId="77777777" w:rsidR="00D10901" w:rsidRPr="00F01A41" w:rsidRDefault="00D10901" w:rsidP="00616347"/>
        </w:tc>
      </w:tr>
    </w:tbl>
    <w:p w14:paraId="1CA212DC" w14:textId="77777777" w:rsidR="005072F9" w:rsidRDefault="005072F9" w:rsidP="00616347">
      <w:pPr>
        <w:pStyle w:val="ListParagraph"/>
        <w:numPr>
          <w:ilvl w:val="0"/>
          <w:numId w:val="3"/>
        </w:numPr>
        <w:sectPr w:rsidR="005072F9" w:rsidSect="005072F9">
          <w:pgSz w:w="16838" w:h="11906" w:orient="landscape"/>
          <w:pgMar w:top="1077" w:right="709" w:bottom="1077" w:left="567" w:header="709" w:footer="709" w:gutter="0"/>
          <w:cols w:space="708"/>
          <w:docGrid w:linePitch="360"/>
        </w:sectPr>
      </w:pPr>
    </w:p>
    <w:p w14:paraId="7D716A98" w14:textId="305A8B63" w:rsidR="004B05C8" w:rsidRDefault="004B05C8" w:rsidP="00616347">
      <w:pPr>
        <w:pStyle w:val="ListParagraph"/>
        <w:numPr>
          <w:ilvl w:val="0"/>
          <w:numId w:val="3"/>
        </w:numPr>
        <w:rPr>
          <w:rFonts w:ascii="Arial" w:hAnsi="Arial"/>
        </w:rPr>
      </w:pPr>
      <w:r>
        <w:rPr>
          <w:rFonts w:ascii="Arial" w:hAnsi="Arial"/>
          <w:b/>
        </w:rPr>
        <w:lastRenderedPageBreak/>
        <w:t xml:space="preserve">  </w:t>
      </w:r>
      <w:r w:rsidRPr="002F140E">
        <w:t>Please</w:t>
      </w:r>
      <w:r w:rsidRPr="001A152D">
        <w:rPr>
          <w:rFonts w:ascii="Arial" w:hAnsi="Arial"/>
        </w:rPr>
        <w:t xml:space="preserve"> </w:t>
      </w:r>
      <w:r w:rsidRPr="002F140E">
        <w:t>provide as much detail of each consignment classified as ‘residue’ or ‘waste’, including reasons behind the classification</w:t>
      </w:r>
      <w:r w:rsidRPr="001A152D">
        <w:rPr>
          <w:rFonts w:ascii="Arial" w:hAnsi="Arial"/>
        </w:rPr>
        <w:t>.</w:t>
      </w:r>
    </w:p>
    <w:p w14:paraId="031336C5" w14:textId="77777777" w:rsidR="004B05C8" w:rsidRDefault="004B05C8" w:rsidP="00616347">
      <w:pPr>
        <w:pStyle w:val="ListParagraph"/>
      </w:pPr>
    </w:p>
    <w:p w14:paraId="1328C643" w14:textId="10362983" w:rsidR="004B05C8" w:rsidRPr="002F140E" w:rsidRDefault="004B05C8" w:rsidP="00616347">
      <w:pPr>
        <w:pStyle w:val="ListParagraph"/>
      </w:pPr>
      <w:r w:rsidRPr="002F140E">
        <w:t xml:space="preserve">If you can identify your consignments in Appendix 2 of the </w:t>
      </w:r>
      <w:hyperlink r:id="rId31" w:history="1">
        <w:r w:rsidR="00F42E22" w:rsidRPr="002F140E">
          <w:rPr>
            <w:rStyle w:val="Hyperlink"/>
            <w:rFonts w:cs="Arial"/>
          </w:rPr>
          <w:t>Green Gas Support Scheme Guidance</w:t>
        </w:r>
      </w:hyperlink>
      <w:r w:rsidRPr="002F140E">
        <w:t xml:space="preserve"> please provide this information in the box below. If your </w:t>
      </w:r>
      <w:r w:rsidRPr="002F140E">
        <w:rPr>
          <w:noProof/>
        </w:rPr>
        <w:t>consignment</w:t>
      </w:r>
      <w:r w:rsidRPr="002F140E">
        <w:t xml:space="preserve"> </w:t>
      </w:r>
      <w:r w:rsidRPr="002F140E">
        <w:rPr>
          <w:noProof/>
        </w:rPr>
        <w:t>is not listed</w:t>
      </w:r>
      <w:r w:rsidRPr="002F140E">
        <w:t xml:space="preserve"> in Appendix 2 and you have stated it is a waste or a </w:t>
      </w:r>
      <w:r w:rsidR="00DD4A9F" w:rsidRPr="002F140E">
        <w:t xml:space="preserve">type of </w:t>
      </w:r>
      <w:r w:rsidRPr="002F140E">
        <w:t xml:space="preserve">residue, </w:t>
      </w:r>
      <w:r w:rsidR="00B2511B" w:rsidRPr="002F140E">
        <w:t xml:space="preserve">please complete a </w:t>
      </w:r>
      <w:hyperlink r:id="rId32" w:history="1">
        <w:r w:rsidR="00B2511B" w:rsidRPr="002F140E">
          <w:rPr>
            <w:rStyle w:val="Hyperlink"/>
            <w:rFonts w:cs="Arial"/>
          </w:rPr>
          <w:t>Fuel Classification Consideration Questionnaire</w:t>
        </w:r>
      </w:hyperlink>
      <w:r w:rsidR="00B2511B" w:rsidRPr="002F140E">
        <w:t xml:space="preserve"> to</w:t>
      </w:r>
      <w:r w:rsidRPr="002F140E">
        <w:t xml:space="preserve"> </w:t>
      </w:r>
      <w:r w:rsidR="00B2511B" w:rsidRPr="002F140E">
        <w:t xml:space="preserve">support your proposed classification. </w:t>
      </w:r>
    </w:p>
    <w:p w14:paraId="1E4AAFA4" w14:textId="77777777" w:rsidR="004B05C8" w:rsidRPr="002F140E" w:rsidRDefault="004B05C8" w:rsidP="00616347">
      <w:pPr>
        <w:pStyle w:val="ListParagraph"/>
      </w:pPr>
    </w:p>
    <w:p w14:paraId="3240F302" w14:textId="77777777" w:rsidR="004B05C8" w:rsidRPr="002F140E" w:rsidRDefault="004B05C8" w:rsidP="00616347">
      <w:pPr>
        <w:pStyle w:val="ListParagraph"/>
      </w:pPr>
      <w:r w:rsidRPr="002F140E">
        <w:t xml:space="preserve">For further guidance on fuel classification, you may wish to refer to the </w:t>
      </w:r>
      <w:hyperlink r:id="rId33" w:history="1">
        <w:r w:rsidRPr="002F140E">
          <w:rPr>
            <w:rStyle w:val="Hyperlink"/>
            <w:rFonts w:cs="Arial"/>
          </w:rPr>
          <w:t>Renewables Obligation (RO) Fuel Classification Flow Diagram.</w:t>
        </w:r>
      </w:hyperlink>
    </w:p>
    <w:p w14:paraId="09F478D2" w14:textId="271A4D90" w:rsidR="00C26685" w:rsidRPr="002F140E" w:rsidRDefault="00C26685" w:rsidP="00616347"/>
    <w:p w14:paraId="02CBC378" w14:textId="77777777" w:rsidR="00C26685" w:rsidRPr="00F01A41" w:rsidRDefault="00C26685" w:rsidP="00616347"/>
    <w:p w14:paraId="5DEC769B" w14:textId="41931CF1" w:rsidR="004B05C8" w:rsidRDefault="00C26685" w:rsidP="00616347">
      <w:pPr>
        <w:rPr>
          <w:b/>
        </w:rPr>
      </w:pPr>
      <w:r w:rsidRPr="00F01A41">
        <w:object w:dxaOrig="225" w:dyaOrig="225" w14:anchorId="4BD6C947">
          <v:shape id="_x0000_i1089" type="#_x0000_t75" alt="Please provide information in this box" style="width:451.25pt;height:368.35pt" o:ole="">
            <v:imagedata r:id="rId34" o:title=""/>
          </v:shape>
          <w:control r:id="rId35" w:name="TextBox411142161" w:shapeid="_x0000_i1089"/>
        </w:object>
      </w:r>
    </w:p>
    <w:p w14:paraId="410CF46C" w14:textId="77F30DD6" w:rsidR="005D7335" w:rsidRDefault="005D7335" w:rsidP="00616347"/>
    <w:p w14:paraId="4266C147" w14:textId="40566067" w:rsidR="005D7335" w:rsidRDefault="005D7335" w:rsidP="00616347"/>
    <w:p w14:paraId="4CBD1327" w14:textId="0BB1309B" w:rsidR="005D7335" w:rsidRDefault="005D7335" w:rsidP="00616347"/>
    <w:p w14:paraId="27A26774" w14:textId="0E723347" w:rsidR="005D7335" w:rsidRDefault="005D7335" w:rsidP="00616347"/>
    <w:p w14:paraId="4E25F589" w14:textId="5AB4DAAE" w:rsidR="005D7335" w:rsidRDefault="005D7335" w:rsidP="00616347"/>
    <w:p w14:paraId="67362FD5" w14:textId="77777777" w:rsidR="005D7335" w:rsidRDefault="005D7335" w:rsidP="00616347"/>
    <w:p w14:paraId="4F196381" w14:textId="783462B9" w:rsidR="004B05C8" w:rsidRDefault="004B05C8" w:rsidP="00616347"/>
    <w:p w14:paraId="0CBC561C" w14:textId="1FBD11F0" w:rsidR="004B05C8" w:rsidRDefault="004B05C8" w:rsidP="00616347"/>
    <w:p w14:paraId="21C36EFC" w14:textId="77777777" w:rsidR="003F2538" w:rsidRDefault="003F2538">
      <w:pPr>
        <w:spacing w:after="160" w:line="259" w:lineRule="auto"/>
        <w:rPr>
          <w:rFonts w:cs="Arial"/>
          <w:b/>
          <w:bCs/>
          <w:sz w:val="36"/>
          <w:szCs w:val="36"/>
        </w:rPr>
      </w:pPr>
      <w:r>
        <w:br w:type="page"/>
      </w:r>
    </w:p>
    <w:p w14:paraId="24C4AAFE" w14:textId="28B0CD5F" w:rsidR="004B05C8" w:rsidRPr="00CB5628" w:rsidRDefault="004B05C8" w:rsidP="00616347">
      <w:pPr>
        <w:pStyle w:val="Heading1"/>
      </w:pPr>
      <w:r w:rsidRPr="00CB5628">
        <w:lastRenderedPageBreak/>
        <w:t>Section C</w:t>
      </w:r>
    </w:p>
    <w:p w14:paraId="27E090FD" w14:textId="156DAEDC" w:rsidR="004B05C8" w:rsidRPr="00CB5628" w:rsidRDefault="005B2F21" w:rsidP="00616347">
      <w:pPr>
        <w:pStyle w:val="Heading2"/>
      </w:pPr>
      <w:r w:rsidRPr="00CB5628">
        <w:t xml:space="preserve">Assessing consignments </w:t>
      </w:r>
    </w:p>
    <w:p w14:paraId="6D271505" w14:textId="77777777" w:rsidR="004B05C8" w:rsidRDefault="004B05C8" w:rsidP="00616347"/>
    <w:p w14:paraId="3204D6D7" w14:textId="761587E1" w:rsidR="004B05C8" w:rsidRPr="00CB5628" w:rsidRDefault="004B05C8" w:rsidP="00616347">
      <w:r w:rsidRPr="00CB5628">
        <w:t>This section assesses the procedures used to quantify the feedstock consignments used in a quarter.</w:t>
      </w:r>
    </w:p>
    <w:p w14:paraId="7EB2D1AA" w14:textId="77777777" w:rsidR="004B05C8" w:rsidRPr="001A152D" w:rsidRDefault="004B05C8" w:rsidP="00616347">
      <w:pPr>
        <w:pStyle w:val="ListParagraph"/>
        <w:numPr>
          <w:ilvl w:val="0"/>
          <w:numId w:val="4"/>
        </w:numPr>
        <w:rPr>
          <w:rFonts w:ascii="Arial" w:hAnsi="Arial"/>
        </w:rPr>
      </w:pPr>
      <w:r w:rsidRPr="00CB5628">
        <w:t>Are any of the feedstock consignments mixed prior to entering the digester?</w:t>
      </w:r>
    </w:p>
    <w:p w14:paraId="2D22659D" w14:textId="77777777" w:rsidR="004B05C8" w:rsidRPr="001A152D" w:rsidRDefault="004B05C8" w:rsidP="00616347"/>
    <w:p w14:paraId="1BA0FF72" w14:textId="42AB85AB" w:rsidR="004B05C8" w:rsidRPr="00CB5628" w:rsidRDefault="00A23274" w:rsidP="00616347">
      <w:pPr>
        <w:rPr>
          <w:color w:val="525252" w:themeColor="accent3" w:themeShade="80"/>
        </w:rPr>
      </w:pPr>
      <w:sdt>
        <w:sdtPr>
          <w:id w:val="78949268"/>
          <w14:checkbox>
            <w14:checked w14:val="0"/>
            <w14:checkedState w14:val="2612" w14:font="MS Gothic"/>
            <w14:uncheckedState w14:val="2610" w14:font="MS Gothic"/>
          </w14:checkbox>
        </w:sdtPr>
        <w:sdtEndPr/>
        <w:sdtContent>
          <w:r w:rsidR="004B05C8" w:rsidRPr="00CB5628">
            <w:rPr>
              <w:rFonts w:ascii="Segoe UI Symbol" w:eastAsia="MS Gothic" w:hAnsi="Segoe UI Symbol" w:cs="Segoe UI Symbol"/>
            </w:rPr>
            <w:t>☐</w:t>
          </w:r>
        </w:sdtContent>
      </w:sdt>
      <w:r w:rsidR="004B05C8" w:rsidRPr="00CB5628">
        <w:t xml:space="preserve">  Yes </w:t>
      </w:r>
      <w:r w:rsidR="004B05C8" w:rsidRPr="00CB5628">
        <w:tab/>
      </w:r>
      <w:r w:rsidR="004B05C8" w:rsidRPr="00CB5628">
        <w:tab/>
      </w:r>
      <w:r w:rsidR="004B05C8" w:rsidRPr="00CB5628">
        <w:tab/>
      </w:r>
      <w:r w:rsidR="004B05C8" w:rsidRPr="00CB5628">
        <w:tab/>
      </w:r>
      <w:r w:rsidR="004B05C8" w:rsidRPr="00015DDB">
        <w:t xml:space="preserve">[go to question </w:t>
      </w:r>
      <w:r w:rsidR="006033AF" w:rsidRPr="00015DDB">
        <w:t>C</w:t>
      </w:r>
      <w:r w:rsidR="004B05C8" w:rsidRPr="00015DDB">
        <w:t>.6]</w:t>
      </w:r>
    </w:p>
    <w:p w14:paraId="0A746FDD" w14:textId="48D7B3DE" w:rsidR="004B05C8" w:rsidRPr="00CB5628" w:rsidRDefault="00A23274" w:rsidP="00616347">
      <w:pPr>
        <w:rPr>
          <w:color w:val="525252" w:themeColor="accent3" w:themeShade="80"/>
        </w:rPr>
      </w:pPr>
      <w:sdt>
        <w:sdtPr>
          <w:id w:val="-1482921829"/>
          <w14:checkbox>
            <w14:checked w14:val="0"/>
            <w14:checkedState w14:val="2612" w14:font="MS Gothic"/>
            <w14:uncheckedState w14:val="2610" w14:font="MS Gothic"/>
          </w14:checkbox>
        </w:sdtPr>
        <w:sdtEndPr/>
        <w:sdtContent>
          <w:r w:rsidR="00B84188" w:rsidRPr="00CB5628">
            <w:rPr>
              <w:rFonts w:ascii="Segoe UI Symbol" w:eastAsia="MS Gothic" w:hAnsi="Segoe UI Symbol" w:cs="Segoe UI Symbol"/>
            </w:rPr>
            <w:t>☐</w:t>
          </w:r>
        </w:sdtContent>
      </w:sdt>
      <w:r w:rsidR="004B05C8" w:rsidRPr="00CB5628">
        <w:t xml:space="preserve">  No </w:t>
      </w:r>
      <w:r w:rsidR="004B05C8" w:rsidRPr="00CB5628">
        <w:tab/>
      </w:r>
      <w:r w:rsidR="004B05C8" w:rsidRPr="00CB5628">
        <w:tab/>
      </w:r>
      <w:r w:rsidR="004B05C8" w:rsidRPr="00CB5628">
        <w:tab/>
      </w:r>
      <w:r w:rsidR="004B05C8" w:rsidRPr="00CB5628">
        <w:tab/>
      </w:r>
      <w:r w:rsidR="004B05C8" w:rsidRPr="00CB5628">
        <w:tab/>
      </w:r>
      <w:r w:rsidR="004B05C8" w:rsidRPr="00015DDB">
        <w:t xml:space="preserve">[go to question </w:t>
      </w:r>
      <w:r w:rsidR="006033AF" w:rsidRPr="00015DDB">
        <w:t>C</w:t>
      </w:r>
      <w:r w:rsidR="004B05C8" w:rsidRPr="00015DDB">
        <w:t>.2]</w:t>
      </w:r>
    </w:p>
    <w:p w14:paraId="114C01B9" w14:textId="77777777" w:rsidR="001874A3" w:rsidRDefault="001874A3" w:rsidP="00616347"/>
    <w:p w14:paraId="2847C67C" w14:textId="77777777" w:rsidR="004B05C8" w:rsidRPr="00BB169D" w:rsidRDefault="004B05C8" w:rsidP="00616347">
      <w:pPr>
        <w:pStyle w:val="Heading3"/>
      </w:pPr>
      <w:r w:rsidRPr="00BB169D">
        <w:t>Unmixed Consignments</w:t>
      </w:r>
    </w:p>
    <w:p w14:paraId="6496510C" w14:textId="77777777" w:rsidR="004B05C8" w:rsidRPr="00F01A41" w:rsidRDefault="004B05C8" w:rsidP="00616347"/>
    <w:p w14:paraId="75B01691" w14:textId="77777777" w:rsidR="004B05C8" w:rsidRDefault="004B05C8" w:rsidP="00616347">
      <w:pPr>
        <w:pStyle w:val="ListParagraph"/>
        <w:numPr>
          <w:ilvl w:val="0"/>
          <w:numId w:val="4"/>
        </w:numPr>
        <w:rPr>
          <w:rFonts w:ascii="Arial" w:hAnsi="Arial"/>
        </w:rPr>
      </w:pPr>
      <w:r w:rsidRPr="00CB5628">
        <w:t>How is</w:t>
      </w:r>
      <w:r w:rsidRPr="00CB5628">
        <w:rPr>
          <w:rStyle w:val="CommentReference"/>
        </w:rPr>
        <w:t xml:space="preserve"> </w:t>
      </w:r>
      <w:r w:rsidRPr="00CB5628">
        <w:t>the quantity of each feedstock consignment fed to the digester each quarter determined? This should be determined by</w:t>
      </w:r>
      <w:r w:rsidRPr="002E678D">
        <w:rPr>
          <w:rFonts w:ascii="Arial" w:hAnsi="Arial"/>
        </w:rPr>
        <w:t xml:space="preserve"> </w:t>
      </w:r>
      <w:r w:rsidRPr="00CB5628">
        <w:rPr>
          <w:u w:val="single"/>
        </w:rPr>
        <w:t>weight or volume.</w:t>
      </w:r>
      <w:r w:rsidRPr="00CB5628">
        <w:t xml:space="preserve"> Should the feedstock consignment be stored prior to use (i.e. carried over), please describe how the weight of each feedstock consignment </w:t>
      </w:r>
      <w:r w:rsidRPr="00CB5628">
        <w:rPr>
          <w:b/>
        </w:rPr>
        <w:t>used</w:t>
      </w:r>
      <w:r w:rsidRPr="00CB5628">
        <w:t xml:space="preserve"> </w:t>
      </w:r>
      <w:r w:rsidRPr="00CB5628">
        <w:rPr>
          <w:b/>
        </w:rPr>
        <w:t>in a given quarter</w:t>
      </w:r>
      <w:r w:rsidRPr="00CB5628">
        <w:t xml:space="preserve"> is determined.</w:t>
      </w:r>
    </w:p>
    <w:p w14:paraId="7F5EB760" w14:textId="77777777" w:rsidR="004B05C8" w:rsidRDefault="004B05C8" w:rsidP="00616347"/>
    <w:p w14:paraId="6FADE412" w14:textId="77777777" w:rsidR="004B05C8" w:rsidRPr="00CB5628" w:rsidRDefault="004B05C8" w:rsidP="00616347">
      <w:pPr>
        <w:pStyle w:val="ListParagraph"/>
      </w:pPr>
      <w:r w:rsidRPr="00CB5628">
        <w:t>Please refer to the locations at which measurements are taken and any equipment that is used (e.g. on entry to site, using a weighbridge etc.).</w:t>
      </w:r>
    </w:p>
    <w:p w14:paraId="497A5A06" w14:textId="303F8107" w:rsidR="004B05C8" w:rsidRDefault="004B05C8" w:rsidP="00616347"/>
    <w:p w14:paraId="0384458D" w14:textId="4D82372D" w:rsidR="005072F9" w:rsidRPr="00F01A41" w:rsidRDefault="005072F9" w:rsidP="00616347">
      <w:r w:rsidRPr="00F01A41">
        <w:object w:dxaOrig="225" w:dyaOrig="225" w14:anchorId="5069BCFE">
          <v:shape id="_x0000_i1091" type="#_x0000_t75" alt="Give information on the quantities of each feedstock consigment here" style="width:451.25pt;height:186.7pt" o:ole="">
            <v:imagedata r:id="rId36" o:title=""/>
          </v:shape>
          <w:control r:id="rId37" w:name="TextBox4111421321" w:shapeid="_x0000_i1091"/>
        </w:object>
      </w:r>
    </w:p>
    <w:p w14:paraId="0F45C9AE" w14:textId="15357741" w:rsidR="004B05C8" w:rsidRDefault="004B05C8" w:rsidP="00616347"/>
    <w:p w14:paraId="3F2CAA71" w14:textId="6202547B" w:rsidR="004B05C8" w:rsidRDefault="004B05C8" w:rsidP="00616347"/>
    <w:p w14:paraId="5606425B" w14:textId="77777777" w:rsidR="004B05C8" w:rsidRDefault="004B05C8" w:rsidP="00616347">
      <w:pPr>
        <w:pStyle w:val="ListParagraph"/>
        <w:numPr>
          <w:ilvl w:val="0"/>
          <w:numId w:val="4"/>
        </w:numPr>
        <w:rPr>
          <w:rFonts w:ascii="Arial" w:hAnsi="Arial"/>
        </w:rPr>
      </w:pPr>
      <w:r w:rsidRPr="00CB5628">
        <w:t>Please</w:t>
      </w:r>
      <w:r>
        <w:rPr>
          <w:rFonts w:ascii="Arial" w:hAnsi="Arial"/>
        </w:rPr>
        <w:t xml:space="preserve"> </w:t>
      </w:r>
      <w:r w:rsidRPr="00CB5628">
        <w:t>state the accuracy of any equipment and methodologies used as a percentage (± X%).</w:t>
      </w:r>
    </w:p>
    <w:p w14:paraId="492C8908" w14:textId="77777777" w:rsidR="004B05C8" w:rsidRDefault="004B05C8" w:rsidP="00616347">
      <w:pPr>
        <w:pStyle w:val="ListParagraph"/>
      </w:pPr>
    </w:p>
    <w:p w14:paraId="4C91C7EE" w14:textId="07730277" w:rsidR="004B05C8" w:rsidRDefault="004B05C8" w:rsidP="00616347">
      <w:pPr>
        <w:pStyle w:val="ListParagraph"/>
      </w:pPr>
      <w:r w:rsidRPr="001A152D">
        <w:object w:dxaOrig="225" w:dyaOrig="225" w14:anchorId="7FC877E5">
          <v:shape id="_x0000_i1093" type="#_x0000_t75" alt="Enter accuracy percentage here" style="width:421.1pt;height:120.55pt" o:ole="">
            <v:imagedata r:id="rId38" o:title=""/>
          </v:shape>
          <w:control r:id="rId39" w:name="TextBox411142172" w:shapeid="_x0000_i1093"/>
        </w:object>
      </w:r>
    </w:p>
    <w:p w14:paraId="0FAFCF01" w14:textId="038259D6" w:rsidR="001874A3" w:rsidRDefault="001874A3" w:rsidP="00616347"/>
    <w:p w14:paraId="66A50F29" w14:textId="77777777" w:rsidR="004B05C8" w:rsidRDefault="004B05C8" w:rsidP="00616347">
      <w:pPr>
        <w:pStyle w:val="ListParagraph"/>
      </w:pPr>
    </w:p>
    <w:p w14:paraId="654381C4" w14:textId="77777777" w:rsidR="004B05C8" w:rsidRDefault="004B05C8" w:rsidP="00616347">
      <w:pPr>
        <w:pStyle w:val="ListParagraph"/>
        <w:numPr>
          <w:ilvl w:val="0"/>
          <w:numId w:val="4"/>
        </w:numPr>
        <w:rPr>
          <w:rFonts w:ascii="Arial" w:hAnsi="Arial"/>
        </w:rPr>
      </w:pPr>
      <w:r w:rsidRPr="00CB5628">
        <w:lastRenderedPageBreak/>
        <w:t>How</w:t>
      </w:r>
      <w:r w:rsidRPr="00D851C1">
        <w:rPr>
          <w:rFonts w:ascii="Arial" w:hAnsi="Arial"/>
        </w:rPr>
        <w:t xml:space="preserve"> </w:t>
      </w:r>
      <w:r w:rsidRPr="00CB5628">
        <w:t>is the accuracy of the equipment or methodology maintained? This should include relevant standards of calibration of the measuring equipment and frequency of calibration.</w:t>
      </w:r>
    </w:p>
    <w:p w14:paraId="69D62F4A" w14:textId="77777777" w:rsidR="004B05C8" w:rsidRDefault="004B05C8" w:rsidP="00616347">
      <w:pPr>
        <w:pStyle w:val="ListParagraph"/>
      </w:pPr>
    </w:p>
    <w:p w14:paraId="58E12A15" w14:textId="39486882" w:rsidR="004B05C8" w:rsidRDefault="004B05C8" w:rsidP="00616347">
      <w:pPr>
        <w:pStyle w:val="ListParagraph"/>
      </w:pPr>
      <w:r w:rsidRPr="001A152D">
        <w:object w:dxaOrig="225" w:dyaOrig="225" w14:anchorId="48AC8B7F">
          <v:shape id="_x0000_i1095" type="#_x0000_t75" alt="Give information on how the accuracy of the equipment or methodology is maintained." style="width:421.1pt;height:120.55pt" o:ole="">
            <v:imagedata r:id="rId40" o:title=""/>
          </v:shape>
          <w:control r:id="rId41" w:name="TextBox4111421711" w:shapeid="_x0000_i1095"/>
        </w:object>
      </w:r>
    </w:p>
    <w:p w14:paraId="51185FAA" w14:textId="77777777" w:rsidR="004B05C8" w:rsidRDefault="004B05C8" w:rsidP="00616347">
      <w:pPr>
        <w:pStyle w:val="ListParagraph"/>
      </w:pPr>
    </w:p>
    <w:p w14:paraId="2F1AD626" w14:textId="77777777" w:rsidR="004B05C8" w:rsidRPr="00F01A41" w:rsidRDefault="004B05C8" w:rsidP="00616347"/>
    <w:p w14:paraId="33963E08" w14:textId="77777777" w:rsidR="004B05C8" w:rsidRPr="00F01A41" w:rsidRDefault="004B05C8" w:rsidP="00616347"/>
    <w:p w14:paraId="25D684A9" w14:textId="0117D236" w:rsidR="004B05C8" w:rsidRPr="003E6DD0" w:rsidRDefault="004B05C8" w:rsidP="00616347">
      <w:pPr>
        <w:pStyle w:val="ListParagraph"/>
        <w:numPr>
          <w:ilvl w:val="0"/>
          <w:numId w:val="4"/>
        </w:numPr>
        <w:rPr>
          <w:rFonts w:ascii="Arial" w:hAnsi="Arial"/>
        </w:rPr>
      </w:pPr>
      <w:r w:rsidRPr="00CB5628">
        <w:t xml:space="preserve">Please outline the feedstock records you will retain to evidence the quantity of each consignment used each quarter. Your answer should include a description of the information you will be recording and how you will store this information (e.g. fuel receipts, stock takes etc.). </w:t>
      </w:r>
      <w:r w:rsidRPr="00CB5628">
        <w:rPr>
          <w:b/>
        </w:rPr>
        <w:t xml:space="preserve">Please note you are required to keep fuel records as part of your ongoing obligations under the </w:t>
      </w:r>
      <w:r w:rsidR="002E6AC3" w:rsidRPr="00CB5628">
        <w:rPr>
          <w:b/>
        </w:rPr>
        <w:t>GGSS</w:t>
      </w:r>
      <w:r w:rsidRPr="00CB5628">
        <w:rPr>
          <w:b/>
        </w:rPr>
        <w:t>.</w:t>
      </w:r>
      <w:r w:rsidRPr="003E6DD0">
        <w:rPr>
          <w:rFonts w:ascii="Arial" w:hAnsi="Arial"/>
        </w:rPr>
        <w:t xml:space="preserve"> </w:t>
      </w:r>
    </w:p>
    <w:p w14:paraId="31AC135F" w14:textId="77777777" w:rsidR="004B05C8" w:rsidRPr="00F01A41" w:rsidRDefault="004B05C8" w:rsidP="00616347"/>
    <w:p w14:paraId="31700465" w14:textId="074B450D" w:rsidR="004B05C8" w:rsidRPr="00F01A41" w:rsidRDefault="004B05C8" w:rsidP="00616347">
      <w:r w:rsidRPr="00F01A41">
        <w:object w:dxaOrig="225" w:dyaOrig="225" w14:anchorId="1E7051FE">
          <v:shape id="_x0000_i1097" type="#_x0000_t75" alt="Enter information here" style="width:451.25pt;height:186.7pt" o:ole="">
            <v:imagedata r:id="rId42" o:title=""/>
          </v:shape>
          <w:control r:id="rId43" w:name="TextBox41114213" w:shapeid="_x0000_i1097"/>
        </w:object>
      </w:r>
    </w:p>
    <w:p w14:paraId="31656B36" w14:textId="77777777" w:rsidR="004B05C8" w:rsidRDefault="004B05C8" w:rsidP="00616347"/>
    <w:p w14:paraId="0E6FD2AC" w14:textId="5D4CE001" w:rsidR="004B05C8" w:rsidRPr="00CB5628" w:rsidRDefault="004B05C8" w:rsidP="00616347">
      <w:r w:rsidRPr="00CB5628">
        <w:t xml:space="preserve">If all of your consignments are unmixed and you have completed questions </w:t>
      </w:r>
      <w:r w:rsidR="0029178E" w:rsidRPr="00CB5628">
        <w:t>C</w:t>
      </w:r>
      <w:r w:rsidR="006033AF" w:rsidRPr="00CB5628">
        <w:t>2</w:t>
      </w:r>
      <w:r w:rsidR="0029178E" w:rsidRPr="00CB5628">
        <w:t xml:space="preserve"> to C</w:t>
      </w:r>
      <w:r w:rsidR="006033AF" w:rsidRPr="00CB5628">
        <w:t>5</w:t>
      </w:r>
      <w:r w:rsidRPr="00CB5628">
        <w:t>, please proceed to section</w:t>
      </w:r>
      <w:r w:rsidR="00E7210B" w:rsidRPr="00CB5628">
        <w:t xml:space="preserve"> </w:t>
      </w:r>
      <w:r w:rsidR="00B84188" w:rsidRPr="00CB5628">
        <w:t>D</w:t>
      </w:r>
      <w:r w:rsidRPr="00CB5628">
        <w:t>.</w:t>
      </w:r>
    </w:p>
    <w:p w14:paraId="098AEB9B" w14:textId="77777777" w:rsidR="00D2014E" w:rsidRDefault="00D2014E" w:rsidP="00616347">
      <w:r>
        <w:br w:type="page"/>
      </w:r>
    </w:p>
    <w:p w14:paraId="57CE5990" w14:textId="2FE1EE97" w:rsidR="004B05C8" w:rsidRPr="00CB5628" w:rsidRDefault="004B05C8" w:rsidP="00616347">
      <w:pPr>
        <w:pStyle w:val="Heading3"/>
      </w:pPr>
      <w:r w:rsidRPr="00CB5628">
        <w:lastRenderedPageBreak/>
        <w:t>Mixed Consignments</w:t>
      </w:r>
    </w:p>
    <w:p w14:paraId="224ED357" w14:textId="77777777" w:rsidR="004B05C8" w:rsidRPr="00CB5628" w:rsidRDefault="004B05C8" w:rsidP="00616347"/>
    <w:p w14:paraId="450E64E8" w14:textId="504D38BD" w:rsidR="004B05C8" w:rsidRPr="00CB5628" w:rsidRDefault="004B05C8" w:rsidP="00616347">
      <w:r w:rsidRPr="00CB5628">
        <w:t xml:space="preserve">For feedstock consignments that are mixed prior to entering the digester, we recommend using a mass balance system to determine the proportions of consignments used per quarter. Please refer to Chapter </w:t>
      </w:r>
      <w:r w:rsidR="00B2511B" w:rsidRPr="00CB5628">
        <w:t>11</w:t>
      </w:r>
      <w:r w:rsidR="00F42E22" w:rsidRPr="00CB5628">
        <w:t xml:space="preserve"> </w:t>
      </w:r>
      <w:r w:rsidRPr="00CB5628">
        <w:t xml:space="preserve">of the </w:t>
      </w:r>
      <w:hyperlink r:id="rId44" w:history="1">
        <w:r w:rsidR="00F42E22" w:rsidRPr="00CB5628">
          <w:rPr>
            <w:rStyle w:val="Hyperlink"/>
            <w:rFonts w:cs="Arial"/>
          </w:rPr>
          <w:t>Green Gas Support Scheme Guidance</w:t>
        </w:r>
      </w:hyperlink>
      <w:r w:rsidR="00F42E22" w:rsidRPr="00CB5628">
        <w:t xml:space="preserve"> </w:t>
      </w:r>
      <w:r w:rsidRPr="00CB5628">
        <w:t>before completing this section.</w:t>
      </w:r>
    </w:p>
    <w:p w14:paraId="5441E9E1" w14:textId="77777777" w:rsidR="004B05C8" w:rsidRPr="00F01A41" w:rsidRDefault="004B05C8" w:rsidP="00616347"/>
    <w:p w14:paraId="7FB62F28" w14:textId="77777777" w:rsidR="004B05C8" w:rsidRPr="00F01A41" w:rsidRDefault="004B05C8" w:rsidP="00616347"/>
    <w:p w14:paraId="0B3C0A3F" w14:textId="3D86901D" w:rsidR="004B05C8" w:rsidRDefault="004B05C8" w:rsidP="00616347">
      <w:pPr>
        <w:pStyle w:val="ListParagraph"/>
        <w:numPr>
          <w:ilvl w:val="0"/>
          <w:numId w:val="4"/>
        </w:numPr>
        <w:rPr>
          <w:rFonts w:ascii="Arial" w:hAnsi="Arial"/>
        </w:rPr>
      </w:pPr>
      <w:r w:rsidRPr="00CB5628">
        <w:t>Please</w:t>
      </w:r>
      <w:r w:rsidRPr="00F01A41">
        <w:rPr>
          <w:rFonts w:ascii="Arial" w:hAnsi="Arial"/>
        </w:rPr>
        <w:t xml:space="preserve"> </w:t>
      </w:r>
      <w:r w:rsidRPr="00CB5628">
        <w:t>state</w:t>
      </w:r>
      <w:r w:rsidRPr="00F01A41">
        <w:rPr>
          <w:rFonts w:ascii="Arial" w:hAnsi="Arial"/>
        </w:rPr>
        <w:t xml:space="preserve"> </w:t>
      </w:r>
      <w:r w:rsidRPr="00CB5628">
        <w:t>which</w:t>
      </w:r>
      <w:r w:rsidRPr="00F01A41">
        <w:rPr>
          <w:rFonts w:ascii="Arial" w:hAnsi="Arial"/>
        </w:rPr>
        <w:t xml:space="preserve"> </w:t>
      </w:r>
      <w:r w:rsidRPr="00CB5628">
        <w:t xml:space="preserve">feedstock consignments are mixed. Including whether the mixing takes place at your installation or </w:t>
      </w:r>
      <w:r w:rsidR="00A81955" w:rsidRPr="00CB5628">
        <w:t>elsewhere in the supply chain</w:t>
      </w:r>
      <w:r w:rsidRPr="00CB5628">
        <w:t>.</w:t>
      </w:r>
    </w:p>
    <w:p w14:paraId="1961B7FB" w14:textId="77777777" w:rsidR="004B05C8" w:rsidRPr="005F420D" w:rsidRDefault="004B05C8" w:rsidP="00616347">
      <w:pPr>
        <w:pStyle w:val="ListParagraph"/>
      </w:pPr>
    </w:p>
    <w:p w14:paraId="54DBC849" w14:textId="1630483A" w:rsidR="004B05C8" w:rsidRPr="00F01A41" w:rsidRDefault="004B05C8" w:rsidP="00616347">
      <w:r w:rsidRPr="00F01A41">
        <w:object w:dxaOrig="225" w:dyaOrig="225" w14:anchorId="09B6849C">
          <v:shape id="_x0000_i1099" type="#_x0000_t75" alt="Information on mixed feedstock consignments" style="width:451.25pt;height:186.7pt" o:ole="">
            <v:imagedata r:id="rId36" o:title=""/>
          </v:shape>
          <w:control r:id="rId45" w:name="TextBox411142132" w:shapeid="_x0000_i1099"/>
        </w:object>
      </w:r>
    </w:p>
    <w:p w14:paraId="0E9F89E4" w14:textId="77777777" w:rsidR="004B05C8" w:rsidRPr="00F01A41" w:rsidRDefault="004B05C8" w:rsidP="00616347"/>
    <w:p w14:paraId="697524C6" w14:textId="77777777" w:rsidR="004B05C8" w:rsidRPr="00F01A41" w:rsidRDefault="004B05C8" w:rsidP="00616347"/>
    <w:p w14:paraId="4E10B711" w14:textId="77777777" w:rsidR="004B05C8" w:rsidRPr="00F01A41" w:rsidRDefault="004B05C8" w:rsidP="00616347"/>
    <w:p w14:paraId="724BD9AB" w14:textId="77777777" w:rsidR="004B05C8" w:rsidRDefault="004B05C8" w:rsidP="00616347">
      <w:pPr>
        <w:pStyle w:val="ListParagraph"/>
        <w:numPr>
          <w:ilvl w:val="0"/>
          <w:numId w:val="4"/>
        </w:numPr>
        <w:rPr>
          <w:rFonts w:ascii="Arial" w:hAnsi="Arial"/>
        </w:rPr>
      </w:pPr>
      <w:r w:rsidRPr="00CB5628">
        <w:t>How</w:t>
      </w:r>
      <w:r w:rsidRPr="00E33208">
        <w:rPr>
          <w:rFonts w:ascii="Arial" w:hAnsi="Arial"/>
        </w:rPr>
        <w:t xml:space="preserve"> </w:t>
      </w:r>
      <w:r w:rsidRPr="00CB5628">
        <w:t>will</w:t>
      </w:r>
      <w:r>
        <w:rPr>
          <w:rFonts w:ascii="Arial" w:hAnsi="Arial"/>
        </w:rPr>
        <w:t xml:space="preserve"> </w:t>
      </w:r>
      <w:r w:rsidRPr="00CB5628">
        <w:t>you</w:t>
      </w:r>
      <w:r>
        <w:rPr>
          <w:rFonts w:ascii="Arial" w:hAnsi="Arial"/>
        </w:rPr>
        <w:t xml:space="preserve"> </w:t>
      </w:r>
      <w:r w:rsidRPr="00CB5628">
        <w:t xml:space="preserve">determine the quantity of each feedstock consignment used in a quarter? Please note quantity should be determined by </w:t>
      </w:r>
      <w:r w:rsidRPr="00CB5628">
        <w:rPr>
          <w:u w:val="single"/>
        </w:rPr>
        <w:t>weight or volume.</w:t>
      </w:r>
      <w:r w:rsidRPr="00CB5628">
        <w:t xml:space="preserve">  If feedstock consignments are stored prior to use, please describe how the quantity of each feedstock consignment </w:t>
      </w:r>
      <w:r w:rsidRPr="00CB5628">
        <w:rPr>
          <w:b/>
        </w:rPr>
        <w:t>used</w:t>
      </w:r>
      <w:r w:rsidRPr="00CB5628">
        <w:t xml:space="preserve"> </w:t>
      </w:r>
      <w:r w:rsidRPr="00CB5628">
        <w:rPr>
          <w:b/>
        </w:rPr>
        <w:t>in a given quarter</w:t>
      </w:r>
      <w:r w:rsidRPr="00CB5628">
        <w:t xml:space="preserve"> is determined.</w:t>
      </w:r>
      <w:r w:rsidRPr="00EE54A0">
        <w:rPr>
          <w:rFonts w:ascii="Arial" w:hAnsi="Arial"/>
        </w:rPr>
        <w:t xml:space="preserve"> </w:t>
      </w:r>
    </w:p>
    <w:p w14:paraId="62EA74CC" w14:textId="77777777" w:rsidR="004B05C8" w:rsidRDefault="004B05C8" w:rsidP="00616347">
      <w:pPr>
        <w:pStyle w:val="ListParagraph"/>
      </w:pPr>
    </w:p>
    <w:p w14:paraId="578FA3BA" w14:textId="77777777" w:rsidR="004B05C8" w:rsidRPr="00CB5628" w:rsidRDefault="004B05C8" w:rsidP="00616347">
      <w:pPr>
        <w:pStyle w:val="ListParagraph"/>
      </w:pPr>
      <w:r w:rsidRPr="00CB5628">
        <w:t>Please refer to the locations at which measurements are taken and any equipment that is used (e.g. on entry to site, using a weighbridge etc.).</w:t>
      </w:r>
    </w:p>
    <w:p w14:paraId="3C890CCF" w14:textId="77777777" w:rsidR="004B05C8" w:rsidRPr="00F01A41" w:rsidRDefault="004B05C8" w:rsidP="00616347"/>
    <w:p w14:paraId="70BD2CCD" w14:textId="266E3C1C" w:rsidR="004B05C8" w:rsidRPr="00F01A41" w:rsidRDefault="004B05C8" w:rsidP="00616347">
      <w:r w:rsidRPr="00F01A41">
        <w:object w:dxaOrig="225" w:dyaOrig="225" w14:anchorId="3A09FF15">
          <v:shape id="_x0000_i1101" type="#_x0000_t75" alt="Give information on how quality be determined here" style="width:451.25pt;height:186.7pt" o:ole="">
            <v:imagedata r:id="rId42" o:title=""/>
          </v:shape>
          <w:control r:id="rId46" w:name="TextBox411142133" w:shapeid="_x0000_i1101"/>
        </w:object>
      </w:r>
      <w:r w:rsidRPr="00F01A41">
        <w:br w:type="page"/>
      </w:r>
    </w:p>
    <w:p w14:paraId="246C98E1" w14:textId="77777777" w:rsidR="004B05C8" w:rsidRPr="003E6DD0" w:rsidRDefault="004B05C8" w:rsidP="00616347"/>
    <w:p w14:paraId="7531B27F" w14:textId="77777777" w:rsidR="004B05C8" w:rsidRPr="00F01A41" w:rsidRDefault="004B05C8" w:rsidP="00616347">
      <w:pPr>
        <w:pStyle w:val="ListParagraph"/>
        <w:numPr>
          <w:ilvl w:val="0"/>
          <w:numId w:val="4"/>
        </w:numPr>
        <w:rPr>
          <w:rFonts w:ascii="Arial" w:hAnsi="Arial"/>
        </w:rPr>
      </w:pPr>
      <w:r w:rsidRPr="00CB5628">
        <w:t>Please</w:t>
      </w:r>
      <w:r w:rsidRPr="00F01A41">
        <w:rPr>
          <w:rFonts w:ascii="Arial" w:hAnsi="Arial"/>
        </w:rPr>
        <w:t xml:space="preserve"> </w:t>
      </w:r>
      <w:r w:rsidRPr="00CB5628">
        <w:t>explain</w:t>
      </w:r>
      <w:r w:rsidRPr="00F01A41">
        <w:rPr>
          <w:rFonts w:ascii="Arial" w:hAnsi="Arial"/>
        </w:rPr>
        <w:t xml:space="preserve"> </w:t>
      </w:r>
      <w:r w:rsidRPr="00CB5628">
        <w:t>how you will use a mass-balance system, including:</w:t>
      </w:r>
    </w:p>
    <w:p w14:paraId="0E99AC46" w14:textId="77777777" w:rsidR="004B05C8" w:rsidRPr="00F01A41" w:rsidRDefault="004B05C8" w:rsidP="00616347">
      <w:pPr>
        <w:pStyle w:val="ListParagraph"/>
      </w:pPr>
    </w:p>
    <w:p w14:paraId="3872AFE7" w14:textId="77777777" w:rsidR="004B05C8" w:rsidRPr="00CB5628" w:rsidRDefault="004B05C8" w:rsidP="00616347">
      <w:pPr>
        <w:pStyle w:val="ListParagraph"/>
        <w:numPr>
          <w:ilvl w:val="1"/>
          <w:numId w:val="4"/>
        </w:numPr>
      </w:pPr>
      <w:r w:rsidRPr="00CB5628">
        <w:t xml:space="preserve">Whether you are using a proportionate or non-proportionate mass balance system. </w:t>
      </w:r>
    </w:p>
    <w:p w14:paraId="22D30CC8" w14:textId="77777777" w:rsidR="004B05C8" w:rsidRPr="00CB5628" w:rsidRDefault="004B05C8" w:rsidP="00616347">
      <w:pPr>
        <w:pStyle w:val="ListParagraph"/>
        <w:numPr>
          <w:ilvl w:val="1"/>
          <w:numId w:val="4"/>
        </w:numPr>
      </w:pPr>
      <w:r w:rsidRPr="00CB5628">
        <w:t>Where in the supply chain and/or installation the method will be used.</w:t>
      </w:r>
    </w:p>
    <w:p w14:paraId="159E22A9" w14:textId="77777777" w:rsidR="004B05C8" w:rsidRPr="00CB5628" w:rsidRDefault="004B05C8" w:rsidP="00616347">
      <w:pPr>
        <w:pStyle w:val="ListParagraph"/>
        <w:numPr>
          <w:ilvl w:val="1"/>
          <w:numId w:val="4"/>
        </w:numPr>
      </w:pPr>
      <w:r w:rsidRPr="00CB5628">
        <w:t>To which feedstock consignments it will apply.</w:t>
      </w:r>
    </w:p>
    <w:p w14:paraId="6EA4643D" w14:textId="77777777" w:rsidR="004B05C8" w:rsidRPr="00CB5628" w:rsidRDefault="004B05C8" w:rsidP="00616347">
      <w:pPr>
        <w:pStyle w:val="ListParagraph"/>
        <w:numPr>
          <w:ilvl w:val="1"/>
          <w:numId w:val="4"/>
        </w:numPr>
      </w:pPr>
      <w:r w:rsidRPr="00CB5628">
        <w:t>How you will use the system to determine the quantity of each feedstock consignment used in each quarter.</w:t>
      </w:r>
    </w:p>
    <w:p w14:paraId="33A676DD" w14:textId="77777777" w:rsidR="004B05C8" w:rsidRPr="00F01A41" w:rsidRDefault="004B05C8" w:rsidP="00616347"/>
    <w:p w14:paraId="142ADC1F" w14:textId="3AABFAAB" w:rsidR="004B05C8" w:rsidRPr="00F01A41" w:rsidRDefault="004B05C8" w:rsidP="00616347">
      <w:r w:rsidRPr="00F01A41">
        <w:object w:dxaOrig="225" w:dyaOrig="225" w14:anchorId="2C8B9B20">
          <v:shape id="_x0000_i1103" type="#_x0000_t75" alt="Please explain how you will use a mass-balance system here:" style="width:451.25pt;height:368.35pt" o:ole="">
            <v:imagedata r:id="rId47" o:title=""/>
          </v:shape>
          <w:control r:id="rId48" w:name="TextBox41114216" w:shapeid="_x0000_i1103"/>
        </w:object>
      </w:r>
    </w:p>
    <w:p w14:paraId="4B4B50F3" w14:textId="77777777" w:rsidR="004B05C8" w:rsidRDefault="004B05C8" w:rsidP="00616347"/>
    <w:p w14:paraId="236D6341" w14:textId="77777777" w:rsidR="004B05C8" w:rsidRPr="00F01A41" w:rsidRDefault="004B05C8" w:rsidP="00616347"/>
    <w:p w14:paraId="36857A73" w14:textId="77777777" w:rsidR="004B05C8" w:rsidRPr="00F01A41" w:rsidRDefault="004B05C8" w:rsidP="00616347"/>
    <w:p w14:paraId="39B74C58" w14:textId="77777777" w:rsidR="004B05C8" w:rsidRDefault="004B05C8" w:rsidP="00616347">
      <w:pPr>
        <w:pStyle w:val="ListParagraph"/>
        <w:numPr>
          <w:ilvl w:val="0"/>
          <w:numId w:val="4"/>
        </w:numPr>
        <w:rPr>
          <w:rFonts w:ascii="Arial" w:hAnsi="Arial"/>
        </w:rPr>
      </w:pPr>
      <w:r w:rsidRPr="00CB5628">
        <w:t>Please state the accuracy of any</w:t>
      </w:r>
      <w:r w:rsidRPr="001A152D">
        <w:rPr>
          <w:rFonts w:ascii="Arial" w:hAnsi="Arial"/>
        </w:rPr>
        <w:t xml:space="preserve"> </w:t>
      </w:r>
      <w:r w:rsidRPr="00CB5628">
        <w:t>equipment and methodologies used as a percentage (± X%).</w:t>
      </w:r>
    </w:p>
    <w:p w14:paraId="47F89925" w14:textId="77777777" w:rsidR="004B05C8" w:rsidRPr="003E6DD0" w:rsidRDefault="004B05C8" w:rsidP="00616347"/>
    <w:p w14:paraId="2717FDBB" w14:textId="52CC68A8" w:rsidR="004B05C8" w:rsidRDefault="004B05C8" w:rsidP="00616347">
      <w:pPr>
        <w:pStyle w:val="ListParagraph"/>
      </w:pPr>
      <w:r w:rsidRPr="001A152D">
        <w:object w:dxaOrig="225" w:dyaOrig="225" w14:anchorId="02CAF3F2">
          <v:shape id="_x0000_i1105" type="#_x0000_t75" alt="Please give accuracy of equiment " style="width:447.05pt;height:113.85pt" o:ole="">
            <v:imagedata r:id="rId49" o:title=""/>
          </v:shape>
          <w:control r:id="rId50" w:name="TextBox411142173" w:shapeid="_x0000_i1105"/>
        </w:object>
      </w:r>
    </w:p>
    <w:p w14:paraId="5E6DA7E1" w14:textId="77777777" w:rsidR="004B05C8" w:rsidRDefault="004B05C8" w:rsidP="00616347">
      <w:r>
        <w:br w:type="page"/>
      </w:r>
    </w:p>
    <w:p w14:paraId="2FCE3E60" w14:textId="77777777" w:rsidR="004B05C8" w:rsidRDefault="004B05C8" w:rsidP="00616347">
      <w:pPr>
        <w:pStyle w:val="ListParagraph"/>
      </w:pPr>
    </w:p>
    <w:p w14:paraId="163BC856" w14:textId="77777777" w:rsidR="004B05C8" w:rsidRDefault="004B05C8" w:rsidP="00616347">
      <w:pPr>
        <w:pStyle w:val="ListParagraph"/>
      </w:pPr>
    </w:p>
    <w:p w14:paraId="0E814E75" w14:textId="77777777" w:rsidR="004B05C8" w:rsidRDefault="004B05C8" w:rsidP="00616347">
      <w:pPr>
        <w:pStyle w:val="ListParagraph"/>
        <w:numPr>
          <w:ilvl w:val="0"/>
          <w:numId w:val="4"/>
        </w:numPr>
        <w:rPr>
          <w:rFonts w:ascii="Arial" w:hAnsi="Arial"/>
        </w:rPr>
      </w:pPr>
      <w:r w:rsidRPr="00CB5628">
        <w:t>How is the accuracy of the</w:t>
      </w:r>
      <w:r w:rsidRPr="00D851C1">
        <w:rPr>
          <w:rFonts w:ascii="Arial" w:hAnsi="Arial"/>
        </w:rPr>
        <w:t xml:space="preserve"> </w:t>
      </w:r>
      <w:r w:rsidRPr="00CB5628">
        <w:t>equipment or methodology maintained? This should include relevant standards of calibration of the measuring equipment and frequency of calibration.</w:t>
      </w:r>
    </w:p>
    <w:p w14:paraId="11AB8F5C" w14:textId="4D24C81A" w:rsidR="004B05C8" w:rsidRDefault="004B05C8" w:rsidP="00616347">
      <w:pPr>
        <w:pStyle w:val="ListParagraph"/>
      </w:pPr>
      <w:r w:rsidRPr="001A152D">
        <w:object w:dxaOrig="225" w:dyaOrig="225" w14:anchorId="3EFD2BCF">
          <v:shape id="_x0000_i1107" type="#_x0000_t75" alt="Enter information on how accurate the equiment is here" style="width:447.05pt;height:208.45pt" o:ole="">
            <v:imagedata r:id="rId51" o:title=""/>
          </v:shape>
          <w:control r:id="rId52" w:name="TextBox4111421731" w:shapeid="_x0000_i1107"/>
        </w:object>
      </w:r>
    </w:p>
    <w:p w14:paraId="7DA78061" w14:textId="77777777" w:rsidR="004B05C8" w:rsidRDefault="004B05C8" w:rsidP="00616347">
      <w:pPr>
        <w:pStyle w:val="ListParagraph"/>
      </w:pPr>
    </w:p>
    <w:p w14:paraId="1DF4FFC7" w14:textId="77777777" w:rsidR="004B05C8" w:rsidRDefault="004B05C8" w:rsidP="00616347"/>
    <w:p w14:paraId="5B05368E" w14:textId="77777777" w:rsidR="004B05C8" w:rsidRPr="00F01A41" w:rsidRDefault="004B05C8" w:rsidP="00616347"/>
    <w:p w14:paraId="720AC771" w14:textId="77777777" w:rsidR="004B05C8" w:rsidRDefault="004B05C8" w:rsidP="00616347">
      <w:pPr>
        <w:pStyle w:val="ListParagraph"/>
        <w:numPr>
          <w:ilvl w:val="0"/>
          <w:numId w:val="4"/>
        </w:numPr>
        <w:rPr>
          <w:rFonts w:ascii="Arial" w:hAnsi="Arial"/>
        </w:rPr>
      </w:pPr>
      <w:r w:rsidRPr="00CB5628">
        <w:t>Please outline the feedstock records you will retain to evidence the quantity of each consignment used each quarter.</w:t>
      </w:r>
    </w:p>
    <w:p w14:paraId="22921C6F" w14:textId="77777777" w:rsidR="004B05C8" w:rsidRDefault="004B05C8" w:rsidP="00616347">
      <w:pPr>
        <w:pStyle w:val="ListParagraph"/>
      </w:pPr>
    </w:p>
    <w:p w14:paraId="5A5994D5" w14:textId="77777777" w:rsidR="004B05C8" w:rsidRPr="00CB5628" w:rsidRDefault="004B05C8" w:rsidP="00616347">
      <w:pPr>
        <w:pStyle w:val="ListParagraph"/>
      </w:pPr>
      <w:r w:rsidRPr="00CB5628">
        <w:t>Your answer should include a description of the information you will be recording and how you will store this information (e.g. fuel receipts, stock takes, mass balance spreadsheet etc.).</w:t>
      </w:r>
    </w:p>
    <w:p w14:paraId="39AF864C" w14:textId="77777777" w:rsidR="004B05C8" w:rsidRDefault="004B05C8" w:rsidP="00616347">
      <w:pPr>
        <w:pStyle w:val="ListParagraph"/>
      </w:pPr>
    </w:p>
    <w:p w14:paraId="1DBFE010" w14:textId="2E57F0E7" w:rsidR="004B05C8" w:rsidRPr="00CB5628" w:rsidRDefault="004B05C8" w:rsidP="00616347">
      <w:pPr>
        <w:pStyle w:val="ListParagraph"/>
      </w:pPr>
      <w:r w:rsidRPr="00CB5628">
        <w:t xml:space="preserve">Please note you are required to keep feedstock records as part of your ongoing obligations under the </w:t>
      </w:r>
      <w:r w:rsidR="002E6AC3" w:rsidRPr="00CB5628">
        <w:t>GGSS</w:t>
      </w:r>
      <w:r w:rsidRPr="00CB5628">
        <w:t xml:space="preserve">. </w:t>
      </w:r>
    </w:p>
    <w:p w14:paraId="6503801B" w14:textId="77777777" w:rsidR="004B05C8" w:rsidRPr="00F01A41" w:rsidRDefault="004B05C8" w:rsidP="00616347"/>
    <w:p w14:paraId="525671C9" w14:textId="2110A6D0" w:rsidR="004B05C8" w:rsidRPr="00F01A41" w:rsidRDefault="004B05C8" w:rsidP="00616347">
      <w:r w:rsidRPr="00F01A41">
        <w:object w:dxaOrig="225" w:dyaOrig="225" w14:anchorId="11867414">
          <v:shape id="_x0000_i1109" type="#_x0000_t75" alt="Outline feedstock records here:" style="width:451.25pt;height:209.3pt" o:ole="">
            <v:imagedata r:id="rId53" o:title=""/>
          </v:shape>
          <w:control r:id="rId54" w:name="TextBox411142162" w:shapeid="_x0000_i1109"/>
        </w:object>
      </w:r>
    </w:p>
    <w:p w14:paraId="59580E06" w14:textId="77777777" w:rsidR="004B05C8" w:rsidRPr="00F01A41" w:rsidRDefault="004B05C8" w:rsidP="00616347"/>
    <w:p w14:paraId="221EEC80" w14:textId="77777777" w:rsidR="004B05C8" w:rsidRPr="00F01A41" w:rsidRDefault="004B05C8" w:rsidP="00616347"/>
    <w:p w14:paraId="654B5EFF" w14:textId="555ABED1" w:rsidR="004B05C8" w:rsidRPr="00F01A41" w:rsidRDefault="004B05C8" w:rsidP="00616347"/>
    <w:p w14:paraId="5888DBC5" w14:textId="77777777" w:rsidR="003F2538" w:rsidRDefault="003F2538">
      <w:pPr>
        <w:spacing w:after="160" w:line="259" w:lineRule="auto"/>
        <w:rPr>
          <w:rFonts w:cs="Arial"/>
          <w:b/>
          <w:bCs/>
          <w:sz w:val="36"/>
          <w:szCs w:val="36"/>
        </w:rPr>
      </w:pPr>
      <w:r>
        <w:br w:type="page"/>
      </w:r>
    </w:p>
    <w:p w14:paraId="61FF94DF" w14:textId="6185793C" w:rsidR="0056694E" w:rsidRPr="0014359D" w:rsidRDefault="0056694E" w:rsidP="00616347">
      <w:pPr>
        <w:pStyle w:val="Heading1"/>
      </w:pPr>
      <w:r w:rsidRPr="0014359D">
        <w:lastRenderedPageBreak/>
        <w:t>Section D</w:t>
      </w:r>
    </w:p>
    <w:p w14:paraId="24FF2B52" w14:textId="77777777" w:rsidR="0056694E" w:rsidRPr="00BB169D" w:rsidRDefault="0056694E" w:rsidP="00616347">
      <w:pPr>
        <w:pStyle w:val="Heading2"/>
      </w:pPr>
      <w:r w:rsidRPr="00BB169D">
        <w:t>Apportioning biogas yields to feedstocks</w:t>
      </w:r>
    </w:p>
    <w:p w14:paraId="6C2DA960" w14:textId="77777777" w:rsidR="0056694E" w:rsidRPr="00F01A41" w:rsidRDefault="0056694E" w:rsidP="00616347"/>
    <w:p w14:paraId="2EC7B7BF" w14:textId="3B0DC524" w:rsidR="0056694E" w:rsidRPr="0014359D" w:rsidRDefault="0056694E" w:rsidP="00616347">
      <w:r w:rsidRPr="0014359D">
        <w:t xml:space="preserve">Installations with only one feedstock consignment in Section C do not need to complete this section and should go to Section </w:t>
      </w:r>
      <w:r w:rsidR="00B94FF1" w:rsidRPr="0014359D">
        <w:t>E</w:t>
      </w:r>
      <w:r w:rsidRPr="0014359D">
        <w:t>.</w:t>
      </w:r>
    </w:p>
    <w:p w14:paraId="3EE0D535" w14:textId="77777777" w:rsidR="0056694E" w:rsidRPr="0014359D" w:rsidRDefault="0056694E" w:rsidP="00616347"/>
    <w:p w14:paraId="52601C48" w14:textId="799228D7" w:rsidR="0056694E" w:rsidRPr="0014359D" w:rsidRDefault="0056694E" w:rsidP="00616347">
      <w:r w:rsidRPr="0014359D">
        <w:t xml:space="preserve">If you are using more than one consignment, </w:t>
      </w:r>
      <w:hyperlink r:id="rId55" w:history="1">
        <w:r w:rsidR="0063011D" w:rsidRPr="0014359D">
          <w:rPr>
            <w:rStyle w:val="Hyperlink"/>
            <w:rFonts w:eastAsia="Times New Roman" w:cs="Arial"/>
          </w:rPr>
          <w:t>RHI FIT GGSS biogas and biomethane apportioning tool</w:t>
        </w:r>
      </w:hyperlink>
      <w:r w:rsidR="0063011D" w:rsidRPr="0014359D">
        <w:rPr>
          <w:rStyle w:val="Hyperlink"/>
          <w:rFonts w:eastAsia="Times New Roman" w:cs="Arial"/>
        </w:rPr>
        <w:t xml:space="preserve"> </w:t>
      </w:r>
      <w:r w:rsidRPr="0014359D">
        <w:rPr>
          <w:rStyle w:val="Hyperlink"/>
          <w:rFonts w:eastAsia="Times New Roman" w:cs="Arial"/>
        </w:rPr>
        <w:t xml:space="preserve">(BAT) </w:t>
      </w:r>
      <w:r w:rsidRPr="0014359D">
        <w:t>will allow you to apportion the quantity of</w:t>
      </w:r>
      <w:r w:rsidR="00693E95" w:rsidRPr="0014359D">
        <w:t xml:space="preserve"> biogas </w:t>
      </w:r>
      <w:r w:rsidRPr="0014359D">
        <w:t xml:space="preserve"> produced by each </w:t>
      </w:r>
      <w:r w:rsidR="00B94FF1" w:rsidRPr="0014359D">
        <w:t xml:space="preserve">feedstock </w:t>
      </w:r>
      <w:r w:rsidRPr="0014359D">
        <w:t>consignment in a quarter.</w:t>
      </w:r>
    </w:p>
    <w:p w14:paraId="17242D04" w14:textId="61DFB24A" w:rsidR="002D53FA" w:rsidRPr="0014359D" w:rsidRDefault="002D53FA" w:rsidP="00616347"/>
    <w:p w14:paraId="5DC7B7CB" w14:textId="51E2CAB3" w:rsidR="002D53FA" w:rsidRPr="0014359D" w:rsidRDefault="002D53FA" w:rsidP="00616347">
      <w:r w:rsidRPr="0014359D">
        <w:rPr>
          <w:b/>
          <w:bCs/>
        </w:rPr>
        <w:t>Please note</w:t>
      </w:r>
      <w:r w:rsidRPr="0014359D">
        <w:t>, you must provide your selected apportioning methodology as part of additional evidence.</w:t>
      </w:r>
    </w:p>
    <w:p w14:paraId="7DD596BE" w14:textId="65A05939" w:rsidR="001874A3" w:rsidRDefault="001874A3" w:rsidP="00616347"/>
    <w:p w14:paraId="60AC7ABD" w14:textId="71CEF6C5" w:rsidR="001874A3" w:rsidRDefault="001874A3" w:rsidP="00616347">
      <w:pPr>
        <w:pStyle w:val="ListParagraph"/>
        <w:numPr>
          <w:ilvl w:val="0"/>
          <w:numId w:val="13"/>
        </w:numPr>
        <w:rPr>
          <w:rFonts w:ascii="Arial" w:hAnsi="Arial"/>
        </w:rPr>
      </w:pPr>
      <w:r w:rsidRPr="0014359D">
        <w:t>How will the</w:t>
      </w:r>
      <w:r w:rsidRPr="00176818">
        <w:rPr>
          <w:rFonts w:ascii="Arial" w:hAnsi="Arial"/>
        </w:rPr>
        <w:t xml:space="preserve"> </w:t>
      </w:r>
      <w:r w:rsidRPr="0014359D">
        <w:t>biogas produced be apportioned to each feedstock used?</w:t>
      </w:r>
    </w:p>
    <w:p w14:paraId="5F4A92C8" w14:textId="77777777" w:rsidR="0056694E" w:rsidRPr="0014359D" w:rsidRDefault="0056694E" w:rsidP="00616347"/>
    <w:p w14:paraId="4AEDF18D" w14:textId="4DA232C2" w:rsidR="0056694E" w:rsidRPr="0014359D" w:rsidRDefault="00A23274" w:rsidP="00616347">
      <w:pPr>
        <w:rPr>
          <w:color w:val="7F7F7F" w:themeColor="text1" w:themeTint="80"/>
        </w:rPr>
      </w:pPr>
      <w:sdt>
        <w:sdtPr>
          <w:id w:val="191426610"/>
        </w:sdtPr>
        <w:sdtEndPr/>
        <w:sdtContent>
          <w:sdt>
            <w:sdtPr>
              <w:id w:val="465471636"/>
              <w14:checkbox>
                <w14:checked w14:val="0"/>
                <w14:checkedState w14:val="2612" w14:font="MS Gothic"/>
                <w14:uncheckedState w14:val="2610" w14:font="MS Gothic"/>
              </w14:checkbox>
            </w:sdtPr>
            <w:sdtEndPr/>
            <w:sdtContent>
              <w:r w:rsidR="001874A3" w:rsidRPr="0014359D">
                <w:rPr>
                  <w:rFonts w:ascii="Segoe UI Symbol" w:eastAsia="MS Gothic" w:hAnsi="Segoe UI Symbol" w:cs="Segoe UI Symbol"/>
                </w:rPr>
                <w:t>☐</w:t>
              </w:r>
            </w:sdtContent>
          </w:sdt>
        </w:sdtContent>
      </w:sdt>
      <w:r w:rsidR="0056694E" w:rsidRPr="0014359D">
        <w:t xml:space="preserve">  Using the Ofgem RHI Biogas Apportioning Tool</w:t>
      </w:r>
      <w:r w:rsidR="0056694E" w:rsidRPr="0014359D">
        <w:tab/>
      </w:r>
      <w:r w:rsidR="00B94FF1" w:rsidRPr="00015DDB">
        <w:t>[go to Section E]</w:t>
      </w:r>
      <w:r w:rsidR="0056694E" w:rsidRPr="0014359D">
        <w:tab/>
      </w:r>
    </w:p>
    <w:p w14:paraId="25588178" w14:textId="0B982F82" w:rsidR="0056694E" w:rsidRPr="0014359D" w:rsidRDefault="00A23274" w:rsidP="00616347">
      <w:sdt>
        <w:sdtPr>
          <w:id w:val="-443219846"/>
        </w:sdtPr>
        <w:sdtEndPr/>
        <w:sdtContent>
          <w:sdt>
            <w:sdtPr>
              <w:id w:val="-1766530109"/>
              <w14:checkbox>
                <w14:checked w14:val="0"/>
                <w14:checkedState w14:val="2612" w14:font="MS Gothic"/>
                <w14:uncheckedState w14:val="2610" w14:font="MS Gothic"/>
              </w14:checkbox>
            </w:sdtPr>
            <w:sdtEndPr/>
            <w:sdtContent>
              <w:r w:rsidR="001874A3" w:rsidRPr="0014359D">
                <w:rPr>
                  <w:rFonts w:ascii="Segoe UI Symbol" w:eastAsia="MS Gothic" w:hAnsi="Segoe UI Symbol" w:cs="Segoe UI Symbol"/>
                </w:rPr>
                <w:t>☐</w:t>
              </w:r>
            </w:sdtContent>
          </w:sdt>
        </w:sdtContent>
      </w:sdt>
      <w:r w:rsidR="0056694E" w:rsidRPr="0014359D">
        <w:rPr>
          <w:i/>
        </w:rPr>
        <w:t xml:space="preserve"> </w:t>
      </w:r>
      <w:r w:rsidR="0056694E" w:rsidRPr="0014359D">
        <w:t xml:space="preserve"> </w:t>
      </w:r>
      <w:r w:rsidR="006033AF" w:rsidRPr="0014359D">
        <w:t xml:space="preserve">Other Biogas </w:t>
      </w:r>
      <w:r w:rsidR="00E7210B" w:rsidRPr="0014359D">
        <w:t>Apportioning</w:t>
      </w:r>
      <w:r w:rsidR="006033AF" w:rsidRPr="0014359D">
        <w:t xml:space="preserve"> </w:t>
      </w:r>
      <w:r w:rsidR="00125571" w:rsidRPr="0014359D">
        <w:t>T</w:t>
      </w:r>
      <w:r w:rsidR="006033AF" w:rsidRPr="0014359D">
        <w:t xml:space="preserve">ool </w:t>
      </w:r>
      <w:r w:rsidR="00D2014E" w:rsidRPr="0014359D">
        <w:t xml:space="preserve">methodology </w:t>
      </w:r>
      <w:r w:rsidR="00D2014E" w:rsidRPr="0014359D">
        <w:tab/>
      </w:r>
      <w:r w:rsidR="00B94FF1" w:rsidRPr="00015DDB">
        <w:t>[go to question D.</w:t>
      </w:r>
      <w:r w:rsidR="008B1DA7" w:rsidRPr="00015DDB">
        <w:t>2</w:t>
      </w:r>
      <w:r w:rsidR="00B94FF1" w:rsidRPr="00015DDB">
        <w:t>]</w:t>
      </w:r>
    </w:p>
    <w:p w14:paraId="4F6BAADD" w14:textId="77777777" w:rsidR="0056694E" w:rsidRPr="00F01A41" w:rsidRDefault="0056694E" w:rsidP="00616347"/>
    <w:p w14:paraId="17545F17" w14:textId="3637B029" w:rsidR="00161BC9" w:rsidRPr="0014359D" w:rsidRDefault="001874A3" w:rsidP="00616347">
      <w:pPr>
        <w:pStyle w:val="ListParagraph"/>
        <w:numPr>
          <w:ilvl w:val="0"/>
          <w:numId w:val="13"/>
        </w:numPr>
      </w:pPr>
      <w:r w:rsidRPr="0014359D">
        <w:t>Please describe</w:t>
      </w:r>
      <w:r w:rsidRPr="00176818">
        <w:rPr>
          <w:rFonts w:ascii="Arial" w:hAnsi="Arial"/>
        </w:rPr>
        <w:t xml:space="preserve"> </w:t>
      </w:r>
      <w:r w:rsidRPr="0014359D">
        <w:t xml:space="preserve">in detail, the methodology selected in question </w:t>
      </w:r>
      <w:r w:rsidR="00125571" w:rsidRPr="0014359D">
        <w:rPr>
          <w:b/>
        </w:rPr>
        <w:t>D</w:t>
      </w:r>
      <w:r w:rsidRPr="0014359D">
        <w:rPr>
          <w:b/>
        </w:rPr>
        <w:t>.</w:t>
      </w:r>
      <w:r w:rsidR="008B1DA7" w:rsidRPr="0014359D">
        <w:rPr>
          <w:b/>
        </w:rPr>
        <w:t>1</w:t>
      </w:r>
      <w:r w:rsidRPr="0014359D">
        <w:t xml:space="preserve">, to apportion the biogas yields to the feedstock consignments. </w:t>
      </w:r>
    </w:p>
    <w:p w14:paraId="7F0FCB49" w14:textId="5BF0BC62" w:rsidR="0056694E" w:rsidRPr="00161BC9" w:rsidRDefault="0056694E" w:rsidP="00616347">
      <w:r w:rsidRPr="00161BC9">
        <w:object w:dxaOrig="225" w:dyaOrig="225" w14:anchorId="140369D4">
          <v:shape id="_x0000_i1111" type="#_x0000_t75" alt="Please describe in detail, the methodology here" style="width:451.25pt;height:434.5pt" o:ole="">
            <v:imagedata r:id="rId56" o:title=""/>
          </v:shape>
          <w:control r:id="rId57" w:name="TextBox4111421621111" w:shapeid="_x0000_i1111"/>
        </w:object>
      </w:r>
    </w:p>
    <w:p w14:paraId="2AE886B6" w14:textId="77777777" w:rsidR="00BB169D" w:rsidRDefault="00BB169D" w:rsidP="00616347"/>
    <w:p w14:paraId="0D692C10" w14:textId="346F3F9F" w:rsidR="00AF6B85" w:rsidRPr="000703A7" w:rsidRDefault="00C0421F" w:rsidP="00616347">
      <w:pPr>
        <w:pStyle w:val="Heading1"/>
      </w:pPr>
      <w:r w:rsidRPr="000703A7">
        <w:t>S</w:t>
      </w:r>
      <w:r w:rsidR="00AF6B85" w:rsidRPr="000703A7">
        <w:t>ection E</w:t>
      </w:r>
    </w:p>
    <w:p w14:paraId="16CC2BB2" w14:textId="297561E1" w:rsidR="00AF6B85" w:rsidRPr="000703A7" w:rsidRDefault="00AF6B85" w:rsidP="00616347">
      <w:pPr>
        <w:pStyle w:val="Heading2"/>
      </w:pPr>
      <w:r w:rsidRPr="000703A7">
        <w:t xml:space="preserve">Greenhouse Gas </w:t>
      </w:r>
      <w:r w:rsidR="00A43F3C" w:rsidRPr="000703A7">
        <w:t xml:space="preserve">(GHG) </w:t>
      </w:r>
      <w:r w:rsidRPr="000703A7">
        <w:t>Emissions</w:t>
      </w:r>
    </w:p>
    <w:p w14:paraId="31B502E3" w14:textId="77777777" w:rsidR="00AF6B85" w:rsidRDefault="00AF6B85" w:rsidP="00616347"/>
    <w:p w14:paraId="559E0171" w14:textId="68DBE02F" w:rsidR="00AF6B85" w:rsidRPr="000703A7" w:rsidRDefault="00AF6B85" w:rsidP="00616347">
      <w:r w:rsidRPr="000703A7">
        <w:t xml:space="preserve">Please refer to Chapter </w:t>
      </w:r>
      <w:r w:rsidR="00F42E22" w:rsidRPr="000703A7">
        <w:t>10</w:t>
      </w:r>
      <w:r w:rsidRPr="000703A7">
        <w:t xml:space="preserve"> of the </w:t>
      </w:r>
      <w:hyperlink r:id="rId58" w:history="1">
        <w:r w:rsidR="00F42E22" w:rsidRPr="000703A7">
          <w:rPr>
            <w:rStyle w:val="Hyperlink"/>
            <w:rFonts w:cs="Arial"/>
          </w:rPr>
          <w:t>Green Gas Support Scheme Guidance</w:t>
        </w:r>
      </w:hyperlink>
      <w:r w:rsidRPr="000703A7">
        <w:t xml:space="preserve"> before completing this section. </w:t>
      </w:r>
      <w:r w:rsidR="002D53FA" w:rsidRPr="000703A7">
        <w:t xml:space="preserve">Participants are required to report full lifecycle emissions for their feedstocks and biomethane, regardless of fuel classification. </w:t>
      </w:r>
      <w:r w:rsidRPr="000703A7">
        <w:t xml:space="preserve"> </w:t>
      </w:r>
    </w:p>
    <w:p w14:paraId="29AA278A" w14:textId="30B75726" w:rsidR="00AF6B85" w:rsidRDefault="00AF6B85" w:rsidP="00616347"/>
    <w:p w14:paraId="4C70666F" w14:textId="64C15EEA" w:rsidR="005356C1" w:rsidRPr="000703A7" w:rsidRDefault="005356C1" w:rsidP="00616347">
      <w:r w:rsidRPr="000703A7">
        <w:rPr>
          <w:b/>
        </w:rPr>
        <w:t>E.1</w:t>
      </w:r>
      <w:r w:rsidRPr="000703A7">
        <w:t xml:space="preserve">. Biomethane producers </w:t>
      </w:r>
      <w:r w:rsidRPr="000703A7">
        <w:rPr>
          <w:b/>
        </w:rPr>
        <w:t>must</w:t>
      </w:r>
      <w:r w:rsidR="00B94FF1" w:rsidRPr="000703A7">
        <w:t xml:space="preserve"> calculate</w:t>
      </w:r>
      <w:r w:rsidRPr="000703A7">
        <w:t xml:space="preserve"> the </w:t>
      </w:r>
      <w:r w:rsidR="00B94FF1" w:rsidRPr="000703A7">
        <w:t>GHG values</w:t>
      </w:r>
      <w:r w:rsidRPr="000703A7">
        <w:t xml:space="preserve"> of the fuels using the Actual </w:t>
      </w:r>
      <w:r w:rsidR="00E21899" w:rsidRPr="000703A7">
        <w:t>V</w:t>
      </w:r>
      <w:r w:rsidRPr="000703A7">
        <w:t>alue method</w:t>
      </w:r>
      <w:r w:rsidR="00C54D9E" w:rsidRPr="000703A7">
        <w:t xml:space="preserve"> </w:t>
      </w:r>
      <w:r w:rsidR="003E2C84" w:rsidRPr="000703A7">
        <w:t xml:space="preserve">or </w:t>
      </w:r>
      <w:r w:rsidR="00C54D9E" w:rsidRPr="000703A7">
        <w:t>the default value method</w:t>
      </w:r>
      <w:r w:rsidRPr="000703A7">
        <w:t xml:space="preserve">.  Please confirm that </w:t>
      </w:r>
      <w:r w:rsidR="00B94FF1" w:rsidRPr="000703A7">
        <w:t xml:space="preserve">you are using </w:t>
      </w:r>
      <w:r w:rsidRPr="000703A7">
        <w:t xml:space="preserve">this methodology </w:t>
      </w:r>
      <w:r w:rsidR="00B94FF1" w:rsidRPr="000703A7">
        <w:t xml:space="preserve">to calculate the </w:t>
      </w:r>
      <w:r w:rsidRPr="000703A7">
        <w:t xml:space="preserve">GHG emissions </w:t>
      </w:r>
      <w:r w:rsidR="00B94FF1" w:rsidRPr="000703A7">
        <w:t>for your biomethane</w:t>
      </w:r>
      <w:r w:rsidR="00E21899" w:rsidRPr="000703A7">
        <w:t xml:space="preserve">: </w:t>
      </w:r>
      <w:r w:rsidRPr="000703A7">
        <w:t xml:space="preserve"> </w:t>
      </w:r>
    </w:p>
    <w:p w14:paraId="411CDE6E" w14:textId="2FD95AE4" w:rsidR="00C54D9E" w:rsidRPr="000703A7" w:rsidRDefault="00A23274" w:rsidP="00616347">
      <w:sdt>
        <w:sdtPr>
          <w:rPr>
            <w:rFonts w:ascii="Arial" w:hAnsi="Arial"/>
          </w:rPr>
          <w:id w:val="1228735670"/>
        </w:sdtPr>
        <w:sdtEndPr>
          <w:rPr>
            <w:rFonts w:ascii="Verdana" w:hAnsi="Verdana"/>
          </w:rPr>
        </w:sdtEndPr>
        <w:sdtContent>
          <w:sdt>
            <w:sdtPr>
              <w:id w:val="-212503985"/>
              <w14:checkbox>
                <w14:checked w14:val="0"/>
                <w14:checkedState w14:val="2612" w14:font="MS Gothic"/>
                <w14:uncheckedState w14:val="2610" w14:font="MS Gothic"/>
              </w14:checkbox>
            </w:sdtPr>
            <w:sdtEndPr/>
            <w:sdtContent>
              <w:r w:rsidR="00C54D9E" w:rsidRPr="000703A7">
                <w:rPr>
                  <w:rFonts w:ascii="Segoe UI Symbol" w:eastAsia="MS Gothic" w:hAnsi="Segoe UI Symbol" w:cs="Segoe UI Symbol"/>
                </w:rPr>
                <w:t>☐</w:t>
              </w:r>
            </w:sdtContent>
          </w:sdt>
        </w:sdtContent>
      </w:sdt>
      <w:r w:rsidR="00E21899" w:rsidRPr="000703A7">
        <w:t xml:space="preserve">  Yes, </w:t>
      </w:r>
      <w:r w:rsidR="00B94FF1" w:rsidRPr="000703A7">
        <w:t xml:space="preserve">the </w:t>
      </w:r>
      <w:r w:rsidR="00E21899" w:rsidRPr="000703A7">
        <w:t xml:space="preserve">Actual Value method </w:t>
      </w:r>
      <w:r w:rsidR="00B94FF1" w:rsidRPr="000703A7">
        <w:t xml:space="preserve">is used to calculate the GHG emissions </w:t>
      </w:r>
      <w:r w:rsidR="00E21899" w:rsidRPr="000703A7">
        <w:t>of the bio</w:t>
      </w:r>
      <w:r w:rsidR="00774450" w:rsidRPr="000703A7">
        <w:t>methane</w:t>
      </w:r>
      <w:r w:rsidR="00E21899" w:rsidRPr="000703A7">
        <w:t>.</w:t>
      </w:r>
    </w:p>
    <w:p w14:paraId="140E1C5E" w14:textId="55F9BA76" w:rsidR="00C54D9E" w:rsidRPr="000703A7" w:rsidRDefault="00A23274" w:rsidP="00616347">
      <w:sdt>
        <w:sdtPr>
          <w:id w:val="-993178829"/>
        </w:sdtPr>
        <w:sdtEndPr/>
        <w:sdtContent>
          <w:sdt>
            <w:sdtPr>
              <w:id w:val="1160815926"/>
              <w14:checkbox>
                <w14:checked w14:val="0"/>
                <w14:checkedState w14:val="2612" w14:font="MS Gothic"/>
                <w14:uncheckedState w14:val="2610" w14:font="MS Gothic"/>
              </w14:checkbox>
            </w:sdtPr>
            <w:sdtEndPr/>
            <w:sdtContent>
              <w:r w:rsidR="008B1DA7" w:rsidRPr="000703A7">
                <w:rPr>
                  <w:rFonts w:ascii="Segoe UI Symbol" w:eastAsia="MS Gothic" w:hAnsi="Segoe UI Symbol" w:cs="Segoe UI Symbol"/>
                </w:rPr>
                <w:t>☐</w:t>
              </w:r>
            </w:sdtContent>
          </w:sdt>
        </w:sdtContent>
      </w:sdt>
      <w:r w:rsidR="008B1DA7" w:rsidRPr="000703A7">
        <w:t xml:space="preserve">  </w:t>
      </w:r>
      <w:r w:rsidR="00C54D9E" w:rsidRPr="000703A7">
        <w:t>Yes, the Default Value method is used to calculate the GHG emissions of the      biomethane.</w:t>
      </w:r>
    </w:p>
    <w:p w14:paraId="527C142D" w14:textId="6DBE5F57" w:rsidR="00C54D9E" w:rsidRDefault="00A23274" w:rsidP="00616347">
      <w:pPr>
        <w:rPr>
          <w:rFonts w:eastAsia="Times New Roman"/>
        </w:rPr>
      </w:pPr>
      <w:sdt>
        <w:sdtPr>
          <w:id w:val="1183866016"/>
          <w:showingPlcHdr/>
        </w:sdtPr>
        <w:sdtEndPr/>
        <w:sdtContent>
          <w:r w:rsidR="00F42E22">
            <w:t xml:space="preserve">     </w:t>
          </w:r>
        </w:sdtContent>
      </w:sdt>
    </w:p>
    <w:p w14:paraId="0F43BF31" w14:textId="26DD6520" w:rsidR="00C54D9E" w:rsidRPr="000703A7" w:rsidRDefault="00C54D9E" w:rsidP="00616347">
      <w:r w:rsidRPr="000703A7">
        <w:rPr>
          <w:rFonts w:eastAsia="Times New Roman"/>
          <w:b/>
        </w:rPr>
        <w:t xml:space="preserve">E.2. </w:t>
      </w:r>
      <w:r w:rsidRPr="000703A7">
        <w:t xml:space="preserve">The GHG value must be calculated using the actual value method as one of the options in E1. How you will calculate your GHG value: </w:t>
      </w:r>
    </w:p>
    <w:p w14:paraId="350A7159" w14:textId="77777777" w:rsidR="00C54D9E" w:rsidRPr="000703A7" w:rsidRDefault="00A23274" w:rsidP="00616347">
      <w:sdt>
        <w:sdtPr>
          <w:id w:val="2006308700"/>
          <w14:checkbox>
            <w14:checked w14:val="0"/>
            <w14:checkedState w14:val="2612" w14:font="MS Gothic"/>
            <w14:uncheckedState w14:val="2610" w14:font="MS Gothic"/>
          </w14:checkbox>
        </w:sdtPr>
        <w:sdtEndPr/>
        <w:sdtContent>
          <w:r w:rsidR="00C54D9E" w:rsidRPr="000703A7">
            <w:rPr>
              <w:rFonts w:ascii="Segoe UI Symbol" w:eastAsia="MS Gothic" w:hAnsi="Segoe UI Symbol" w:cs="Segoe UI Symbol"/>
            </w:rPr>
            <w:t>☐</w:t>
          </w:r>
        </w:sdtContent>
      </w:sdt>
      <w:r w:rsidR="00C54D9E" w:rsidRPr="000703A7">
        <w:t xml:space="preserve">  B2C2 Calculator</w:t>
      </w:r>
    </w:p>
    <w:p w14:paraId="6CAB4629" w14:textId="26CA7663" w:rsidR="00C54D9E" w:rsidRPr="000703A7" w:rsidRDefault="00A23274" w:rsidP="00616347">
      <w:sdt>
        <w:sdtPr>
          <w:id w:val="-1793502647"/>
          <w14:checkbox>
            <w14:checked w14:val="0"/>
            <w14:checkedState w14:val="2612" w14:font="MS Gothic"/>
            <w14:uncheckedState w14:val="2610" w14:font="MS Gothic"/>
          </w14:checkbox>
        </w:sdtPr>
        <w:sdtEndPr/>
        <w:sdtContent>
          <w:r w:rsidR="008B1DA7" w:rsidRPr="000703A7">
            <w:rPr>
              <w:rFonts w:ascii="Segoe UI Symbol" w:eastAsia="MS Gothic" w:hAnsi="Segoe UI Symbol" w:cs="Segoe UI Symbol"/>
            </w:rPr>
            <w:t>☐</w:t>
          </w:r>
        </w:sdtContent>
      </w:sdt>
      <w:r w:rsidR="00C54D9E" w:rsidRPr="000703A7">
        <w:t xml:space="preserve">  Other GHG Calculation methodology</w:t>
      </w:r>
      <w:r w:rsidR="00C54D9E" w:rsidRPr="000703A7" w:rsidDel="00A32194">
        <w:t xml:space="preserve"> </w:t>
      </w:r>
    </w:p>
    <w:p w14:paraId="3A656051" w14:textId="70430EF4" w:rsidR="00C54D9E" w:rsidRPr="000703A7" w:rsidRDefault="00A23274" w:rsidP="00616347">
      <w:sdt>
        <w:sdtPr>
          <w:id w:val="-1165630581"/>
          <w14:checkbox>
            <w14:checked w14:val="0"/>
            <w14:checkedState w14:val="2612" w14:font="MS Gothic"/>
            <w14:uncheckedState w14:val="2610" w14:font="MS Gothic"/>
          </w14:checkbox>
        </w:sdtPr>
        <w:sdtEndPr/>
        <w:sdtContent>
          <w:r w:rsidR="008B1DA7" w:rsidRPr="000703A7">
            <w:rPr>
              <w:rFonts w:ascii="Segoe UI Symbol" w:eastAsia="MS Gothic" w:hAnsi="Segoe UI Symbol" w:cs="Segoe UI Symbol"/>
            </w:rPr>
            <w:t>☐</w:t>
          </w:r>
        </w:sdtContent>
      </w:sdt>
      <w:r w:rsidR="008B1DA7" w:rsidRPr="000703A7">
        <w:t xml:space="preserve">  </w:t>
      </w:r>
      <w:r w:rsidR="00C54D9E" w:rsidRPr="000703A7">
        <w:t>Not Applicable (N/A)</w:t>
      </w:r>
      <w:r w:rsidR="003E2C84" w:rsidRPr="000703A7">
        <w:t>, using default value method.</w:t>
      </w:r>
    </w:p>
    <w:p w14:paraId="25537F34" w14:textId="77777777" w:rsidR="00C54D9E" w:rsidRDefault="00C54D9E" w:rsidP="00616347"/>
    <w:p w14:paraId="1DFF1D69" w14:textId="3B5C7355" w:rsidR="00A43F3C" w:rsidRPr="000703A7" w:rsidRDefault="00E21899" w:rsidP="00616347">
      <w:r w:rsidRPr="000703A7">
        <w:rPr>
          <w:b/>
        </w:rPr>
        <w:tab/>
      </w:r>
      <w:r w:rsidR="008E0C0C" w:rsidRPr="000703A7">
        <w:rPr>
          <w:b/>
        </w:rPr>
        <w:t>E.</w:t>
      </w:r>
      <w:r w:rsidR="00983D15" w:rsidRPr="000703A7">
        <w:rPr>
          <w:b/>
        </w:rPr>
        <w:t>3</w:t>
      </w:r>
      <w:r w:rsidR="008E0C0C" w:rsidRPr="000703A7">
        <w:t xml:space="preserve">. </w:t>
      </w:r>
      <w:r w:rsidR="00A43F3C" w:rsidRPr="000703A7">
        <w:t>Biomethane producers</w:t>
      </w:r>
      <w:r w:rsidR="00FA5D2F" w:rsidRPr="000703A7">
        <w:t xml:space="preserve"> </w:t>
      </w:r>
      <w:r w:rsidR="00774450" w:rsidRPr="000703A7">
        <w:t xml:space="preserve">are </w:t>
      </w:r>
      <w:r w:rsidR="00FA5D2F" w:rsidRPr="000703A7">
        <w:t xml:space="preserve">required to calculate the </w:t>
      </w:r>
      <w:r w:rsidR="00774450" w:rsidRPr="000703A7">
        <w:t xml:space="preserve">GHG </w:t>
      </w:r>
      <w:r w:rsidR="00A43F3C" w:rsidRPr="000703A7">
        <w:t xml:space="preserve">emissions based on the net calorific value (NCV) of the biomethane injected (also known as Lower Heating Value (LHV)). </w:t>
      </w:r>
      <w:r w:rsidR="007C2376" w:rsidRPr="000703A7">
        <w:t>How do you intend to calculate the NCV</w:t>
      </w:r>
      <w:r w:rsidR="00A43F3C" w:rsidRPr="000703A7">
        <w:t>:</w:t>
      </w:r>
    </w:p>
    <w:p w14:paraId="34E777F8" w14:textId="3ECD83A9" w:rsidR="00A43F3C" w:rsidRPr="000703A7" w:rsidRDefault="00A23274" w:rsidP="00616347">
      <w:sdt>
        <w:sdtPr>
          <w:rPr>
            <w:rFonts w:ascii="Arial" w:hAnsi="Arial"/>
          </w:rPr>
          <w:id w:val="-950087868"/>
        </w:sdtPr>
        <w:sdtEndPr>
          <w:rPr>
            <w:rFonts w:ascii="Verdana" w:hAnsi="Verdana"/>
          </w:rPr>
        </w:sdtEndPr>
        <w:sdtContent>
          <w:sdt>
            <w:sdtPr>
              <w:id w:val="-960261172"/>
              <w14:checkbox>
                <w14:checked w14:val="0"/>
                <w14:checkedState w14:val="2612" w14:font="MS Gothic"/>
                <w14:uncheckedState w14:val="2610" w14:font="MS Gothic"/>
              </w14:checkbox>
            </w:sdtPr>
            <w:sdtEndPr/>
            <w:sdtContent>
              <w:r w:rsidR="00F61702" w:rsidRPr="000703A7">
                <w:rPr>
                  <w:rFonts w:ascii="Segoe UI Symbol" w:eastAsia="MS Gothic" w:hAnsi="Segoe UI Symbol" w:cs="Segoe UI Symbol"/>
                </w:rPr>
                <w:t>☐</w:t>
              </w:r>
            </w:sdtContent>
          </w:sdt>
        </w:sdtContent>
      </w:sdt>
      <w:r w:rsidR="00A43F3C" w:rsidRPr="000703A7">
        <w:t xml:space="preserve"> The installation inten</w:t>
      </w:r>
      <w:r w:rsidR="00774450" w:rsidRPr="000703A7">
        <w:t>ds</w:t>
      </w:r>
      <w:r w:rsidR="00A43F3C" w:rsidRPr="000703A7">
        <w:t xml:space="preserve"> to measure the NCV</w:t>
      </w:r>
      <w:r w:rsidR="007C2376" w:rsidRPr="000703A7">
        <w:tab/>
      </w:r>
    </w:p>
    <w:p w14:paraId="0AFE2EA2" w14:textId="25D97AB6" w:rsidR="00F61702" w:rsidRPr="000703A7" w:rsidRDefault="00A23274" w:rsidP="00616347">
      <w:sdt>
        <w:sdtPr>
          <w:id w:val="1293403741"/>
        </w:sdtPr>
        <w:sdtEndPr/>
        <w:sdtContent>
          <w:sdt>
            <w:sdtPr>
              <w:id w:val="1075773392"/>
              <w14:checkbox>
                <w14:checked w14:val="0"/>
                <w14:checkedState w14:val="2612" w14:font="MS Gothic"/>
                <w14:uncheckedState w14:val="2610" w14:font="MS Gothic"/>
              </w14:checkbox>
            </w:sdtPr>
            <w:sdtEndPr/>
            <w:sdtContent>
              <w:r w:rsidR="00F61702" w:rsidRPr="000703A7">
                <w:rPr>
                  <w:rFonts w:ascii="Segoe UI Symbol" w:eastAsia="MS Gothic" w:hAnsi="Segoe UI Symbol" w:cs="Segoe UI Symbol"/>
                </w:rPr>
                <w:t>☐</w:t>
              </w:r>
            </w:sdtContent>
          </w:sdt>
        </w:sdtContent>
      </w:sdt>
      <w:r w:rsidR="000703A7">
        <w:t xml:space="preserve"> </w:t>
      </w:r>
      <w:r w:rsidR="007C2376" w:rsidRPr="000703A7">
        <w:t>The installation intends</w:t>
      </w:r>
      <w:r w:rsidR="00F61702" w:rsidRPr="000703A7">
        <w:t xml:space="preserve"> to convert the Gross Calorific Value (GCV) (also known as Higher Heating Value (HHV))</w:t>
      </w:r>
      <w:r w:rsidR="007C2376" w:rsidRPr="000703A7">
        <w:t xml:space="preserve"> to NCV.</w:t>
      </w:r>
      <w:r w:rsidR="00F61702" w:rsidRPr="000703A7">
        <w:t xml:space="preserve">  </w:t>
      </w:r>
    </w:p>
    <w:p w14:paraId="6C9D692E" w14:textId="4EED426C" w:rsidR="00F61702" w:rsidRPr="001A152D" w:rsidRDefault="00F61702" w:rsidP="00616347"/>
    <w:p w14:paraId="0ABB91FC" w14:textId="65A86D2D" w:rsidR="006E3E3B" w:rsidRPr="000703A7" w:rsidRDefault="006E3E3B" w:rsidP="00616347">
      <w:r w:rsidRPr="000703A7">
        <w:rPr>
          <w:b/>
        </w:rPr>
        <w:t>E.</w:t>
      </w:r>
      <w:r w:rsidR="00983D15" w:rsidRPr="000703A7">
        <w:rPr>
          <w:b/>
        </w:rPr>
        <w:t>4</w:t>
      </w:r>
      <w:r w:rsidRPr="000703A7">
        <w:rPr>
          <w:b/>
        </w:rPr>
        <w:t xml:space="preserve">. </w:t>
      </w:r>
      <w:r w:rsidRPr="000703A7">
        <w:t>Please provide further details of how the installation intend</w:t>
      </w:r>
      <w:r w:rsidR="007C2376" w:rsidRPr="000703A7">
        <w:t>s</w:t>
      </w:r>
      <w:r w:rsidRPr="000703A7">
        <w:t xml:space="preserve"> to convert from GCV to NCV, or how the installation will measure this value</w:t>
      </w:r>
      <w:r w:rsidR="00586311" w:rsidRPr="000703A7">
        <w:t>.</w:t>
      </w:r>
    </w:p>
    <w:p w14:paraId="58DC224C" w14:textId="73DD10A7" w:rsidR="006E3E3B" w:rsidRPr="00F01A41" w:rsidRDefault="006E3E3B" w:rsidP="00616347">
      <w:r w:rsidRPr="00F01A41">
        <w:object w:dxaOrig="225" w:dyaOrig="225" w14:anchorId="0AE83EBD">
          <v:shape id="_x0000_i1113" type="#_x0000_t75" alt="Please provide further details of how the installation intends to convert from GCV to NCV here" style="width:451.25pt;height:175.8pt" o:ole="">
            <v:imagedata r:id="rId59" o:title=""/>
          </v:shape>
          <w:control r:id="rId60" w:name="TextBox4111421621" w:shapeid="_x0000_i1113"/>
        </w:object>
      </w:r>
    </w:p>
    <w:p w14:paraId="2C43C715" w14:textId="77777777" w:rsidR="007C2376" w:rsidRDefault="007C2376" w:rsidP="00616347"/>
    <w:p w14:paraId="2760BE73" w14:textId="5133E985" w:rsidR="008B1DA7" w:rsidRPr="000703A7" w:rsidRDefault="005D1E09" w:rsidP="00616347">
      <w:pPr>
        <w:rPr>
          <w:rStyle w:val="Hyperlink"/>
          <w:rFonts w:cs="Arial"/>
        </w:rPr>
      </w:pPr>
      <w:r w:rsidRPr="000703A7">
        <w:rPr>
          <w:b/>
        </w:rPr>
        <w:t xml:space="preserve">E.5. </w:t>
      </w:r>
      <w:r w:rsidR="00C0421F" w:rsidRPr="000703A7">
        <w:t>Please send your proposed GHG calculation methodology to</w:t>
      </w:r>
      <w:r w:rsidR="002D53FA" w:rsidRPr="000703A7">
        <w:t xml:space="preserve"> </w:t>
      </w:r>
      <w:hyperlink r:id="rId61" w:history="1">
        <w:r w:rsidR="002D53FA" w:rsidRPr="000703A7">
          <w:rPr>
            <w:rStyle w:val="Hyperlink"/>
            <w:rFonts w:cs="Arial"/>
          </w:rPr>
          <w:t>FuellingandSustainability@Ofgem.gov.uk</w:t>
        </w:r>
      </w:hyperlink>
      <w:r w:rsidR="002D53FA" w:rsidRPr="000703A7">
        <w:t xml:space="preserve"> </w:t>
      </w:r>
    </w:p>
    <w:p w14:paraId="02A26E26" w14:textId="2C684D0C" w:rsidR="008B1DA7" w:rsidRDefault="008B1DA7" w:rsidP="00616347">
      <w:pPr>
        <w:rPr>
          <w:rStyle w:val="Hyperlink"/>
          <w:rFonts w:ascii="Arial" w:hAnsi="Arial" w:cs="Arial"/>
        </w:rPr>
      </w:pPr>
    </w:p>
    <w:p w14:paraId="38608367" w14:textId="699DE02E" w:rsidR="008B1DA7" w:rsidRDefault="008B1DA7" w:rsidP="00616347">
      <w:pPr>
        <w:rPr>
          <w:rStyle w:val="Hyperlink"/>
          <w:rFonts w:ascii="Arial" w:hAnsi="Arial" w:cs="Arial"/>
        </w:rPr>
      </w:pPr>
      <w:r>
        <w:rPr>
          <w:rStyle w:val="Hyperlink"/>
          <w:rFonts w:ascii="Arial" w:hAnsi="Arial" w:cs="Arial"/>
        </w:rPr>
        <w:br w:type="page"/>
      </w:r>
    </w:p>
    <w:p w14:paraId="68AE35C7" w14:textId="77777777" w:rsidR="008B1DA7" w:rsidRDefault="008B1DA7" w:rsidP="00616347">
      <w:pPr>
        <w:rPr>
          <w:rStyle w:val="Hyperlink"/>
          <w:rFonts w:ascii="Arial" w:hAnsi="Arial" w:cs="Arial"/>
        </w:rPr>
      </w:pPr>
    </w:p>
    <w:p w14:paraId="0E7587DB" w14:textId="77777777" w:rsidR="00983D15" w:rsidRPr="00C0421F" w:rsidRDefault="00983D15" w:rsidP="00616347"/>
    <w:p w14:paraId="16F4311A" w14:textId="77777777" w:rsidR="00325304" w:rsidRPr="00E02E1B" w:rsidRDefault="008D0F19" w:rsidP="00616347">
      <w:pPr>
        <w:pStyle w:val="Heading1"/>
      </w:pPr>
      <w:r w:rsidRPr="00E02E1B">
        <w:t>Section F</w:t>
      </w:r>
    </w:p>
    <w:p w14:paraId="310C6DA4" w14:textId="77777777" w:rsidR="00325304" w:rsidRPr="00E02E1B" w:rsidRDefault="00325304" w:rsidP="00616347">
      <w:pPr>
        <w:pStyle w:val="Heading2"/>
      </w:pPr>
      <w:r w:rsidRPr="00E02E1B">
        <w:t>Measuring the energy content of biomethane injected</w:t>
      </w:r>
    </w:p>
    <w:p w14:paraId="44D6FE96" w14:textId="77777777" w:rsidR="00325304" w:rsidRDefault="00325304" w:rsidP="00616347"/>
    <w:p w14:paraId="06F1A610" w14:textId="77777777" w:rsidR="000356F4" w:rsidRPr="000356F4" w:rsidRDefault="000356F4" w:rsidP="00616347">
      <w:pPr>
        <w:pStyle w:val="ListParagraph"/>
        <w:numPr>
          <w:ilvl w:val="0"/>
          <w:numId w:val="7"/>
        </w:numPr>
        <w:rPr>
          <w:rFonts w:ascii="Arial" w:eastAsia="Times New Roman" w:hAnsi="Arial"/>
        </w:rPr>
      </w:pPr>
      <w:r w:rsidRPr="00E02E1B">
        <w:t>Please describe how you will measure the volume and gross calorific value (GCV) of your biomethane:</w:t>
      </w:r>
    </w:p>
    <w:p w14:paraId="7F7C5C45" w14:textId="77777777" w:rsidR="000356F4" w:rsidRDefault="000356F4" w:rsidP="00616347"/>
    <w:p w14:paraId="7026ABAF" w14:textId="3BB950F1" w:rsidR="003F7A64" w:rsidRDefault="003F7A64" w:rsidP="00616347">
      <w:r w:rsidRPr="001A152D">
        <w:object w:dxaOrig="225" w:dyaOrig="225" w14:anchorId="6936A361">
          <v:shape id="_x0000_i1115" type="#_x0000_t75" alt="Give description here:" style="width:429.5pt;height:390.15pt" o:ole="">
            <v:imagedata r:id="rId62" o:title=""/>
          </v:shape>
          <w:control r:id="rId63" w:name="TextBox141112" w:shapeid="_x0000_i1115"/>
        </w:object>
      </w:r>
    </w:p>
    <w:p w14:paraId="71847CA8" w14:textId="3A961C41" w:rsidR="003F7A64" w:rsidRDefault="003F7A64" w:rsidP="00616347">
      <w:r>
        <w:br w:type="page"/>
      </w:r>
    </w:p>
    <w:p w14:paraId="02AF308C" w14:textId="029BE2F9" w:rsidR="000356F4" w:rsidRDefault="000356F4" w:rsidP="00616347">
      <w:pPr>
        <w:pStyle w:val="ListParagraph"/>
        <w:numPr>
          <w:ilvl w:val="0"/>
          <w:numId w:val="7"/>
        </w:numPr>
        <w:rPr>
          <w:rFonts w:ascii="Arial" w:hAnsi="Arial"/>
        </w:rPr>
      </w:pPr>
      <w:r w:rsidRPr="00E02E1B">
        <w:lastRenderedPageBreak/>
        <w:t>Is any</w:t>
      </w:r>
      <w:r w:rsidRPr="000356F4">
        <w:rPr>
          <w:rFonts w:ascii="Arial" w:hAnsi="Arial"/>
        </w:rPr>
        <w:t xml:space="preserve"> </w:t>
      </w:r>
      <w:r w:rsidRPr="00E02E1B">
        <w:t>method of verification of your measurements used? If so, please outline this method below:</w:t>
      </w:r>
    </w:p>
    <w:p w14:paraId="315F1159" w14:textId="77777777" w:rsidR="00D10901" w:rsidRPr="000356F4" w:rsidRDefault="00D10901" w:rsidP="00616347">
      <w:pPr>
        <w:pStyle w:val="ListParagraph"/>
      </w:pPr>
    </w:p>
    <w:p w14:paraId="405D5A38" w14:textId="56691177" w:rsidR="003F7A64" w:rsidRDefault="003F7A64" w:rsidP="00616347">
      <w:pPr>
        <w:pStyle w:val="ListParagraph"/>
      </w:pPr>
      <w:r w:rsidRPr="001A152D">
        <w:object w:dxaOrig="225" w:dyaOrig="225" w14:anchorId="39C11C09">
          <v:shape id="_x0000_i1117" type="#_x0000_t75" alt="Is any method of verification of your measurements used? " style="width:421.1pt;height:207.65pt" o:ole="">
            <v:imagedata r:id="rId64" o:title=""/>
          </v:shape>
          <w:control r:id="rId65" w:name="TextBox4111421713311" w:shapeid="_x0000_i1117"/>
        </w:object>
      </w:r>
    </w:p>
    <w:p w14:paraId="1EBA0E59" w14:textId="77777777" w:rsidR="000356F4" w:rsidRPr="000356F4" w:rsidRDefault="000356F4" w:rsidP="00616347"/>
    <w:p w14:paraId="3CC65E61" w14:textId="77777777" w:rsidR="000356F4" w:rsidRPr="000356F4" w:rsidRDefault="000356F4" w:rsidP="00616347">
      <w:pPr>
        <w:pStyle w:val="ListParagraph"/>
        <w:numPr>
          <w:ilvl w:val="0"/>
          <w:numId w:val="7"/>
        </w:numPr>
        <w:rPr>
          <w:rFonts w:ascii="Arial" w:hAnsi="Arial"/>
        </w:rPr>
      </w:pPr>
      <w:r w:rsidRPr="00E02E1B">
        <w:t>Please</w:t>
      </w:r>
      <w:r>
        <w:rPr>
          <w:rFonts w:ascii="Arial" w:hAnsi="Arial"/>
        </w:rPr>
        <w:t xml:space="preserve"> </w:t>
      </w:r>
      <w:r w:rsidRPr="00E02E1B">
        <w:t>complete the table directly below regarding your meters:</w:t>
      </w:r>
    </w:p>
    <w:p w14:paraId="211F8436" w14:textId="77777777" w:rsidR="000356F4" w:rsidRDefault="000356F4" w:rsidP="00616347"/>
    <w:tbl>
      <w:tblPr>
        <w:tblStyle w:val="TableGrid"/>
        <w:tblW w:w="10343" w:type="dxa"/>
        <w:tblLook w:val="04A0" w:firstRow="1" w:lastRow="0" w:firstColumn="1" w:lastColumn="0" w:noHBand="0" w:noVBand="1"/>
      </w:tblPr>
      <w:tblGrid>
        <w:gridCol w:w="3667"/>
        <w:gridCol w:w="1978"/>
        <w:gridCol w:w="3250"/>
        <w:gridCol w:w="1448"/>
      </w:tblGrid>
      <w:tr w:rsidR="009563C0" w:rsidRPr="002926A1" w14:paraId="6E66E128" w14:textId="7E852B39" w:rsidTr="009563C0">
        <w:trPr>
          <w:trHeight w:val="837"/>
        </w:trPr>
        <w:tc>
          <w:tcPr>
            <w:tcW w:w="3667" w:type="dxa"/>
            <w:shd w:val="clear" w:color="auto" w:fill="F2F2F2" w:themeFill="background1" w:themeFillShade="F2"/>
            <w:vAlign w:val="center"/>
          </w:tcPr>
          <w:p w14:paraId="511FBE58" w14:textId="77777777" w:rsidR="00D10901" w:rsidRPr="00E02E1B" w:rsidRDefault="00D10901" w:rsidP="00616347">
            <w:r w:rsidRPr="00E02E1B">
              <w:t>Type of meter</w:t>
            </w:r>
          </w:p>
          <w:p w14:paraId="49D60EAF" w14:textId="5DF2FB3A" w:rsidR="00D10901" w:rsidRPr="00E02E1B" w:rsidRDefault="00D10901" w:rsidP="00616347">
            <w:r w:rsidRPr="00E02E1B">
              <w:t>(make, model, volume/mass)</w:t>
            </w:r>
          </w:p>
        </w:tc>
        <w:tc>
          <w:tcPr>
            <w:tcW w:w="1978" w:type="dxa"/>
            <w:shd w:val="clear" w:color="auto" w:fill="F2F2F2" w:themeFill="background1" w:themeFillShade="F2"/>
            <w:vAlign w:val="center"/>
          </w:tcPr>
          <w:p w14:paraId="33FE2BD0" w14:textId="77777777" w:rsidR="00D10901" w:rsidRPr="00E02E1B" w:rsidRDefault="00D10901" w:rsidP="00616347">
            <w:r w:rsidRPr="00E02E1B">
              <w:t>Opening meter reading</w:t>
            </w:r>
          </w:p>
        </w:tc>
        <w:tc>
          <w:tcPr>
            <w:tcW w:w="3250" w:type="dxa"/>
            <w:shd w:val="clear" w:color="auto" w:fill="F2F2F2" w:themeFill="background1" w:themeFillShade="F2"/>
            <w:vAlign w:val="center"/>
          </w:tcPr>
          <w:p w14:paraId="38E3950B" w14:textId="77777777" w:rsidR="00D10901" w:rsidRPr="00E02E1B" w:rsidRDefault="00D10901" w:rsidP="00616347">
            <w:r w:rsidRPr="00E02E1B">
              <w:t>Date meter reading taken</w:t>
            </w:r>
          </w:p>
          <w:p w14:paraId="0DD98F9B" w14:textId="77777777" w:rsidR="00D10901" w:rsidRPr="00E02E1B" w:rsidRDefault="00D10901" w:rsidP="00616347">
            <w:r w:rsidRPr="00E02E1B">
              <w:t>(dd/mm/yyyy)</w:t>
            </w:r>
          </w:p>
        </w:tc>
        <w:tc>
          <w:tcPr>
            <w:tcW w:w="1448" w:type="dxa"/>
            <w:shd w:val="clear" w:color="auto" w:fill="F2F2F2" w:themeFill="background1" w:themeFillShade="F2"/>
            <w:vAlign w:val="center"/>
          </w:tcPr>
          <w:p w14:paraId="55D816CD" w14:textId="431FEDE3" w:rsidR="00D10901" w:rsidRPr="00E02E1B" w:rsidRDefault="00D10901" w:rsidP="00616347">
            <w:r w:rsidRPr="00E02E1B">
              <w:t>Serial number</w:t>
            </w:r>
          </w:p>
        </w:tc>
      </w:tr>
      <w:tr w:rsidR="009563C0" w14:paraId="0BD03068" w14:textId="5DEFA24B" w:rsidTr="009563C0">
        <w:tc>
          <w:tcPr>
            <w:tcW w:w="3667" w:type="dxa"/>
          </w:tcPr>
          <w:p w14:paraId="7BD8B00B" w14:textId="77777777" w:rsidR="00D10901" w:rsidRDefault="00D10901" w:rsidP="00616347"/>
        </w:tc>
        <w:tc>
          <w:tcPr>
            <w:tcW w:w="1978" w:type="dxa"/>
          </w:tcPr>
          <w:p w14:paraId="42E68138" w14:textId="77777777" w:rsidR="00D10901" w:rsidRDefault="00D10901" w:rsidP="00616347"/>
        </w:tc>
        <w:tc>
          <w:tcPr>
            <w:tcW w:w="3250" w:type="dxa"/>
          </w:tcPr>
          <w:p w14:paraId="1FF8187D" w14:textId="77777777" w:rsidR="00D10901" w:rsidRDefault="00D10901" w:rsidP="00616347"/>
        </w:tc>
        <w:tc>
          <w:tcPr>
            <w:tcW w:w="1448" w:type="dxa"/>
          </w:tcPr>
          <w:p w14:paraId="4D31FFB2" w14:textId="77777777" w:rsidR="00D10901" w:rsidRDefault="00D10901" w:rsidP="00616347"/>
        </w:tc>
      </w:tr>
      <w:tr w:rsidR="009563C0" w14:paraId="64943AF5" w14:textId="122B3173" w:rsidTr="009563C0">
        <w:tc>
          <w:tcPr>
            <w:tcW w:w="3667" w:type="dxa"/>
          </w:tcPr>
          <w:p w14:paraId="4CDDB3B6" w14:textId="77777777" w:rsidR="00D10901" w:rsidRDefault="00D10901" w:rsidP="00616347"/>
        </w:tc>
        <w:tc>
          <w:tcPr>
            <w:tcW w:w="1978" w:type="dxa"/>
          </w:tcPr>
          <w:p w14:paraId="70443437" w14:textId="77777777" w:rsidR="00D10901" w:rsidRDefault="00D10901" w:rsidP="00616347"/>
        </w:tc>
        <w:tc>
          <w:tcPr>
            <w:tcW w:w="3250" w:type="dxa"/>
          </w:tcPr>
          <w:p w14:paraId="03941FCA" w14:textId="77777777" w:rsidR="00D10901" w:rsidRDefault="00D10901" w:rsidP="00616347"/>
        </w:tc>
        <w:tc>
          <w:tcPr>
            <w:tcW w:w="1448" w:type="dxa"/>
          </w:tcPr>
          <w:p w14:paraId="1E14BDD4" w14:textId="77777777" w:rsidR="00D10901" w:rsidRDefault="00D10901" w:rsidP="00616347"/>
        </w:tc>
      </w:tr>
    </w:tbl>
    <w:p w14:paraId="513E5B9F" w14:textId="77777777" w:rsidR="000356F4" w:rsidRDefault="000356F4" w:rsidP="00616347"/>
    <w:p w14:paraId="234E9A57" w14:textId="63B43711" w:rsidR="007E39BE" w:rsidRDefault="007E39BE" w:rsidP="00616347">
      <w:pPr>
        <w:pStyle w:val="ListParagraph"/>
        <w:numPr>
          <w:ilvl w:val="0"/>
          <w:numId w:val="7"/>
        </w:numPr>
        <w:rPr>
          <w:rFonts w:ascii="Arial" w:hAnsi="Arial"/>
        </w:rPr>
      </w:pPr>
      <w:r w:rsidRPr="00E02E1B">
        <w:t>Is any method of</w:t>
      </w:r>
      <w:r w:rsidRPr="000356F4">
        <w:rPr>
          <w:rFonts w:ascii="Arial" w:hAnsi="Arial"/>
        </w:rPr>
        <w:t xml:space="preserve"> </w:t>
      </w:r>
      <w:r w:rsidRPr="00E02E1B">
        <w:t xml:space="preserve">verification of the measurements listed in </w:t>
      </w:r>
      <w:r w:rsidR="00EE2D6C" w:rsidRPr="00E02E1B">
        <w:rPr>
          <w:b/>
        </w:rPr>
        <w:t>F.3</w:t>
      </w:r>
      <w:r w:rsidRPr="00E02E1B">
        <w:rPr>
          <w:b/>
        </w:rPr>
        <w:t xml:space="preserve"> </w:t>
      </w:r>
      <w:r w:rsidRPr="00E02E1B">
        <w:t>used? If so, please provide details of such methods. If you are using a volume flow meter, please provide details of how you will provide readings at standard temperature and pressure.</w:t>
      </w:r>
      <w:r>
        <w:rPr>
          <w:rFonts w:ascii="Arial" w:hAnsi="Arial"/>
        </w:rPr>
        <w:t xml:space="preserve"> </w:t>
      </w:r>
    </w:p>
    <w:p w14:paraId="1983C81C" w14:textId="77777777" w:rsidR="007E39BE" w:rsidRPr="007E39BE" w:rsidRDefault="007E39BE" w:rsidP="00616347"/>
    <w:p w14:paraId="6FA09F1A" w14:textId="1C5C1000" w:rsidR="00325304" w:rsidRDefault="003F7A64" w:rsidP="00616347">
      <w:pPr>
        <w:pStyle w:val="ListParagraph"/>
      </w:pPr>
      <w:r w:rsidRPr="001A152D">
        <w:object w:dxaOrig="225" w:dyaOrig="225" w14:anchorId="596CFCFD">
          <v:shape id="_x0000_i1119" type="#_x0000_t75" alt="Provide details of such methods here:" style="width:421.1pt;height:207.65pt" o:ole="">
            <v:imagedata r:id="rId66" o:title=""/>
          </v:shape>
          <w:control r:id="rId67" w:name="TextBox4111421713312" w:shapeid="_x0000_i1119"/>
        </w:object>
      </w:r>
      <w:r w:rsidR="00325304">
        <w:br w:type="page"/>
      </w:r>
    </w:p>
    <w:p w14:paraId="0004ACD9" w14:textId="77777777" w:rsidR="00325304" w:rsidRPr="00E02E1B" w:rsidRDefault="008D0F19" w:rsidP="00616347">
      <w:pPr>
        <w:pStyle w:val="Heading1"/>
      </w:pPr>
      <w:r w:rsidRPr="00E02E1B">
        <w:lastRenderedPageBreak/>
        <w:t>Section G</w:t>
      </w:r>
    </w:p>
    <w:p w14:paraId="4E67B2CF" w14:textId="77777777" w:rsidR="00325304" w:rsidRPr="00E02E1B" w:rsidRDefault="00325304" w:rsidP="00616347">
      <w:pPr>
        <w:pStyle w:val="Heading2"/>
      </w:pPr>
      <w:r w:rsidRPr="00E02E1B">
        <w:t>Measuring the energy content of propane</w:t>
      </w:r>
    </w:p>
    <w:p w14:paraId="7B438EF5" w14:textId="77777777" w:rsidR="001862D3" w:rsidRDefault="001862D3" w:rsidP="00616347"/>
    <w:p w14:paraId="69D039F3" w14:textId="77777777" w:rsidR="00325304" w:rsidRDefault="00325304" w:rsidP="00616347"/>
    <w:p w14:paraId="744BFD4F" w14:textId="77777777" w:rsidR="000356F4" w:rsidRPr="007E39BE" w:rsidRDefault="007E39BE" w:rsidP="00616347">
      <w:pPr>
        <w:pStyle w:val="ListParagraph"/>
        <w:numPr>
          <w:ilvl w:val="0"/>
          <w:numId w:val="8"/>
        </w:numPr>
        <w:rPr>
          <w:rFonts w:ascii="Arial" w:eastAsia="Times New Roman" w:hAnsi="Arial"/>
        </w:rPr>
      </w:pPr>
      <w:r w:rsidRPr="00E02E1B">
        <w:t>Are</w:t>
      </w:r>
      <w:r>
        <w:rPr>
          <w:rFonts w:ascii="Arial" w:hAnsi="Arial"/>
        </w:rPr>
        <w:t xml:space="preserve"> </w:t>
      </w:r>
      <w:r w:rsidRPr="00E02E1B">
        <w:t>you adding propane?</w:t>
      </w:r>
    </w:p>
    <w:p w14:paraId="2241BE55" w14:textId="77777777" w:rsidR="007E39BE" w:rsidRDefault="007E39BE" w:rsidP="00616347"/>
    <w:p w14:paraId="4F2F7574" w14:textId="77777777" w:rsidR="007E39BE" w:rsidRPr="00E02E1B" w:rsidRDefault="00A23274" w:rsidP="00616347">
      <w:sdt>
        <w:sdtPr>
          <w:id w:val="-771558156"/>
          <w14:checkbox>
            <w14:checked w14:val="0"/>
            <w14:checkedState w14:val="2612" w14:font="MS Gothic"/>
            <w14:uncheckedState w14:val="2610" w14:font="MS Gothic"/>
          </w14:checkbox>
        </w:sdtPr>
        <w:sdtEndPr/>
        <w:sdtContent>
          <w:r w:rsidR="007E1D00" w:rsidRPr="00E02E1B">
            <w:rPr>
              <w:rFonts w:ascii="Segoe UI Symbol" w:eastAsia="MS Gothic" w:hAnsi="Segoe UI Symbol" w:cs="Segoe UI Symbol"/>
            </w:rPr>
            <w:t>☐</w:t>
          </w:r>
        </w:sdtContent>
      </w:sdt>
      <w:r w:rsidR="007E1D00" w:rsidRPr="00E02E1B">
        <w:t xml:space="preserve"> Yes</w:t>
      </w:r>
      <w:r w:rsidR="007E1D00" w:rsidRPr="00E02E1B">
        <w:tab/>
      </w:r>
      <w:r w:rsidR="007E1D00" w:rsidRPr="00E02E1B">
        <w:tab/>
      </w:r>
      <w:r w:rsidR="007E1D00" w:rsidRPr="00015DDB">
        <w:t>[go to question G2]</w:t>
      </w:r>
    </w:p>
    <w:p w14:paraId="6AB9D448" w14:textId="3AA6467D" w:rsidR="007E1D00" w:rsidRPr="00E02E1B" w:rsidRDefault="00A23274" w:rsidP="00616347">
      <w:pPr>
        <w:rPr>
          <w:color w:val="7F7F7F" w:themeColor="text1" w:themeTint="80"/>
        </w:rPr>
      </w:pPr>
      <w:sdt>
        <w:sdtPr>
          <w:id w:val="-1979755492"/>
          <w14:checkbox>
            <w14:checked w14:val="0"/>
            <w14:checkedState w14:val="2612" w14:font="MS Gothic"/>
            <w14:uncheckedState w14:val="2610" w14:font="MS Gothic"/>
          </w14:checkbox>
        </w:sdtPr>
        <w:sdtEndPr/>
        <w:sdtContent>
          <w:r w:rsidR="007E1D00" w:rsidRPr="00E02E1B">
            <w:rPr>
              <w:rFonts w:ascii="Segoe UI Symbol" w:eastAsia="MS Gothic" w:hAnsi="Segoe UI Symbol" w:cs="Segoe UI Symbol"/>
            </w:rPr>
            <w:t>☐</w:t>
          </w:r>
        </w:sdtContent>
      </w:sdt>
      <w:r w:rsidR="007E1D00" w:rsidRPr="00E02E1B">
        <w:t xml:space="preserve"> No</w:t>
      </w:r>
      <w:r w:rsidR="007E1D00" w:rsidRPr="00E02E1B">
        <w:tab/>
      </w:r>
      <w:r w:rsidR="007E1D00" w:rsidRPr="00E02E1B">
        <w:tab/>
      </w:r>
      <w:r w:rsidR="007E1D00" w:rsidRPr="00015DDB">
        <w:t xml:space="preserve">[go to section </w:t>
      </w:r>
      <w:r w:rsidR="00EE2D6C" w:rsidRPr="00015DDB">
        <w:t>H</w:t>
      </w:r>
      <w:r w:rsidR="007E1D00" w:rsidRPr="00015DDB">
        <w:t>]</w:t>
      </w:r>
    </w:p>
    <w:p w14:paraId="7611B2A2" w14:textId="77777777" w:rsidR="000356F4" w:rsidRDefault="000356F4" w:rsidP="00616347"/>
    <w:p w14:paraId="1FFEE0F2" w14:textId="77777777" w:rsidR="000356F4" w:rsidRDefault="000356F4" w:rsidP="00616347"/>
    <w:p w14:paraId="10087391" w14:textId="77777777" w:rsidR="000356F4" w:rsidRPr="000356F4" w:rsidRDefault="000356F4" w:rsidP="00616347">
      <w:pPr>
        <w:rPr>
          <w:rFonts w:eastAsia="Times New Roman"/>
        </w:rPr>
      </w:pPr>
      <w:r w:rsidRPr="000356F4">
        <w:t xml:space="preserve"> </w:t>
      </w:r>
    </w:p>
    <w:p w14:paraId="2F463860" w14:textId="77777777" w:rsidR="000356F4" w:rsidRDefault="000356F4" w:rsidP="00616347">
      <w:pPr>
        <w:pStyle w:val="ListParagraph"/>
        <w:numPr>
          <w:ilvl w:val="0"/>
          <w:numId w:val="8"/>
        </w:numPr>
        <w:rPr>
          <w:rFonts w:ascii="Arial" w:hAnsi="Arial"/>
        </w:rPr>
      </w:pPr>
      <w:r w:rsidRPr="00E02E1B">
        <w:t>How</w:t>
      </w:r>
      <w:r>
        <w:rPr>
          <w:rFonts w:ascii="Arial" w:hAnsi="Arial"/>
        </w:rPr>
        <w:t xml:space="preserve"> </w:t>
      </w:r>
      <w:r w:rsidRPr="00E02E1B">
        <w:t>often</w:t>
      </w:r>
      <w:r>
        <w:rPr>
          <w:rFonts w:ascii="Arial" w:hAnsi="Arial"/>
        </w:rPr>
        <w:t xml:space="preserve"> </w:t>
      </w:r>
      <w:r w:rsidRPr="00E02E1B">
        <w:t>or</w:t>
      </w:r>
      <w:r>
        <w:rPr>
          <w:rFonts w:ascii="Arial" w:hAnsi="Arial"/>
        </w:rPr>
        <w:t xml:space="preserve"> </w:t>
      </w:r>
      <w:r w:rsidRPr="00E02E1B">
        <w:t xml:space="preserve">over what time period will </w:t>
      </w:r>
      <w:r w:rsidR="007E1D00" w:rsidRPr="00E02E1B">
        <w:t>the propane be measured</w:t>
      </w:r>
      <w:r w:rsidRPr="00E02E1B">
        <w:t>?</w:t>
      </w:r>
    </w:p>
    <w:p w14:paraId="33ED8548" w14:textId="77777777" w:rsidR="000356F4" w:rsidRPr="000356F4" w:rsidRDefault="000356F4" w:rsidP="00616347">
      <w:pPr>
        <w:pStyle w:val="ListParagraph"/>
      </w:pPr>
    </w:p>
    <w:p w14:paraId="1B96FE7B" w14:textId="07819703" w:rsidR="003F7A64" w:rsidRDefault="003F7A64" w:rsidP="00616347">
      <w:pPr>
        <w:pStyle w:val="ListParagraph"/>
      </w:pPr>
      <w:r w:rsidRPr="001A152D">
        <w:object w:dxaOrig="225" w:dyaOrig="225" w14:anchorId="4BF1F028">
          <v:shape id="_x0000_i1121" type="#_x0000_t75" alt="Enter time period here:&#10;&#10;" style="width:421.1pt;height:207.65pt" o:ole="">
            <v:imagedata r:id="rId64" o:title=""/>
          </v:shape>
          <w:control r:id="rId68" w:name="TextBox4111421713313" w:shapeid="_x0000_i1121"/>
        </w:object>
      </w:r>
    </w:p>
    <w:p w14:paraId="4D093615" w14:textId="77777777" w:rsidR="00325304" w:rsidRDefault="00325304" w:rsidP="00616347"/>
    <w:p w14:paraId="756C9167" w14:textId="77777777" w:rsidR="00325304" w:rsidRDefault="00325304" w:rsidP="00616347"/>
    <w:p w14:paraId="61130B16" w14:textId="77777777" w:rsidR="007E1D00" w:rsidRDefault="007E1D00" w:rsidP="00616347">
      <w:pPr>
        <w:pStyle w:val="ListParagraph"/>
        <w:numPr>
          <w:ilvl w:val="0"/>
          <w:numId w:val="8"/>
        </w:numPr>
        <w:rPr>
          <w:rFonts w:ascii="Arial" w:hAnsi="Arial"/>
        </w:rPr>
      </w:pPr>
      <w:r w:rsidRPr="00E02E1B">
        <w:t>How do you intend to demonstrate</w:t>
      </w:r>
      <w:r>
        <w:rPr>
          <w:rFonts w:ascii="Arial" w:hAnsi="Arial"/>
        </w:rPr>
        <w:t xml:space="preserve"> </w:t>
      </w:r>
      <w:r w:rsidRPr="00E02E1B">
        <w:t>the gross calorific value (GCV) of propane?</w:t>
      </w:r>
    </w:p>
    <w:p w14:paraId="329D2FC6" w14:textId="77777777" w:rsidR="007E1D00" w:rsidRDefault="007E1D00" w:rsidP="00616347"/>
    <w:p w14:paraId="714BE777" w14:textId="0846D578" w:rsidR="007E1D00" w:rsidRDefault="003F7A64" w:rsidP="00616347">
      <w:pPr>
        <w:pStyle w:val="ListParagraph"/>
      </w:pPr>
      <w:r w:rsidRPr="001A152D">
        <w:object w:dxaOrig="225" w:dyaOrig="225" w14:anchorId="6FD52EB0">
          <v:shape id="_x0000_i1123" type="#_x0000_t75" alt="Explain method here:" style="width:421.1pt;height:207.65pt" o:ole="">
            <v:imagedata r:id="rId66" o:title=""/>
          </v:shape>
          <w:control r:id="rId69" w:name="TextBox4111421713314" w:shapeid="_x0000_i1123"/>
        </w:object>
      </w:r>
    </w:p>
    <w:p w14:paraId="07FBA28A" w14:textId="77777777" w:rsidR="007E1D00" w:rsidRDefault="007E1D00" w:rsidP="00616347">
      <w:r>
        <w:br w:type="page"/>
      </w:r>
    </w:p>
    <w:p w14:paraId="5B974799" w14:textId="77777777" w:rsidR="007E1D00" w:rsidRDefault="007E1D00" w:rsidP="00616347"/>
    <w:p w14:paraId="55A28CA7" w14:textId="77777777" w:rsidR="007E1D00" w:rsidRPr="007E1D00" w:rsidRDefault="007E1D00" w:rsidP="00616347"/>
    <w:p w14:paraId="57FAB4DD" w14:textId="77777777" w:rsidR="007E1D00" w:rsidRDefault="007E1D00" w:rsidP="00616347">
      <w:pPr>
        <w:pStyle w:val="ListParagraph"/>
        <w:numPr>
          <w:ilvl w:val="0"/>
          <w:numId w:val="8"/>
        </w:numPr>
        <w:rPr>
          <w:rFonts w:ascii="Arial" w:hAnsi="Arial"/>
        </w:rPr>
      </w:pPr>
      <w:r w:rsidRPr="00C82CBA">
        <w:t>Please</w:t>
      </w:r>
      <w:r>
        <w:rPr>
          <w:rFonts w:ascii="Arial" w:hAnsi="Arial"/>
        </w:rPr>
        <w:t xml:space="preserve"> </w:t>
      </w:r>
      <w:r w:rsidRPr="00C82CBA">
        <w:t>complete</w:t>
      </w:r>
      <w:r>
        <w:rPr>
          <w:rFonts w:ascii="Arial" w:hAnsi="Arial"/>
        </w:rPr>
        <w:t xml:space="preserve"> </w:t>
      </w:r>
      <w:r w:rsidRPr="00C82CBA">
        <w:t>the</w:t>
      </w:r>
      <w:r>
        <w:rPr>
          <w:rFonts w:ascii="Arial" w:hAnsi="Arial"/>
        </w:rPr>
        <w:t xml:space="preserve"> </w:t>
      </w:r>
      <w:r w:rsidRPr="00C82CBA">
        <w:t>table below regarding your meters:</w:t>
      </w:r>
    </w:p>
    <w:p w14:paraId="47F96617" w14:textId="77777777" w:rsidR="007E1D00" w:rsidRDefault="007E1D00" w:rsidP="00616347"/>
    <w:tbl>
      <w:tblPr>
        <w:tblStyle w:val="TableGrid"/>
        <w:tblW w:w="10048" w:type="dxa"/>
        <w:jc w:val="center"/>
        <w:tblLook w:val="04A0" w:firstRow="1" w:lastRow="0" w:firstColumn="1" w:lastColumn="0" w:noHBand="0" w:noVBand="1"/>
      </w:tblPr>
      <w:tblGrid>
        <w:gridCol w:w="3386"/>
        <w:gridCol w:w="1985"/>
        <w:gridCol w:w="3260"/>
        <w:gridCol w:w="1417"/>
      </w:tblGrid>
      <w:tr w:rsidR="009563C0" w:rsidRPr="000356F4" w14:paraId="1C6EDBEA" w14:textId="415D7D56" w:rsidTr="009563C0">
        <w:trPr>
          <w:trHeight w:val="837"/>
          <w:jc w:val="center"/>
        </w:trPr>
        <w:tc>
          <w:tcPr>
            <w:tcW w:w="3386" w:type="dxa"/>
            <w:shd w:val="clear" w:color="auto" w:fill="F2F2F2" w:themeFill="background1" w:themeFillShade="F2"/>
            <w:vAlign w:val="center"/>
          </w:tcPr>
          <w:p w14:paraId="45CE5819" w14:textId="5196C1E0" w:rsidR="009563C0" w:rsidRPr="00C82CBA" w:rsidRDefault="009563C0" w:rsidP="00616347">
            <w:r w:rsidRPr="00C82CBA">
              <w:t>Type of meter</w:t>
            </w:r>
          </w:p>
          <w:p w14:paraId="18168576" w14:textId="77777777" w:rsidR="009563C0" w:rsidRPr="00C82CBA" w:rsidRDefault="009563C0" w:rsidP="00616347">
            <w:r w:rsidRPr="00C82CBA">
              <w:t>(make, model, volume/mass)</w:t>
            </w:r>
          </w:p>
        </w:tc>
        <w:tc>
          <w:tcPr>
            <w:tcW w:w="1985" w:type="dxa"/>
            <w:shd w:val="clear" w:color="auto" w:fill="F2F2F2" w:themeFill="background1" w:themeFillShade="F2"/>
            <w:vAlign w:val="center"/>
          </w:tcPr>
          <w:p w14:paraId="330AB332" w14:textId="77777777" w:rsidR="009563C0" w:rsidRPr="00C82CBA" w:rsidRDefault="009563C0" w:rsidP="00616347">
            <w:r w:rsidRPr="00C82CBA">
              <w:t>Opening meter reading</w:t>
            </w:r>
          </w:p>
        </w:tc>
        <w:tc>
          <w:tcPr>
            <w:tcW w:w="3260" w:type="dxa"/>
            <w:shd w:val="clear" w:color="auto" w:fill="F2F2F2" w:themeFill="background1" w:themeFillShade="F2"/>
            <w:vAlign w:val="center"/>
          </w:tcPr>
          <w:p w14:paraId="3C8948E6" w14:textId="77777777" w:rsidR="009563C0" w:rsidRPr="00C82CBA" w:rsidRDefault="009563C0" w:rsidP="00616347">
            <w:r w:rsidRPr="00C82CBA">
              <w:t>Date meter reading taken</w:t>
            </w:r>
          </w:p>
          <w:p w14:paraId="79BE812F" w14:textId="77777777" w:rsidR="009563C0" w:rsidRPr="00C82CBA" w:rsidRDefault="009563C0" w:rsidP="00616347">
            <w:r w:rsidRPr="00C82CBA">
              <w:t>(dd/mm/yyyy)</w:t>
            </w:r>
          </w:p>
        </w:tc>
        <w:tc>
          <w:tcPr>
            <w:tcW w:w="1417" w:type="dxa"/>
            <w:shd w:val="clear" w:color="auto" w:fill="F2F2F2" w:themeFill="background1" w:themeFillShade="F2"/>
            <w:vAlign w:val="center"/>
          </w:tcPr>
          <w:p w14:paraId="3A9E2A21" w14:textId="24873E2D" w:rsidR="009563C0" w:rsidRPr="00C82CBA" w:rsidRDefault="009563C0" w:rsidP="00616347">
            <w:r w:rsidRPr="00C82CBA">
              <w:t>Serial number</w:t>
            </w:r>
          </w:p>
        </w:tc>
      </w:tr>
      <w:tr w:rsidR="009563C0" w14:paraId="0BA25230" w14:textId="60C2FE51" w:rsidTr="009563C0">
        <w:trPr>
          <w:jc w:val="center"/>
        </w:trPr>
        <w:tc>
          <w:tcPr>
            <w:tcW w:w="3386" w:type="dxa"/>
          </w:tcPr>
          <w:p w14:paraId="63F772F4" w14:textId="77777777" w:rsidR="009563C0" w:rsidRDefault="009563C0" w:rsidP="00616347"/>
        </w:tc>
        <w:tc>
          <w:tcPr>
            <w:tcW w:w="1985" w:type="dxa"/>
          </w:tcPr>
          <w:p w14:paraId="2701D767" w14:textId="77777777" w:rsidR="009563C0" w:rsidRDefault="009563C0" w:rsidP="00616347"/>
        </w:tc>
        <w:tc>
          <w:tcPr>
            <w:tcW w:w="3260" w:type="dxa"/>
          </w:tcPr>
          <w:p w14:paraId="0CB15F51" w14:textId="77777777" w:rsidR="009563C0" w:rsidRDefault="009563C0" w:rsidP="00616347"/>
        </w:tc>
        <w:tc>
          <w:tcPr>
            <w:tcW w:w="1417" w:type="dxa"/>
          </w:tcPr>
          <w:p w14:paraId="33A34A76" w14:textId="77777777" w:rsidR="009563C0" w:rsidRDefault="009563C0" w:rsidP="00616347"/>
        </w:tc>
      </w:tr>
      <w:tr w:rsidR="009563C0" w14:paraId="1FBABE06" w14:textId="1A6C4CF6" w:rsidTr="009563C0">
        <w:trPr>
          <w:jc w:val="center"/>
        </w:trPr>
        <w:tc>
          <w:tcPr>
            <w:tcW w:w="3386" w:type="dxa"/>
          </w:tcPr>
          <w:p w14:paraId="6D37B1E8" w14:textId="77777777" w:rsidR="009563C0" w:rsidRDefault="009563C0" w:rsidP="00616347"/>
        </w:tc>
        <w:tc>
          <w:tcPr>
            <w:tcW w:w="1985" w:type="dxa"/>
          </w:tcPr>
          <w:p w14:paraId="0CB11383" w14:textId="77777777" w:rsidR="009563C0" w:rsidRDefault="009563C0" w:rsidP="00616347"/>
        </w:tc>
        <w:tc>
          <w:tcPr>
            <w:tcW w:w="3260" w:type="dxa"/>
          </w:tcPr>
          <w:p w14:paraId="00463062" w14:textId="77777777" w:rsidR="009563C0" w:rsidRDefault="009563C0" w:rsidP="00616347"/>
        </w:tc>
        <w:tc>
          <w:tcPr>
            <w:tcW w:w="1417" w:type="dxa"/>
          </w:tcPr>
          <w:p w14:paraId="47D146C5" w14:textId="77777777" w:rsidR="009563C0" w:rsidRDefault="009563C0" w:rsidP="00616347"/>
        </w:tc>
      </w:tr>
    </w:tbl>
    <w:p w14:paraId="2E0241D5" w14:textId="18C181F6" w:rsidR="007E1D00" w:rsidRDefault="007E1D00" w:rsidP="00616347"/>
    <w:p w14:paraId="52A3831F" w14:textId="77777777" w:rsidR="009563C0" w:rsidRDefault="009563C0" w:rsidP="00616347"/>
    <w:p w14:paraId="27A44213" w14:textId="0199DC5A" w:rsidR="007E1D00" w:rsidRDefault="007E1D00" w:rsidP="00616347">
      <w:pPr>
        <w:pStyle w:val="ListParagraph"/>
        <w:numPr>
          <w:ilvl w:val="0"/>
          <w:numId w:val="8"/>
        </w:numPr>
        <w:rPr>
          <w:rFonts w:ascii="Arial" w:hAnsi="Arial"/>
        </w:rPr>
      </w:pPr>
      <w:r w:rsidRPr="00C82CBA">
        <w:t>I</w:t>
      </w:r>
      <w:r w:rsidR="006A20E0" w:rsidRPr="00C82CBA">
        <w:t>s</w:t>
      </w:r>
      <w:r w:rsidRPr="00C82CBA">
        <w:t xml:space="preserve"> any method of verification of the measurements</w:t>
      </w:r>
      <w:r>
        <w:rPr>
          <w:rFonts w:ascii="Arial" w:hAnsi="Arial"/>
        </w:rPr>
        <w:t xml:space="preserve"> </w:t>
      </w:r>
      <w:r w:rsidRPr="00C82CBA">
        <w:t xml:space="preserve">listed in </w:t>
      </w:r>
      <w:r w:rsidR="005D1E09" w:rsidRPr="00C82CBA">
        <w:rPr>
          <w:b/>
        </w:rPr>
        <w:t xml:space="preserve">G.4 </w:t>
      </w:r>
      <w:r w:rsidR="005D1E09" w:rsidRPr="00C82CBA">
        <w:rPr>
          <w:bCs/>
        </w:rPr>
        <w:t>used</w:t>
      </w:r>
      <w:r w:rsidRPr="00C82CBA">
        <w:t xml:space="preserve">? If so, please provide details of such methods. If you are using a volume flow </w:t>
      </w:r>
      <w:r w:rsidR="004D23E8" w:rsidRPr="00C82CBA">
        <w:t>meter,</w:t>
      </w:r>
      <w:r w:rsidRPr="00C82CBA">
        <w:t xml:space="preserve"> please provide details of how you will provide readings at standard temperature and pressure.</w:t>
      </w:r>
      <w:r>
        <w:rPr>
          <w:rFonts w:ascii="Arial" w:hAnsi="Arial"/>
        </w:rPr>
        <w:t xml:space="preserve"> </w:t>
      </w:r>
    </w:p>
    <w:p w14:paraId="08B4A335" w14:textId="7BB413C6" w:rsidR="00E10A82" w:rsidRDefault="00E10A82" w:rsidP="00616347"/>
    <w:p w14:paraId="3A4DEA8F" w14:textId="6245D387" w:rsidR="00E10A82" w:rsidRDefault="00E10A82" w:rsidP="00616347">
      <w:r w:rsidRPr="001A152D">
        <w:object w:dxaOrig="225" w:dyaOrig="225" w14:anchorId="130823B1">
          <v:shape id="_x0000_i1125" type="#_x0000_t75" alt="Provide details of such methods here:&#10;" style="width:429.5pt;height:390.15pt" o:ole="">
            <v:imagedata r:id="rId62" o:title=""/>
          </v:shape>
          <w:control r:id="rId70" w:name="TextBox141113" w:shapeid="_x0000_i1125"/>
        </w:object>
      </w:r>
    </w:p>
    <w:p w14:paraId="46677BFB" w14:textId="77777777" w:rsidR="00E10A82" w:rsidRPr="00E10A82" w:rsidRDefault="00E10A82" w:rsidP="00616347"/>
    <w:p w14:paraId="6387A77F" w14:textId="77777777" w:rsidR="00325304" w:rsidRDefault="00325304" w:rsidP="00616347">
      <w:r>
        <w:br w:type="page"/>
      </w:r>
    </w:p>
    <w:p w14:paraId="66318FBF" w14:textId="77777777" w:rsidR="00325304" w:rsidRPr="00C82CBA" w:rsidRDefault="008D0F19" w:rsidP="00616347">
      <w:pPr>
        <w:pStyle w:val="Heading1"/>
      </w:pPr>
      <w:r w:rsidRPr="00C82CBA">
        <w:lastRenderedPageBreak/>
        <w:t>Section H</w:t>
      </w:r>
    </w:p>
    <w:p w14:paraId="16647FB6" w14:textId="77777777" w:rsidR="00325304" w:rsidRPr="00C82CBA" w:rsidRDefault="00325304" w:rsidP="00616347">
      <w:pPr>
        <w:pStyle w:val="Heading2"/>
      </w:pPr>
      <w:r w:rsidRPr="00C82CBA">
        <w:t>Measuring the heat to be deducted</w:t>
      </w:r>
    </w:p>
    <w:p w14:paraId="28841D1F" w14:textId="77777777" w:rsidR="00325304" w:rsidRDefault="00325304" w:rsidP="00616347"/>
    <w:p w14:paraId="6F5DE3FC" w14:textId="77777777" w:rsidR="002926A1" w:rsidRDefault="002926A1" w:rsidP="00616347"/>
    <w:p w14:paraId="00001D75" w14:textId="196666F2" w:rsidR="002926A1" w:rsidRDefault="002926A1" w:rsidP="00616347">
      <w:pPr>
        <w:pStyle w:val="ListParagraph"/>
        <w:numPr>
          <w:ilvl w:val="0"/>
          <w:numId w:val="9"/>
        </w:numPr>
        <w:rPr>
          <w:rFonts w:ascii="Arial" w:hAnsi="Arial"/>
        </w:rPr>
      </w:pPr>
      <w:r w:rsidRPr="00C82CBA">
        <w:t>Where</w:t>
      </w:r>
      <w:r>
        <w:rPr>
          <w:rFonts w:ascii="Arial" w:hAnsi="Arial"/>
        </w:rPr>
        <w:t xml:space="preserve"> </w:t>
      </w:r>
      <w:r w:rsidRPr="00C82CBA">
        <w:t>heat</w:t>
      </w:r>
      <w:r>
        <w:rPr>
          <w:rFonts w:ascii="Arial" w:hAnsi="Arial"/>
        </w:rPr>
        <w:t xml:space="preserve"> </w:t>
      </w:r>
      <w:r w:rsidRPr="00C82CBA">
        <w:t>from an external source is used to produce biomethane, please explain how this heat will be measured:</w:t>
      </w:r>
    </w:p>
    <w:p w14:paraId="1F76BBFE" w14:textId="77777777" w:rsidR="002926A1" w:rsidRDefault="002926A1" w:rsidP="00616347"/>
    <w:p w14:paraId="2916B261" w14:textId="77777777" w:rsidR="002926A1" w:rsidRDefault="002926A1" w:rsidP="00616347"/>
    <w:p w14:paraId="66C5EFDA" w14:textId="77777777" w:rsidR="002926A1" w:rsidRDefault="002926A1" w:rsidP="00616347"/>
    <w:p w14:paraId="4A2A84DE" w14:textId="48846D16" w:rsidR="00E10A82" w:rsidRDefault="00E10A82" w:rsidP="00616347">
      <w:pPr>
        <w:pStyle w:val="ListParagraph"/>
      </w:pPr>
      <w:r w:rsidRPr="001A152D">
        <w:object w:dxaOrig="225" w:dyaOrig="225" w14:anchorId="5C8A8C05">
          <v:shape id="_x0000_i1127" type="#_x0000_t75" alt="Explain how this heat will be measured here:" style="width:421.1pt;height:207.65pt" o:ole="">
            <v:imagedata r:id="rId66" o:title=""/>
          </v:shape>
          <w:control r:id="rId71" w:name="TextBox4111421713315" w:shapeid="_x0000_i1127"/>
        </w:object>
      </w:r>
    </w:p>
    <w:p w14:paraId="65A34437" w14:textId="77777777" w:rsidR="002926A1" w:rsidRDefault="002926A1" w:rsidP="00616347"/>
    <w:p w14:paraId="437CEDE9" w14:textId="77777777" w:rsidR="002926A1" w:rsidRDefault="002926A1" w:rsidP="00616347"/>
    <w:p w14:paraId="2ABFEE1F" w14:textId="2510F6F2" w:rsidR="002926A1" w:rsidRPr="002926A1" w:rsidRDefault="002926A1" w:rsidP="00616347"/>
    <w:p w14:paraId="201ED303" w14:textId="77777777" w:rsidR="002926A1" w:rsidRDefault="002926A1" w:rsidP="00616347">
      <w:pPr>
        <w:pStyle w:val="ListParagraph"/>
        <w:numPr>
          <w:ilvl w:val="0"/>
          <w:numId w:val="9"/>
        </w:numPr>
        <w:rPr>
          <w:rFonts w:ascii="Arial" w:hAnsi="Arial"/>
        </w:rPr>
      </w:pPr>
      <w:r w:rsidRPr="00C82CBA">
        <w:t>Please</w:t>
      </w:r>
      <w:r>
        <w:rPr>
          <w:rFonts w:ascii="Arial" w:hAnsi="Arial"/>
        </w:rPr>
        <w:t xml:space="preserve"> </w:t>
      </w:r>
      <w:r w:rsidRPr="00C82CBA">
        <w:t>complete the table below:</w:t>
      </w:r>
    </w:p>
    <w:p w14:paraId="5991D2F6" w14:textId="77777777" w:rsidR="002926A1" w:rsidRDefault="002926A1" w:rsidP="00616347"/>
    <w:p w14:paraId="4A56FC09" w14:textId="77777777" w:rsidR="002926A1" w:rsidRDefault="002926A1" w:rsidP="00616347"/>
    <w:tbl>
      <w:tblPr>
        <w:tblStyle w:val="TableGrid"/>
        <w:tblW w:w="10627" w:type="dxa"/>
        <w:tblLook w:val="04A0" w:firstRow="1" w:lastRow="0" w:firstColumn="1" w:lastColumn="0" w:noHBand="0" w:noVBand="1"/>
      </w:tblPr>
      <w:tblGrid>
        <w:gridCol w:w="2689"/>
        <w:gridCol w:w="3118"/>
        <w:gridCol w:w="1418"/>
        <w:gridCol w:w="3402"/>
      </w:tblGrid>
      <w:tr w:rsidR="009563C0" w:rsidRPr="002926A1" w14:paraId="5840F687" w14:textId="4F41B0FA" w:rsidTr="009563C0">
        <w:tc>
          <w:tcPr>
            <w:tcW w:w="2689" w:type="dxa"/>
            <w:shd w:val="clear" w:color="auto" w:fill="F2F2F2" w:themeFill="background1" w:themeFillShade="F2"/>
            <w:vAlign w:val="center"/>
          </w:tcPr>
          <w:p w14:paraId="060FC8DA" w14:textId="77777777" w:rsidR="009563C0" w:rsidRPr="00C82CBA" w:rsidRDefault="009563C0" w:rsidP="00616347">
            <w:r w:rsidRPr="00C82CBA">
              <w:t>Opening meter reading</w:t>
            </w:r>
          </w:p>
          <w:p w14:paraId="26991609" w14:textId="77777777" w:rsidR="009563C0" w:rsidRPr="00C82CBA" w:rsidRDefault="009563C0" w:rsidP="00616347">
            <w:r w:rsidRPr="00C82CBA">
              <w:t>(kWth)</w:t>
            </w:r>
          </w:p>
        </w:tc>
        <w:tc>
          <w:tcPr>
            <w:tcW w:w="3118" w:type="dxa"/>
            <w:shd w:val="clear" w:color="auto" w:fill="F2F2F2" w:themeFill="background1" w:themeFillShade="F2"/>
            <w:vAlign w:val="center"/>
          </w:tcPr>
          <w:p w14:paraId="59EF0BA5" w14:textId="77777777" w:rsidR="009563C0" w:rsidRPr="00C82CBA" w:rsidRDefault="009563C0" w:rsidP="00616347">
            <w:r w:rsidRPr="00C82CBA">
              <w:t>Date meter reading taken</w:t>
            </w:r>
          </w:p>
          <w:p w14:paraId="429E9182" w14:textId="77777777" w:rsidR="009563C0" w:rsidRPr="00C82CBA" w:rsidRDefault="009563C0" w:rsidP="00616347">
            <w:r w:rsidRPr="00C82CBA">
              <w:t>(dd/mm/yyyy)</w:t>
            </w:r>
          </w:p>
        </w:tc>
        <w:tc>
          <w:tcPr>
            <w:tcW w:w="1418" w:type="dxa"/>
            <w:shd w:val="clear" w:color="auto" w:fill="F2F2F2" w:themeFill="background1" w:themeFillShade="F2"/>
            <w:vAlign w:val="center"/>
          </w:tcPr>
          <w:p w14:paraId="26B1381D" w14:textId="14E003A8" w:rsidR="009563C0" w:rsidRPr="00C82CBA" w:rsidRDefault="009563C0" w:rsidP="00616347">
            <w:r w:rsidRPr="00C82CBA">
              <w:t>Serial number</w:t>
            </w:r>
          </w:p>
        </w:tc>
        <w:tc>
          <w:tcPr>
            <w:tcW w:w="3402" w:type="dxa"/>
            <w:shd w:val="clear" w:color="auto" w:fill="F2F2F2" w:themeFill="background1" w:themeFillShade="F2"/>
            <w:vAlign w:val="center"/>
          </w:tcPr>
          <w:p w14:paraId="262F3B91" w14:textId="554E92CF" w:rsidR="009563C0" w:rsidRPr="00C82CBA" w:rsidRDefault="009563C0" w:rsidP="00616347">
            <w:r w:rsidRPr="00C82CBA">
              <w:t>What is the meter measuring? (e.g. heat to digester etc.)</w:t>
            </w:r>
          </w:p>
        </w:tc>
      </w:tr>
      <w:tr w:rsidR="009563C0" w14:paraId="5D2A4EB4" w14:textId="7D0CEDDB" w:rsidTr="009563C0">
        <w:tc>
          <w:tcPr>
            <w:tcW w:w="2689" w:type="dxa"/>
          </w:tcPr>
          <w:p w14:paraId="4F3E6BC3" w14:textId="77777777" w:rsidR="009563C0" w:rsidRDefault="009563C0" w:rsidP="00616347"/>
        </w:tc>
        <w:tc>
          <w:tcPr>
            <w:tcW w:w="3118" w:type="dxa"/>
          </w:tcPr>
          <w:p w14:paraId="28B90610" w14:textId="77777777" w:rsidR="009563C0" w:rsidRDefault="009563C0" w:rsidP="00616347"/>
        </w:tc>
        <w:tc>
          <w:tcPr>
            <w:tcW w:w="1418" w:type="dxa"/>
          </w:tcPr>
          <w:p w14:paraId="7C016507" w14:textId="77777777" w:rsidR="009563C0" w:rsidRDefault="009563C0" w:rsidP="00616347"/>
        </w:tc>
        <w:tc>
          <w:tcPr>
            <w:tcW w:w="3402" w:type="dxa"/>
          </w:tcPr>
          <w:p w14:paraId="740DF5FF" w14:textId="77777777" w:rsidR="009563C0" w:rsidRDefault="009563C0" w:rsidP="00616347"/>
        </w:tc>
      </w:tr>
      <w:tr w:rsidR="009563C0" w14:paraId="3033741F" w14:textId="56A33930" w:rsidTr="009563C0">
        <w:tc>
          <w:tcPr>
            <w:tcW w:w="2689" w:type="dxa"/>
          </w:tcPr>
          <w:p w14:paraId="3B1A46C1" w14:textId="77777777" w:rsidR="009563C0" w:rsidRDefault="009563C0" w:rsidP="00616347"/>
        </w:tc>
        <w:tc>
          <w:tcPr>
            <w:tcW w:w="3118" w:type="dxa"/>
          </w:tcPr>
          <w:p w14:paraId="7A191B26" w14:textId="77777777" w:rsidR="009563C0" w:rsidRDefault="009563C0" w:rsidP="00616347"/>
        </w:tc>
        <w:tc>
          <w:tcPr>
            <w:tcW w:w="1418" w:type="dxa"/>
          </w:tcPr>
          <w:p w14:paraId="44D79895" w14:textId="77777777" w:rsidR="009563C0" w:rsidRDefault="009563C0" w:rsidP="00616347"/>
        </w:tc>
        <w:tc>
          <w:tcPr>
            <w:tcW w:w="3402" w:type="dxa"/>
          </w:tcPr>
          <w:p w14:paraId="4ED5C286" w14:textId="77777777" w:rsidR="009563C0" w:rsidRDefault="009563C0" w:rsidP="00616347"/>
        </w:tc>
      </w:tr>
      <w:tr w:rsidR="009563C0" w14:paraId="279ED7A8" w14:textId="79947195" w:rsidTr="009563C0">
        <w:tc>
          <w:tcPr>
            <w:tcW w:w="2689" w:type="dxa"/>
          </w:tcPr>
          <w:p w14:paraId="40FA91B8" w14:textId="77777777" w:rsidR="009563C0" w:rsidRDefault="009563C0" w:rsidP="00616347"/>
        </w:tc>
        <w:tc>
          <w:tcPr>
            <w:tcW w:w="3118" w:type="dxa"/>
          </w:tcPr>
          <w:p w14:paraId="67B50C1E" w14:textId="77777777" w:rsidR="009563C0" w:rsidRDefault="009563C0" w:rsidP="00616347"/>
        </w:tc>
        <w:tc>
          <w:tcPr>
            <w:tcW w:w="1418" w:type="dxa"/>
          </w:tcPr>
          <w:p w14:paraId="4F7654A7" w14:textId="77777777" w:rsidR="009563C0" w:rsidRDefault="009563C0" w:rsidP="00616347"/>
        </w:tc>
        <w:tc>
          <w:tcPr>
            <w:tcW w:w="3402" w:type="dxa"/>
          </w:tcPr>
          <w:p w14:paraId="4ED65857" w14:textId="77777777" w:rsidR="009563C0" w:rsidRDefault="009563C0" w:rsidP="00616347"/>
        </w:tc>
      </w:tr>
    </w:tbl>
    <w:p w14:paraId="51611B20" w14:textId="77777777" w:rsidR="002926A1" w:rsidRPr="002926A1" w:rsidRDefault="002926A1" w:rsidP="00616347"/>
    <w:p w14:paraId="155A6FAC" w14:textId="77777777" w:rsidR="00325304" w:rsidRDefault="00325304" w:rsidP="00616347"/>
    <w:p w14:paraId="497AD32E" w14:textId="77777777" w:rsidR="002926A1" w:rsidRDefault="002926A1" w:rsidP="00616347">
      <w:r>
        <w:br w:type="page"/>
      </w:r>
    </w:p>
    <w:p w14:paraId="0804604F" w14:textId="77777777" w:rsidR="002926A1" w:rsidRPr="00C82CBA" w:rsidRDefault="002926A1" w:rsidP="00616347">
      <w:pPr>
        <w:pStyle w:val="Heading1"/>
      </w:pPr>
      <w:r w:rsidRPr="00C82CBA">
        <w:lastRenderedPageBreak/>
        <w:t>Additional information</w:t>
      </w:r>
    </w:p>
    <w:p w14:paraId="2AEF6CF3" w14:textId="29FD87F4" w:rsidR="002926A1" w:rsidRPr="00616347" w:rsidRDefault="002926A1" w:rsidP="00616347">
      <w:r w:rsidRPr="00616347">
        <w:t>Please use the space below if you need to provide additional information to any of the question</w:t>
      </w:r>
      <w:r w:rsidR="00E0762F" w:rsidRPr="00616347">
        <w:t>s</w:t>
      </w:r>
      <w:r w:rsidRPr="00616347">
        <w:t xml:space="preserve"> in this document</w:t>
      </w:r>
    </w:p>
    <w:p w14:paraId="48314685" w14:textId="6326814E" w:rsidR="00E10A82" w:rsidRDefault="00E10A82" w:rsidP="00616347">
      <w:r w:rsidRPr="001A152D">
        <w:object w:dxaOrig="225" w:dyaOrig="225" w14:anchorId="79C2FB58">
          <v:shape id="_x0000_i1129" type="#_x0000_t75" alt="Additional information can be added here:" style="width:478.9pt;height:619.55pt" o:ole="">
            <v:imagedata r:id="rId72" o:title=""/>
          </v:shape>
          <w:control r:id="rId73" w:name="TextBox63111111113111" w:shapeid="_x0000_i1129"/>
        </w:object>
      </w:r>
    </w:p>
    <w:p w14:paraId="3E336D3C" w14:textId="74F0928E" w:rsidR="00325304" w:rsidRDefault="00325304" w:rsidP="00616347"/>
    <w:p w14:paraId="4C3358FB" w14:textId="2734F367" w:rsidR="00E10A82" w:rsidRDefault="00E10A82" w:rsidP="00616347"/>
    <w:p w14:paraId="356A76B5" w14:textId="120C2375" w:rsidR="00E10A82" w:rsidRDefault="00E10A82" w:rsidP="00616347"/>
    <w:p w14:paraId="0C66D759" w14:textId="7CEAAE66" w:rsidR="00E10A82" w:rsidRDefault="00E10A82" w:rsidP="00616347">
      <w:r w:rsidRPr="001A152D">
        <w:lastRenderedPageBreak/>
        <w:object w:dxaOrig="225" w:dyaOrig="225" w14:anchorId="454BEA43">
          <v:shape id="_x0000_i1131" type="#_x0000_t75" alt="Additional information can be added here:" style="width:478.9pt;height:619.55pt" o:ole="">
            <v:imagedata r:id="rId72" o:title=""/>
          </v:shape>
          <w:control r:id="rId74" w:name="TextBox631111111131111" w:shapeid="_x0000_i1131"/>
        </w:object>
      </w:r>
    </w:p>
    <w:p w14:paraId="76B9070F" w14:textId="77777777" w:rsidR="00E10A82" w:rsidRPr="004851F6" w:rsidRDefault="00E10A82" w:rsidP="00616347"/>
    <w:sectPr w:rsidR="00E10A82" w:rsidRPr="004851F6" w:rsidSect="001862D3">
      <w:pgSz w:w="11906" w:h="16838"/>
      <w:pgMar w:top="709" w:right="1080" w:bottom="567"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A6306" w14:textId="77777777" w:rsidR="00E92495" w:rsidRDefault="00E92495" w:rsidP="00616347">
      <w:r>
        <w:separator/>
      </w:r>
    </w:p>
  </w:endnote>
  <w:endnote w:type="continuationSeparator" w:id="0">
    <w:p w14:paraId="04451296" w14:textId="77777777" w:rsidR="00E92495" w:rsidRDefault="00E92495" w:rsidP="00616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951592"/>
      <w:docPartObj>
        <w:docPartGallery w:val="Page Numbers (Bottom of Page)"/>
        <w:docPartUnique/>
      </w:docPartObj>
    </w:sdtPr>
    <w:sdtEndPr>
      <w:rPr>
        <w:spacing w:val="60"/>
      </w:rPr>
    </w:sdtEndPr>
    <w:sdtContent>
      <w:p w14:paraId="0CE097D1" w14:textId="01DD782C" w:rsidR="00E92495" w:rsidRDefault="00E92495" w:rsidP="00616347">
        <w:pPr>
          <w:pStyle w:val="Footer"/>
        </w:pPr>
        <w:r>
          <w:fldChar w:fldCharType="begin"/>
        </w:r>
        <w:r>
          <w:instrText xml:space="preserve"> PAGE   \* MERGEFORMAT </w:instrText>
        </w:r>
        <w:r>
          <w:fldChar w:fldCharType="separate"/>
        </w:r>
        <w:r>
          <w:rPr>
            <w:noProof/>
          </w:rPr>
          <w:t>20</w:t>
        </w:r>
        <w:r>
          <w:rPr>
            <w:noProof/>
          </w:rPr>
          <w:fldChar w:fldCharType="end"/>
        </w:r>
        <w:r>
          <w:t xml:space="preserve"> | </w:t>
        </w:r>
        <w:r w:rsidRPr="00015DDB">
          <w:rPr>
            <w:spacing w:val="60"/>
          </w:rPr>
          <w:t>Page</w:t>
        </w:r>
      </w:p>
    </w:sdtContent>
  </w:sdt>
  <w:p w14:paraId="1F2CEC78" w14:textId="77777777" w:rsidR="00E92495" w:rsidRPr="001862D3" w:rsidRDefault="00E92495" w:rsidP="00616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1E42E" w14:textId="77777777" w:rsidR="00E92495" w:rsidRDefault="00E92495" w:rsidP="00616347">
      <w:r>
        <w:separator/>
      </w:r>
    </w:p>
  </w:footnote>
  <w:footnote w:type="continuationSeparator" w:id="0">
    <w:p w14:paraId="1366D8C3" w14:textId="77777777" w:rsidR="00E92495" w:rsidRDefault="00E92495" w:rsidP="00616347">
      <w:r>
        <w:continuationSeparator/>
      </w:r>
    </w:p>
  </w:footnote>
  <w:footnote w:id="1">
    <w:p w14:paraId="01A4071F" w14:textId="24F84C14" w:rsidR="00E92495" w:rsidRPr="002F140E" w:rsidRDefault="00E92495" w:rsidP="00616347">
      <w:pPr>
        <w:pStyle w:val="FootnoteText"/>
      </w:pPr>
      <w:r w:rsidRPr="002F140E">
        <w:rPr>
          <w:rStyle w:val="FootnoteReference"/>
          <w:rFonts w:cs="Arial"/>
          <w:sz w:val="18"/>
        </w:rPr>
        <w:footnoteRef/>
      </w:r>
      <w:r w:rsidRPr="002F140E">
        <w:t xml:space="preserve"> If you require more space, please use an additional sheet</w:t>
      </w:r>
    </w:p>
  </w:footnote>
  <w:footnote w:id="2">
    <w:p w14:paraId="35D652A7" w14:textId="1EBBEB23" w:rsidR="00E92495" w:rsidRPr="002F140E" w:rsidRDefault="00E92495" w:rsidP="00616347">
      <w:pPr>
        <w:rPr>
          <w:sz w:val="20"/>
          <w:szCs w:val="20"/>
        </w:rPr>
      </w:pPr>
      <w:r w:rsidRPr="002F140E">
        <w:rPr>
          <w:rStyle w:val="FootnoteReference"/>
          <w:rFonts w:cs="Arial"/>
          <w:sz w:val="20"/>
          <w:szCs w:val="20"/>
        </w:rPr>
        <w:footnoteRef/>
      </w:r>
      <w:r w:rsidRPr="002F140E">
        <w:rPr>
          <w:sz w:val="20"/>
          <w:szCs w:val="20"/>
        </w:rPr>
        <w:t xml:space="preserve"> </w:t>
      </w:r>
      <w:r w:rsidRPr="002F140E">
        <w:t>Liquid consignments classified as products or residues would be considered as ineligible under the GGSS Regulations.</w:t>
      </w:r>
    </w:p>
    <w:p w14:paraId="38BBBFD3" w14:textId="77777777" w:rsidR="00E92495" w:rsidRPr="009C6535" w:rsidRDefault="00E92495" w:rsidP="006163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73F55"/>
    <w:multiLevelType w:val="hybridMultilevel"/>
    <w:tmpl w:val="E84A24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04441D7"/>
    <w:multiLevelType w:val="hybridMultilevel"/>
    <w:tmpl w:val="F9467D72"/>
    <w:lvl w:ilvl="0" w:tplc="F66E5F50">
      <w:start w:val="1"/>
      <w:numFmt w:val="decimal"/>
      <w:lvlText w:val="B.%1 -&gt;"/>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2604E8"/>
    <w:multiLevelType w:val="hybridMultilevel"/>
    <w:tmpl w:val="E0246EF6"/>
    <w:lvl w:ilvl="0" w:tplc="EECA560E">
      <w:start w:val="1"/>
      <w:numFmt w:val="decimal"/>
      <w:lvlText w:val="C.%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DE295A"/>
    <w:multiLevelType w:val="hybridMultilevel"/>
    <w:tmpl w:val="1F5C6938"/>
    <w:lvl w:ilvl="0" w:tplc="E3C0FD96">
      <w:start w:val="1"/>
      <w:numFmt w:val="decimal"/>
      <w:lvlText w:val="H.%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341A"/>
    <w:multiLevelType w:val="hybridMultilevel"/>
    <w:tmpl w:val="6E088EA8"/>
    <w:lvl w:ilvl="0" w:tplc="9DEAC650">
      <w:start w:val="1"/>
      <w:numFmt w:val="decimal"/>
      <w:lvlText w:val="D.%1 -&gt;"/>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7B5772D"/>
    <w:multiLevelType w:val="hybridMultilevel"/>
    <w:tmpl w:val="C9EC1624"/>
    <w:lvl w:ilvl="0" w:tplc="18A611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C2708E"/>
    <w:multiLevelType w:val="hybridMultilevel"/>
    <w:tmpl w:val="412A75A6"/>
    <w:lvl w:ilvl="0" w:tplc="2EAAAFC2">
      <w:start w:val="1"/>
      <w:numFmt w:val="decimal"/>
      <w:lvlText w:val="E.%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D63937"/>
    <w:multiLevelType w:val="hybridMultilevel"/>
    <w:tmpl w:val="0714FA02"/>
    <w:lvl w:ilvl="0" w:tplc="FC24A0B6">
      <w:start w:val="1"/>
      <w:numFmt w:val="decimal"/>
      <w:lvlText w:val="E.%1 -&gt;"/>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6A14341"/>
    <w:multiLevelType w:val="hybridMultilevel"/>
    <w:tmpl w:val="A9081AC4"/>
    <w:lvl w:ilvl="0" w:tplc="C742D48C">
      <w:start w:val="1"/>
      <w:numFmt w:val="decimal"/>
      <w:lvlText w:val="F.%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FB69F1"/>
    <w:multiLevelType w:val="hybridMultilevel"/>
    <w:tmpl w:val="1898BE9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2AC5AA3"/>
    <w:multiLevelType w:val="hybridMultilevel"/>
    <w:tmpl w:val="1BC6E9EE"/>
    <w:lvl w:ilvl="0" w:tplc="9E885CA8">
      <w:start w:val="1"/>
      <w:numFmt w:val="decimal"/>
      <w:lvlText w:val="A.%1 -&gt;"/>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0516D6"/>
    <w:multiLevelType w:val="hybridMultilevel"/>
    <w:tmpl w:val="CC626532"/>
    <w:lvl w:ilvl="0" w:tplc="30582E36">
      <w:start w:val="1"/>
      <w:numFmt w:val="decimal"/>
      <w:lvlText w:val="F.%1 -&gt;"/>
      <w:lvlJc w:val="left"/>
      <w:pPr>
        <w:ind w:left="360" w:hanging="360"/>
      </w:pPr>
      <w:rPr>
        <w:rFonts w:hint="default"/>
        <w:b/>
      </w:rPr>
    </w:lvl>
    <w:lvl w:ilvl="1" w:tplc="08090001">
      <w:start w:val="1"/>
      <w:numFmt w:val="bullet"/>
      <w:lvlText w:val=""/>
      <w:lvlJc w:val="left"/>
      <w:pPr>
        <w:ind w:left="731" w:hanging="360"/>
      </w:pPr>
      <w:rPr>
        <w:rFonts w:ascii="Symbol" w:hAnsi="Symbol" w:hint="default"/>
      </w:rPr>
    </w:lvl>
    <w:lvl w:ilvl="2" w:tplc="0809001B" w:tentative="1">
      <w:start w:val="1"/>
      <w:numFmt w:val="lowerRoman"/>
      <w:lvlText w:val="%3."/>
      <w:lvlJc w:val="right"/>
      <w:pPr>
        <w:ind w:left="1451" w:hanging="180"/>
      </w:pPr>
    </w:lvl>
    <w:lvl w:ilvl="3" w:tplc="0809000F" w:tentative="1">
      <w:start w:val="1"/>
      <w:numFmt w:val="decimal"/>
      <w:lvlText w:val="%4."/>
      <w:lvlJc w:val="left"/>
      <w:pPr>
        <w:ind w:left="2171" w:hanging="360"/>
      </w:pPr>
    </w:lvl>
    <w:lvl w:ilvl="4" w:tplc="08090019" w:tentative="1">
      <w:start w:val="1"/>
      <w:numFmt w:val="lowerLetter"/>
      <w:lvlText w:val="%5."/>
      <w:lvlJc w:val="left"/>
      <w:pPr>
        <w:ind w:left="2891" w:hanging="360"/>
      </w:pPr>
    </w:lvl>
    <w:lvl w:ilvl="5" w:tplc="0809001B" w:tentative="1">
      <w:start w:val="1"/>
      <w:numFmt w:val="lowerRoman"/>
      <w:lvlText w:val="%6."/>
      <w:lvlJc w:val="right"/>
      <w:pPr>
        <w:ind w:left="3611" w:hanging="180"/>
      </w:pPr>
    </w:lvl>
    <w:lvl w:ilvl="6" w:tplc="0809000F" w:tentative="1">
      <w:start w:val="1"/>
      <w:numFmt w:val="decimal"/>
      <w:lvlText w:val="%7."/>
      <w:lvlJc w:val="left"/>
      <w:pPr>
        <w:ind w:left="4331" w:hanging="360"/>
      </w:pPr>
    </w:lvl>
    <w:lvl w:ilvl="7" w:tplc="08090019" w:tentative="1">
      <w:start w:val="1"/>
      <w:numFmt w:val="lowerLetter"/>
      <w:lvlText w:val="%8."/>
      <w:lvlJc w:val="left"/>
      <w:pPr>
        <w:ind w:left="5051" w:hanging="360"/>
      </w:pPr>
    </w:lvl>
    <w:lvl w:ilvl="8" w:tplc="0809001B" w:tentative="1">
      <w:start w:val="1"/>
      <w:numFmt w:val="lowerRoman"/>
      <w:lvlText w:val="%9."/>
      <w:lvlJc w:val="right"/>
      <w:pPr>
        <w:ind w:left="5771" w:hanging="180"/>
      </w:pPr>
    </w:lvl>
  </w:abstractNum>
  <w:abstractNum w:abstractNumId="12" w15:restartNumberingAfterBreak="0">
    <w:nsid w:val="63AD3B6E"/>
    <w:multiLevelType w:val="hybridMultilevel"/>
    <w:tmpl w:val="70DACBE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3" w15:restartNumberingAfterBreak="0">
    <w:nsid w:val="6E161EFF"/>
    <w:multiLevelType w:val="hybridMultilevel"/>
    <w:tmpl w:val="E59C494A"/>
    <w:lvl w:ilvl="0" w:tplc="A28C6EEC">
      <w:start w:val="1"/>
      <w:numFmt w:val="decimal"/>
      <w:lvlText w:val="D.%1 -&gt;"/>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970A73"/>
    <w:multiLevelType w:val="hybridMultilevel"/>
    <w:tmpl w:val="DEDE9192"/>
    <w:lvl w:ilvl="0" w:tplc="34680C3C">
      <w:start w:val="1"/>
      <w:numFmt w:val="decimal"/>
      <w:lvlText w:val="E.%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125CD9"/>
    <w:multiLevelType w:val="hybridMultilevel"/>
    <w:tmpl w:val="97725B80"/>
    <w:lvl w:ilvl="0" w:tplc="19BA77FC">
      <w:start w:val="1"/>
      <w:numFmt w:val="decimal"/>
      <w:lvlText w:val="G.%1 -&gt;"/>
      <w:lvlJc w:val="left"/>
      <w:pPr>
        <w:ind w:left="720" w:hanging="360"/>
      </w:pPr>
      <w:rPr>
        <w:rFonts w:hint="default"/>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1"/>
  </w:num>
  <w:num w:numId="4">
    <w:abstractNumId w:val="2"/>
  </w:num>
  <w:num w:numId="5">
    <w:abstractNumId w:val="4"/>
  </w:num>
  <w:num w:numId="6">
    <w:abstractNumId w:val="14"/>
  </w:num>
  <w:num w:numId="7">
    <w:abstractNumId w:val="8"/>
  </w:num>
  <w:num w:numId="8">
    <w:abstractNumId w:val="15"/>
  </w:num>
  <w:num w:numId="9">
    <w:abstractNumId w:val="3"/>
  </w:num>
  <w:num w:numId="10">
    <w:abstractNumId w:val="6"/>
  </w:num>
  <w:num w:numId="11">
    <w:abstractNumId w:val="11"/>
  </w:num>
  <w:num w:numId="12">
    <w:abstractNumId w:val="0"/>
  </w:num>
  <w:num w:numId="13">
    <w:abstractNumId w:val="13"/>
  </w:num>
  <w:num w:numId="14">
    <w:abstractNumId w:val="7"/>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cumentProtection w:edit="forms" w:enforcement="0"/>
  <w:defaultTabStop w:val="720"/>
  <w:characterSpacingControl w:val="doNotCompress"/>
  <w:hdrShapeDefaults>
    <o:shapedefaults v:ext="edit" spidmax="20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t7Q0NDIzNjC0NDZX0lEKTi0uzszPAymwrAUAmDF5DSwAAAA="/>
  </w:docVars>
  <w:rsids>
    <w:rsidRoot w:val="001862D3"/>
    <w:rsid w:val="00015DDB"/>
    <w:rsid w:val="000356F4"/>
    <w:rsid w:val="000703A7"/>
    <w:rsid w:val="00074970"/>
    <w:rsid w:val="000904F4"/>
    <w:rsid w:val="000A118A"/>
    <w:rsid w:val="00115D7D"/>
    <w:rsid w:val="001165B0"/>
    <w:rsid w:val="00125571"/>
    <w:rsid w:val="0014359D"/>
    <w:rsid w:val="00161BC9"/>
    <w:rsid w:val="00176818"/>
    <w:rsid w:val="001862D3"/>
    <w:rsid w:val="001874A3"/>
    <w:rsid w:val="001A5EFE"/>
    <w:rsid w:val="001D0F82"/>
    <w:rsid w:val="001E1E8C"/>
    <w:rsid w:val="001F42CF"/>
    <w:rsid w:val="00232D09"/>
    <w:rsid w:val="002573EA"/>
    <w:rsid w:val="00282A12"/>
    <w:rsid w:val="00282D5C"/>
    <w:rsid w:val="00283545"/>
    <w:rsid w:val="0029178E"/>
    <w:rsid w:val="002926A1"/>
    <w:rsid w:val="002B7CE5"/>
    <w:rsid w:val="002C6E83"/>
    <w:rsid w:val="002D43C3"/>
    <w:rsid w:val="002D53FA"/>
    <w:rsid w:val="002E6AC3"/>
    <w:rsid w:val="002F140E"/>
    <w:rsid w:val="0031123F"/>
    <w:rsid w:val="00312598"/>
    <w:rsid w:val="00325304"/>
    <w:rsid w:val="00325EE3"/>
    <w:rsid w:val="00327E71"/>
    <w:rsid w:val="0035407B"/>
    <w:rsid w:val="003D0F2C"/>
    <w:rsid w:val="003E2C84"/>
    <w:rsid w:val="003F2538"/>
    <w:rsid w:val="003F6EF4"/>
    <w:rsid w:val="003F7A64"/>
    <w:rsid w:val="00404B6B"/>
    <w:rsid w:val="00432EDF"/>
    <w:rsid w:val="00452619"/>
    <w:rsid w:val="00460F71"/>
    <w:rsid w:val="00463FE4"/>
    <w:rsid w:val="00471B98"/>
    <w:rsid w:val="004851F6"/>
    <w:rsid w:val="00486F6A"/>
    <w:rsid w:val="004B05C8"/>
    <w:rsid w:val="004C3B32"/>
    <w:rsid w:val="004D23E8"/>
    <w:rsid w:val="004D279D"/>
    <w:rsid w:val="004D5770"/>
    <w:rsid w:val="005072F9"/>
    <w:rsid w:val="005356C1"/>
    <w:rsid w:val="0056694E"/>
    <w:rsid w:val="00566C61"/>
    <w:rsid w:val="00586311"/>
    <w:rsid w:val="005B2F21"/>
    <w:rsid w:val="005C05C7"/>
    <w:rsid w:val="005C58DE"/>
    <w:rsid w:val="005D1E09"/>
    <w:rsid w:val="005D7335"/>
    <w:rsid w:val="005F2596"/>
    <w:rsid w:val="005F2EFA"/>
    <w:rsid w:val="00601C1E"/>
    <w:rsid w:val="006033AF"/>
    <w:rsid w:val="00616347"/>
    <w:rsid w:val="00620706"/>
    <w:rsid w:val="0063011D"/>
    <w:rsid w:val="006534FD"/>
    <w:rsid w:val="00657BF7"/>
    <w:rsid w:val="00657E68"/>
    <w:rsid w:val="00684A03"/>
    <w:rsid w:val="006866CB"/>
    <w:rsid w:val="00693E95"/>
    <w:rsid w:val="006A1AB6"/>
    <w:rsid w:val="006A20E0"/>
    <w:rsid w:val="006A3C6D"/>
    <w:rsid w:val="006B6DF3"/>
    <w:rsid w:val="006C1BEB"/>
    <w:rsid w:val="006E3E3B"/>
    <w:rsid w:val="0070720B"/>
    <w:rsid w:val="00754088"/>
    <w:rsid w:val="00774450"/>
    <w:rsid w:val="007865F0"/>
    <w:rsid w:val="007C2376"/>
    <w:rsid w:val="007E1D00"/>
    <w:rsid w:val="007E2486"/>
    <w:rsid w:val="007E39BE"/>
    <w:rsid w:val="008005D4"/>
    <w:rsid w:val="00873AB8"/>
    <w:rsid w:val="0087731D"/>
    <w:rsid w:val="0088341D"/>
    <w:rsid w:val="00893813"/>
    <w:rsid w:val="008B1DA7"/>
    <w:rsid w:val="008D0F19"/>
    <w:rsid w:val="008E0C0C"/>
    <w:rsid w:val="00916FC6"/>
    <w:rsid w:val="00942714"/>
    <w:rsid w:val="009563C0"/>
    <w:rsid w:val="00983D15"/>
    <w:rsid w:val="00990AA1"/>
    <w:rsid w:val="00A11BF9"/>
    <w:rsid w:val="00A23274"/>
    <w:rsid w:val="00A24AFF"/>
    <w:rsid w:val="00A26C89"/>
    <w:rsid w:val="00A32194"/>
    <w:rsid w:val="00A43F3C"/>
    <w:rsid w:val="00A56B96"/>
    <w:rsid w:val="00A81955"/>
    <w:rsid w:val="00AA54E0"/>
    <w:rsid w:val="00AF116F"/>
    <w:rsid w:val="00AF6B85"/>
    <w:rsid w:val="00B2511B"/>
    <w:rsid w:val="00B274F6"/>
    <w:rsid w:val="00B35821"/>
    <w:rsid w:val="00B8379C"/>
    <w:rsid w:val="00B83E8D"/>
    <w:rsid w:val="00B84188"/>
    <w:rsid w:val="00B94FF1"/>
    <w:rsid w:val="00BB169D"/>
    <w:rsid w:val="00BC7158"/>
    <w:rsid w:val="00C0421F"/>
    <w:rsid w:val="00C26685"/>
    <w:rsid w:val="00C36553"/>
    <w:rsid w:val="00C464E8"/>
    <w:rsid w:val="00C54D9E"/>
    <w:rsid w:val="00C601D4"/>
    <w:rsid w:val="00C64C04"/>
    <w:rsid w:val="00C82CBA"/>
    <w:rsid w:val="00C92F2E"/>
    <w:rsid w:val="00CA4717"/>
    <w:rsid w:val="00CA4AB1"/>
    <w:rsid w:val="00CB5628"/>
    <w:rsid w:val="00CE1466"/>
    <w:rsid w:val="00CF643F"/>
    <w:rsid w:val="00D00F08"/>
    <w:rsid w:val="00D02918"/>
    <w:rsid w:val="00D10901"/>
    <w:rsid w:val="00D2014E"/>
    <w:rsid w:val="00D225ED"/>
    <w:rsid w:val="00D52D05"/>
    <w:rsid w:val="00D578C5"/>
    <w:rsid w:val="00DB0E9A"/>
    <w:rsid w:val="00DC37C9"/>
    <w:rsid w:val="00DD4A9F"/>
    <w:rsid w:val="00DD6DB1"/>
    <w:rsid w:val="00DF1C9D"/>
    <w:rsid w:val="00E02E1B"/>
    <w:rsid w:val="00E0762F"/>
    <w:rsid w:val="00E10A82"/>
    <w:rsid w:val="00E1459C"/>
    <w:rsid w:val="00E21899"/>
    <w:rsid w:val="00E21E5F"/>
    <w:rsid w:val="00E26FF1"/>
    <w:rsid w:val="00E5259C"/>
    <w:rsid w:val="00E7210B"/>
    <w:rsid w:val="00E870A3"/>
    <w:rsid w:val="00E92495"/>
    <w:rsid w:val="00EB6F1A"/>
    <w:rsid w:val="00ED3D95"/>
    <w:rsid w:val="00EE2D6C"/>
    <w:rsid w:val="00F134EC"/>
    <w:rsid w:val="00F42E22"/>
    <w:rsid w:val="00F61702"/>
    <w:rsid w:val="00FA0E09"/>
    <w:rsid w:val="00FA2DCB"/>
    <w:rsid w:val="00FA5D2F"/>
    <w:rsid w:val="00FC7B15"/>
    <w:rsid w:val="00FF3510"/>
    <w:rsid w:val="00FF7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7"/>
    <o:shapelayout v:ext="edit">
      <o:idmap v:ext="edit" data="2"/>
    </o:shapelayout>
  </w:shapeDefaults>
  <w:decimalSymbol w:val="."/>
  <w:listSeparator w:val=","/>
  <w14:docId w14:val="1E88B590"/>
  <w15:chartTrackingRefBased/>
  <w15:docId w15:val="{12C22930-DF0E-4FDA-9159-F0BE23988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347"/>
    <w:pPr>
      <w:spacing w:after="0" w:line="240" w:lineRule="auto"/>
    </w:pPr>
    <w:rPr>
      <w:rFonts w:ascii="Verdana" w:hAnsi="Verdana"/>
    </w:rPr>
  </w:style>
  <w:style w:type="paragraph" w:styleId="Heading1">
    <w:name w:val="heading 1"/>
    <w:basedOn w:val="Normal"/>
    <w:next w:val="Normal"/>
    <w:link w:val="Heading1Char"/>
    <w:uiPriority w:val="9"/>
    <w:qFormat/>
    <w:rsid w:val="00BB169D"/>
    <w:pPr>
      <w:pBdr>
        <w:top w:val="single" w:sz="8" w:space="4" w:color="auto"/>
        <w:bottom w:val="single" w:sz="8" w:space="1" w:color="auto"/>
      </w:pBdr>
      <w:shd w:val="pct10" w:color="auto" w:fill="auto"/>
      <w:spacing w:after="160" w:line="259" w:lineRule="auto"/>
      <w:outlineLvl w:val="0"/>
    </w:pPr>
    <w:rPr>
      <w:rFonts w:cs="Arial"/>
      <w:b/>
      <w:bCs/>
      <w:sz w:val="36"/>
      <w:szCs w:val="36"/>
    </w:rPr>
  </w:style>
  <w:style w:type="paragraph" w:styleId="Heading2">
    <w:name w:val="heading 2"/>
    <w:basedOn w:val="Normal"/>
    <w:next w:val="Normal"/>
    <w:link w:val="Heading2Char"/>
    <w:uiPriority w:val="9"/>
    <w:unhideWhenUsed/>
    <w:qFormat/>
    <w:rsid w:val="00BB169D"/>
    <w:pPr>
      <w:pBdr>
        <w:bottom w:val="single" w:sz="8" w:space="4" w:color="auto"/>
      </w:pBdr>
      <w:outlineLvl w:val="1"/>
    </w:pPr>
    <w:rPr>
      <w:sz w:val="32"/>
      <w:szCs w:val="32"/>
    </w:rPr>
  </w:style>
  <w:style w:type="paragraph" w:styleId="Heading3">
    <w:name w:val="heading 3"/>
    <w:basedOn w:val="Normal"/>
    <w:next w:val="Normal"/>
    <w:link w:val="Heading3Char"/>
    <w:uiPriority w:val="9"/>
    <w:unhideWhenUsed/>
    <w:qFormat/>
    <w:rsid w:val="00BB169D"/>
    <w:pPr>
      <w:shd w:val="clear" w:color="auto" w:fill="F2F2F2" w:themeFill="background1" w:themeFillShade="F2"/>
      <w:outlineLvl w:val="2"/>
    </w:pPr>
    <w:rPr>
      <w:rFonts w:cs="Arial"/>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62D3"/>
    <w:pPr>
      <w:tabs>
        <w:tab w:val="center" w:pos="4513"/>
        <w:tab w:val="right" w:pos="9026"/>
      </w:tabs>
    </w:pPr>
  </w:style>
  <w:style w:type="character" w:customStyle="1" w:styleId="HeaderChar">
    <w:name w:val="Header Char"/>
    <w:basedOn w:val="DefaultParagraphFont"/>
    <w:link w:val="Header"/>
    <w:uiPriority w:val="99"/>
    <w:rsid w:val="001862D3"/>
  </w:style>
  <w:style w:type="paragraph" w:styleId="Footer">
    <w:name w:val="footer"/>
    <w:basedOn w:val="Normal"/>
    <w:link w:val="FooterChar"/>
    <w:uiPriority w:val="99"/>
    <w:unhideWhenUsed/>
    <w:rsid w:val="001862D3"/>
    <w:pPr>
      <w:tabs>
        <w:tab w:val="center" w:pos="4513"/>
        <w:tab w:val="right" w:pos="9026"/>
      </w:tabs>
    </w:pPr>
  </w:style>
  <w:style w:type="character" w:customStyle="1" w:styleId="FooterChar">
    <w:name w:val="Footer Char"/>
    <w:basedOn w:val="DefaultParagraphFont"/>
    <w:link w:val="Footer"/>
    <w:uiPriority w:val="99"/>
    <w:rsid w:val="001862D3"/>
  </w:style>
  <w:style w:type="character" w:styleId="Hyperlink">
    <w:name w:val="Hyperlink"/>
    <w:aliases w:val="TOC - Hyperlink"/>
    <w:uiPriority w:val="99"/>
    <w:rsid w:val="001862D3"/>
    <w:rPr>
      <w:rFonts w:ascii="Verdana" w:hAnsi="Verdana"/>
      <w:color w:val="0000FF"/>
      <w:sz w:val="22"/>
      <w:u w:val="single"/>
    </w:rPr>
  </w:style>
  <w:style w:type="table" w:styleId="TableGrid">
    <w:name w:val="Table Grid"/>
    <w:basedOn w:val="TableNormal"/>
    <w:uiPriority w:val="59"/>
    <w:rsid w:val="00186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2D3"/>
    <w:pPr>
      <w:ind w:left="720"/>
      <w:contextualSpacing/>
    </w:pPr>
  </w:style>
  <w:style w:type="paragraph" w:styleId="FootnoteText">
    <w:name w:val="footnote text"/>
    <w:basedOn w:val="Normal"/>
    <w:link w:val="FootnoteTextChar"/>
    <w:uiPriority w:val="99"/>
    <w:unhideWhenUsed/>
    <w:rsid w:val="001862D3"/>
    <w:rPr>
      <w:sz w:val="20"/>
      <w:szCs w:val="20"/>
    </w:rPr>
  </w:style>
  <w:style w:type="character" w:customStyle="1" w:styleId="FootnoteTextChar">
    <w:name w:val="Footnote Text Char"/>
    <w:basedOn w:val="DefaultParagraphFont"/>
    <w:link w:val="FootnoteText"/>
    <w:uiPriority w:val="99"/>
    <w:rsid w:val="001862D3"/>
    <w:rPr>
      <w:sz w:val="20"/>
      <w:szCs w:val="20"/>
    </w:rPr>
  </w:style>
  <w:style w:type="character" w:styleId="FootnoteReference">
    <w:name w:val="footnote reference"/>
    <w:basedOn w:val="DefaultParagraphFont"/>
    <w:uiPriority w:val="99"/>
    <w:semiHidden/>
    <w:unhideWhenUsed/>
    <w:rsid w:val="001862D3"/>
    <w:rPr>
      <w:vertAlign w:val="superscript"/>
    </w:rPr>
  </w:style>
  <w:style w:type="character" w:styleId="CommentReference">
    <w:name w:val="annotation reference"/>
    <w:basedOn w:val="DefaultParagraphFont"/>
    <w:uiPriority w:val="99"/>
    <w:semiHidden/>
    <w:unhideWhenUsed/>
    <w:rsid w:val="00325304"/>
    <w:rPr>
      <w:sz w:val="16"/>
      <w:szCs w:val="16"/>
    </w:rPr>
  </w:style>
  <w:style w:type="paragraph" w:styleId="CommentText">
    <w:name w:val="annotation text"/>
    <w:basedOn w:val="Normal"/>
    <w:link w:val="CommentTextChar"/>
    <w:uiPriority w:val="99"/>
    <w:semiHidden/>
    <w:unhideWhenUsed/>
    <w:rsid w:val="00325304"/>
    <w:rPr>
      <w:sz w:val="20"/>
      <w:szCs w:val="20"/>
    </w:rPr>
  </w:style>
  <w:style w:type="character" w:customStyle="1" w:styleId="CommentTextChar">
    <w:name w:val="Comment Text Char"/>
    <w:basedOn w:val="DefaultParagraphFont"/>
    <w:link w:val="CommentText"/>
    <w:uiPriority w:val="99"/>
    <w:semiHidden/>
    <w:rsid w:val="00325304"/>
    <w:rPr>
      <w:sz w:val="20"/>
      <w:szCs w:val="20"/>
    </w:rPr>
  </w:style>
  <w:style w:type="paragraph" w:styleId="CommentSubject">
    <w:name w:val="annotation subject"/>
    <w:basedOn w:val="CommentText"/>
    <w:next w:val="CommentText"/>
    <w:link w:val="CommentSubjectChar"/>
    <w:uiPriority w:val="99"/>
    <w:semiHidden/>
    <w:unhideWhenUsed/>
    <w:rsid w:val="00325304"/>
    <w:rPr>
      <w:b/>
      <w:bCs/>
    </w:rPr>
  </w:style>
  <w:style w:type="character" w:customStyle="1" w:styleId="CommentSubjectChar">
    <w:name w:val="Comment Subject Char"/>
    <w:basedOn w:val="CommentTextChar"/>
    <w:link w:val="CommentSubject"/>
    <w:uiPriority w:val="99"/>
    <w:semiHidden/>
    <w:rsid w:val="00325304"/>
    <w:rPr>
      <w:b/>
      <w:bCs/>
      <w:sz w:val="20"/>
      <w:szCs w:val="20"/>
    </w:rPr>
  </w:style>
  <w:style w:type="paragraph" w:styleId="BalloonText">
    <w:name w:val="Balloon Text"/>
    <w:basedOn w:val="Normal"/>
    <w:link w:val="BalloonTextChar"/>
    <w:uiPriority w:val="99"/>
    <w:semiHidden/>
    <w:unhideWhenUsed/>
    <w:rsid w:val="003253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304"/>
    <w:rPr>
      <w:rFonts w:ascii="Segoe UI" w:hAnsi="Segoe UI" w:cs="Segoe UI"/>
      <w:sz w:val="18"/>
      <w:szCs w:val="18"/>
    </w:rPr>
  </w:style>
  <w:style w:type="character" w:customStyle="1" w:styleId="shorttext">
    <w:name w:val="short_text"/>
    <w:basedOn w:val="DefaultParagraphFont"/>
    <w:rsid w:val="006033AF"/>
  </w:style>
  <w:style w:type="character" w:styleId="FollowedHyperlink">
    <w:name w:val="FollowedHyperlink"/>
    <w:basedOn w:val="DefaultParagraphFont"/>
    <w:uiPriority w:val="99"/>
    <w:semiHidden/>
    <w:unhideWhenUsed/>
    <w:rsid w:val="00EB6F1A"/>
    <w:rPr>
      <w:color w:val="954F72" w:themeColor="followedHyperlink"/>
      <w:u w:val="single"/>
    </w:rPr>
  </w:style>
  <w:style w:type="character" w:styleId="UnresolvedMention">
    <w:name w:val="Unresolved Mention"/>
    <w:basedOn w:val="DefaultParagraphFont"/>
    <w:uiPriority w:val="99"/>
    <w:semiHidden/>
    <w:unhideWhenUsed/>
    <w:rsid w:val="00EB6F1A"/>
    <w:rPr>
      <w:color w:val="605E5C"/>
      <w:shd w:val="clear" w:color="auto" w:fill="E1DFDD"/>
    </w:rPr>
  </w:style>
  <w:style w:type="paragraph" w:styleId="Title">
    <w:name w:val="Title"/>
    <w:basedOn w:val="Normal"/>
    <w:next w:val="Normal"/>
    <w:link w:val="TitleChar"/>
    <w:uiPriority w:val="10"/>
    <w:qFormat/>
    <w:rsid w:val="00BB169D"/>
    <w:pPr>
      <w:jc w:val="center"/>
    </w:pPr>
    <w:rPr>
      <w:rFonts w:cs="Arial"/>
      <w:color w:val="7B7B7B" w:themeColor="accent3" w:themeShade="BF"/>
      <w:sz w:val="36"/>
      <w:szCs w:val="36"/>
    </w:rPr>
  </w:style>
  <w:style w:type="character" w:customStyle="1" w:styleId="TitleChar">
    <w:name w:val="Title Char"/>
    <w:basedOn w:val="DefaultParagraphFont"/>
    <w:link w:val="Title"/>
    <w:uiPriority w:val="10"/>
    <w:rsid w:val="00BB169D"/>
    <w:rPr>
      <w:rFonts w:ascii="Verdana" w:hAnsi="Verdana" w:cs="Arial"/>
      <w:color w:val="7B7B7B" w:themeColor="accent3" w:themeShade="BF"/>
      <w:sz w:val="36"/>
      <w:szCs w:val="36"/>
    </w:rPr>
  </w:style>
  <w:style w:type="paragraph" w:styleId="Subtitle">
    <w:name w:val="Subtitle"/>
    <w:basedOn w:val="Normal"/>
    <w:next w:val="Normal"/>
    <w:link w:val="SubtitleChar"/>
    <w:uiPriority w:val="11"/>
    <w:qFormat/>
    <w:rsid w:val="00BB169D"/>
    <w:rPr>
      <w:rFonts w:cs="Arial"/>
      <w:b/>
      <w:color w:val="7B7B7B" w:themeColor="accent3" w:themeShade="BF"/>
      <w:sz w:val="32"/>
      <w:szCs w:val="32"/>
    </w:rPr>
  </w:style>
  <w:style w:type="character" w:customStyle="1" w:styleId="SubtitleChar">
    <w:name w:val="Subtitle Char"/>
    <w:basedOn w:val="DefaultParagraphFont"/>
    <w:link w:val="Subtitle"/>
    <w:uiPriority w:val="11"/>
    <w:rsid w:val="00BB169D"/>
    <w:rPr>
      <w:rFonts w:ascii="Verdana" w:hAnsi="Verdana" w:cs="Arial"/>
      <w:b/>
      <w:color w:val="7B7B7B" w:themeColor="accent3" w:themeShade="BF"/>
      <w:sz w:val="32"/>
      <w:szCs w:val="32"/>
    </w:rPr>
  </w:style>
  <w:style w:type="character" w:customStyle="1" w:styleId="Heading1Char">
    <w:name w:val="Heading 1 Char"/>
    <w:basedOn w:val="DefaultParagraphFont"/>
    <w:link w:val="Heading1"/>
    <w:uiPriority w:val="9"/>
    <w:rsid w:val="00BB169D"/>
    <w:rPr>
      <w:rFonts w:ascii="Verdana" w:hAnsi="Verdana" w:cs="Arial"/>
      <w:b/>
      <w:bCs/>
      <w:sz w:val="36"/>
      <w:szCs w:val="36"/>
      <w:shd w:val="pct10" w:color="auto" w:fill="auto"/>
    </w:rPr>
  </w:style>
  <w:style w:type="character" w:customStyle="1" w:styleId="Heading2Char">
    <w:name w:val="Heading 2 Char"/>
    <w:basedOn w:val="DefaultParagraphFont"/>
    <w:link w:val="Heading2"/>
    <w:uiPriority w:val="9"/>
    <w:rsid w:val="00BB169D"/>
    <w:rPr>
      <w:rFonts w:ascii="Verdana" w:hAnsi="Verdana"/>
      <w:sz w:val="32"/>
      <w:szCs w:val="32"/>
    </w:rPr>
  </w:style>
  <w:style w:type="character" w:customStyle="1" w:styleId="Heading3Char">
    <w:name w:val="Heading 3 Char"/>
    <w:basedOn w:val="DefaultParagraphFont"/>
    <w:link w:val="Heading3"/>
    <w:uiPriority w:val="9"/>
    <w:rsid w:val="00BB169D"/>
    <w:rPr>
      <w:rFonts w:ascii="Verdana" w:hAnsi="Verdana" w:cs="Arial"/>
      <w:sz w:val="32"/>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ontrol" Target="activeX/activeX3.xml"/><Relationship Id="rId21" Type="http://schemas.openxmlformats.org/officeDocument/2006/relationships/image" Target="media/image2.wmf"/><Relationship Id="rId42" Type="http://schemas.openxmlformats.org/officeDocument/2006/relationships/image" Target="media/image9.wmf"/><Relationship Id="rId47" Type="http://schemas.openxmlformats.org/officeDocument/2006/relationships/image" Target="media/image10.wmf"/><Relationship Id="rId63" Type="http://schemas.openxmlformats.org/officeDocument/2006/relationships/control" Target="activeX/activeX19.xml"/><Relationship Id="rId68" Type="http://schemas.openxmlformats.org/officeDocument/2006/relationships/control" Target="activeX/activeX22.xml"/><Relationship Id="rId2" Type="http://schemas.openxmlformats.org/officeDocument/2006/relationships/customXml" Target="../customXml/item2.xml"/><Relationship Id="rId16" Type="http://schemas.openxmlformats.org/officeDocument/2006/relationships/hyperlink" Target="mailto:FuellingandSustainability@Ofgem.gov.uk" TargetMode="External"/><Relationship Id="rId29" Type="http://schemas.openxmlformats.org/officeDocument/2006/relationships/footer" Target="footer1.xml"/><Relationship Id="rId11" Type="http://schemas.openxmlformats.org/officeDocument/2006/relationships/webSettings" Target="webSettings.xml"/><Relationship Id="rId24" Type="http://schemas.openxmlformats.org/officeDocument/2006/relationships/control" Target="activeX/activeX2.xml"/><Relationship Id="rId32" Type="http://schemas.openxmlformats.org/officeDocument/2006/relationships/hyperlink" Target="https://www.ofgem.gov.uk/publications/green-gas-support-scheme-fuel-measurement-and-sampling-questionnaire" TargetMode="External"/><Relationship Id="rId37" Type="http://schemas.openxmlformats.org/officeDocument/2006/relationships/control" Target="activeX/activeX7.xml"/><Relationship Id="rId40" Type="http://schemas.openxmlformats.org/officeDocument/2006/relationships/image" Target="media/image8.wmf"/><Relationship Id="rId45" Type="http://schemas.openxmlformats.org/officeDocument/2006/relationships/control" Target="activeX/activeX11.xml"/><Relationship Id="rId53" Type="http://schemas.openxmlformats.org/officeDocument/2006/relationships/image" Target="media/image13.wmf"/><Relationship Id="rId58" Type="http://schemas.openxmlformats.org/officeDocument/2006/relationships/hyperlink" Target="https://www.ofgem.gov.uk/publications/green-gas-support-scheme-draft-guidance-comment" TargetMode="External"/><Relationship Id="rId66" Type="http://schemas.openxmlformats.org/officeDocument/2006/relationships/image" Target="media/image18.wmf"/><Relationship Id="rId74" Type="http://schemas.openxmlformats.org/officeDocument/2006/relationships/control" Target="activeX/activeX27.xml"/><Relationship Id="rId5" Type="http://schemas.openxmlformats.org/officeDocument/2006/relationships/customXml" Target="../customXml/item5.xml"/><Relationship Id="rId61" Type="http://schemas.openxmlformats.org/officeDocument/2006/relationships/hyperlink" Target="mailto:FuellingandSustainability@Ofgem.gov.uk" TargetMode="External"/><Relationship Id="rId19" Type="http://schemas.openxmlformats.org/officeDocument/2006/relationships/hyperlink" Target="mailto:FuellingandSustainability@Ofgem.gov.uk" TargetMode="External"/><Relationship Id="rId14" Type="http://schemas.openxmlformats.org/officeDocument/2006/relationships/image" Target="media/image1.png"/><Relationship Id="rId22" Type="http://schemas.openxmlformats.org/officeDocument/2006/relationships/control" Target="activeX/activeX1.xml"/><Relationship Id="rId27" Type="http://schemas.openxmlformats.org/officeDocument/2006/relationships/control" Target="activeX/activeX4.xml"/><Relationship Id="rId30" Type="http://schemas.openxmlformats.org/officeDocument/2006/relationships/hyperlink" Target="https://www.ofgem.gov.uk/publications/green-gas-support-scheme-draft-guidance-comment" TargetMode="External"/><Relationship Id="rId35" Type="http://schemas.openxmlformats.org/officeDocument/2006/relationships/control" Target="activeX/activeX6.xml"/><Relationship Id="rId43" Type="http://schemas.openxmlformats.org/officeDocument/2006/relationships/control" Target="activeX/activeX10.xml"/><Relationship Id="rId48" Type="http://schemas.openxmlformats.org/officeDocument/2006/relationships/control" Target="activeX/activeX13.xml"/><Relationship Id="rId56" Type="http://schemas.openxmlformats.org/officeDocument/2006/relationships/image" Target="media/image14.wmf"/><Relationship Id="rId64" Type="http://schemas.openxmlformats.org/officeDocument/2006/relationships/image" Target="media/image17.wmf"/><Relationship Id="rId69" Type="http://schemas.openxmlformats.org/officeDocument/2006/relationships/control" Target="activeX/activeX23.xml"/><Relationship Id="rId8" Type="http://schemas.openxmlformats.org/officeDocument/2006/relationships/numbering" Target="numbering.xml"/><Relationship Id="rId51" Type="http://schemas.openxmlformats.org/officeDocument/2006/relationships/image" Target="media/image12.wmf"/><Relationship Id="rId72" Type="http://schemas.openxmlformats.org/officeDocument/2006/relationships/image" Target="media/image19.wmf"/><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ofgem.gov.uk/publications/green-gas-support-scheme-fuel-measurement-and-sampling-questionnaire" TargetMode="External"/><Relationship Id="rId25" Type="http://schemas.openxmlformats.org/officeDocument/2006/relationships/image" Target="media/image4.wmf"/><Relationship Id="rId33" Type="http://schemas.openxmlformats.org/officeDocument/2006/relationships/hyperlink" Target="https://www.ofgem.gov.uk/publications-and-updates/renewables-obligation-fuel-classification-flow-diagram" TargetMode="External"/><Relationship Id="rId38" Type="http://schemas.openxmlformats.org/officeDocument/2006/relationships/image" Target="media/image7.wmf"/><Relationship Id="rId46" Type="http://schemas.openxmlformats.org/officeDocument/2006/relationships/control" Target="activeX/activeX12.xml"/><Relationship Id="rId59" Type="http://schemas.openxmlformats.org/officeDocument/2006/relationships/image" Target="media/image15.wmf"/><Relationship Id="rId67" Type="http://schemas.openxmlformats.org/officeDocument/2006/relationships/control" Target="activeX/activeX21.xml"/><Relationship Id="rId20" Type="http://schemas.openxmlformats.org/officeDocument/2006/relationships/hyperlink" Target="mailto:FuellingandSustainability@Ofgem.gov.uk" TargetMode="External"/><Relationship Id="rId41" Type="http://schemas.openxmlformats.org/officeDocument/2006/relationships/control" Target="activeX/activeX9.xml"/><Relationship Id="rId54" Type="http://schemas.openxmlformats.org/officeDocument/2006/relationships/control" Target="activeX/activeX16.xml"/><Relationship Id="rId62" Type="http://schemas.openxmlformats.org/officeDocument/2006/relationships/image" Target="media/image16.wmf"/><Relationship Id="rId70" Type="http://schemas.openxmlformats.org/officeDocument/2006/relationships/control" Target="activeX/activeX24.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ofgem.gov.uk/publications/green-gas-support-scheme-draft-guidance-comment" TargetMode="External"/><Relationship Id="rId23" Type="http://schemas.openxmlformats.org/officeDocument/2006/relationships/image" Target="media/image3.wmf"/><Relationship Id="rId28" Type="http://schemas.openxmlformats.org/officeDocument/2006/relationships/control" Target="activeX/activeX5.xml"/><Relationship Id="rId36" Type="http://schemas.openxmlformats.org/officeDocument/2006/relationships/image" Target="media/image6.wmf"/><Relationship Id="rId49" Type="http://schemas.openxmlformats.org/officeDocument/2006/relationships/image" Target="media/image11.wmf"/><Relationship Id="rId57" Type="http://schemas.openxmlformats.org/officeDocument/2006/relationships/control" Target="activeX/activeX17.xml"/><Relationship Id="rId10" Type="http://schemas.openxmlformats.org/officeDocument/2006/relationships/settings" Target="settings.xml"/><Relationship Id="rId31" Type="http://schemas.openxmlformats.org/officeDocument/2006/relationships/hyperlink" Target="https://www.ofgem.gov.uk/publications/green-gas-support-scheme-draft-guidance-comment" TargetMode="External"/><Relationship Id="rId44" Type="http://schemas.openxmlformats.org/officeDocument/2006/relationships/hyperlink" Target="https://www.ofgem.gov.uk/publications/green-gas-support-scheme-draft-guidance-comment" TargetMode="External"/><Relationship Id="rId52" Type="http://schemas.openxmlformats.org/officeDocument/2006/relationships/control" Target="activeX/activeX15.xml"/><Relationship Id="rId60" Type="http://schemas.openxmlformats.org/officeDocument/2006/relationships/control" Target="activeX/activeX18.xml"/><Relationship Id="rId65" Type="http://schemas.openxmlformats.org/officeDocument/2006/relationships/control" Target="activeX/activeX20.xml"/><Relationship Id="rId73" Type="http://schemas.openxmlformats.org/officeDocument/2006/relationships/control" Target="activeX/activeX26.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mailto:FuellingandSustainability@Ofgem.gov.uk" TargetMode="External"/><Relationship Id="rId39" Type="http://schemas.openxmlformats.org/officeDocument/2006/relationships/control" Target="activeX/activeX8.xml"/><Relationship Id="rId34" Type="http://schemas.openxmlformats.org/officeDocument/2006/relationships/image" Target="media/image5.wmf"/><Relationship Id="rId50" Type="http://schemas.openxmlformats.org/officeDocument/2006/relationships/control" Target="activeX/activeX14.xml"/><Relationship Id="rId55" Type="http://schemas.openxmlformats.org/officeDocument/2006/relationships/hyperlink" Target="https://www.ofgem.gov.uk/publications/non-domestic-rhi-and-fit-biogas-and-biomethane-apportioning-tool" TargetMode="External"/><Relationship Id="rId76"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control" Target="activeX/activeX2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scriptor xmlns="631298fc-6a88-4548-b7d9-3b164918c4a3" xsi:nil="true"/>
    <Classification xmlns="631298fc-6a88-4548-b7d9-3b164918c4a3">Unclassified</Classification>
    <Applicable_x0020_Start_x0020_Date xmlns="631298fc-6a88-4548-b7d9-3b164918c4a3" xsi:nil="true"/>
    <Recipient xmlns="631298fc-6a88-4548-b7d9-3b164918c4a3" xsi:nil="true"/>
    <Applicable_x0020_Duration xmlns="631298fc-6a88-4548-b7d9-3b164918c4a3">-</Applicable_x0020_Duration>
    <_Status xmlns="http://schemas.microsoft.com/sharepoint/v3/fields">Draft</_Statu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a9306fc-8436-45f0-b931-e34f519be3a3" ContentTypeId="0x010100E44F2248E69F134788167C8D3942F8C7" PreviousValue="true"/>
</file>

<file path=customXml/item5.xml><?xml version="1.0" encoding="utf-8"?>
<ct:contentTypeSchema xmlns:ct="http://schemas.microsoft.com/office/2006/metadata/contentType" xmlns:ma="http://schemas.microsoft.com/office/2006/metadata/properties/metaAttributes" ct:_="" ma:_="" ma:contentTypeName="Internal document" ma:contentTypeID="0x010100E44F2248E69F134788167C8D3942F8C7002BE69D71B9669E41AB870EA6B903146C" ma:contentTypeVersion="14" ma:contentTypeDescription="This is used to produce an internal document" ma:contentTypeScope="" ma:versionID="491154cb5377691e1d5f6cb279664867">
  <xsd:schema xmlns:xsd="http://www.w3.org/2001/XMLSchema" xmlns:xs="http://www.w3.org/2001/XMLSchema" xmlns:p="http://schemas.microsoft.com/office/2006/metadata/properties" xmlns:ns2="http://schemas.microsoft.com/sharepoint/v3/fields" xmlns:ns3="631298fc-6a88-4548-b7d9-3b164918c4a3" xmlns:ns4="207cba57-4b93-415b-a57b-602c6ed2f38f" targetNamespace="http://schemas.microsoft.com/office/2006/metadata/properties" ma:root="true" ma:fieldsID="960f74669469cce61dcb17b0760a57c0" ns2:_="" ns3:_="" ns4:_="">
    <xsd:import namespace="http://schemas.microsoft.com/sharepoint/v3/fields"/>
    <xsd:import namespace="631298fc-6a88-4548-b7d9-3b164918c4a3"/>
    <xsd:import namespace="207cba57-4b93-415b-a57b-602c6ed2f38f"/>
    <xsd:element name="properties">
      <xsd:complexType>
        <xsd:sequence>
          <xsd:element name="documentManagement">
            <xsd:complexType>
              <xsd:all>
                <xsd:element ref="ns2:_Status" minOccurs="0"/>
                <xsd:element ref="ns3:Applicable_x0020_Start_x0020_Date" minOccurs="0"/>
                <xsd:element ref="ns3:Applicable_x0020_Duration" minOccurs="0"/>
                <xsd:element ref="ns3:Recipient" minOccurs="0"/>
                <xsd:element ref="ns3:Classification" minOccurs="0"/>
                <xsd:element ref="ns3:Descriptor"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9" nillable="true" ma:displayName="Status" ma:default="Draft" ma:description="Choose the appropriate status from the drop-down" ma:format="Dropdown" ma:internalName="_Status">
      <xsd:simpleType>
        <xsd:restriction base="dms:Choice">
          <xsd:enumeration value="Draft"/>
          <xsd:enumeration value="For comment"/>
          <xsd:enumeration value="Peer Reviewed"/>
          <xsd:enumeration value="Head of Dept Reviewed"/>
          <xsd:enumeration value="Legally Reviewed"/>
          <xsd:enumeration value="MD Approved"/>
          <xsd:enumeration value="Final not for Registry"/>
          <xsd:enumeration value="Final and Sent to Registry"/>
          <xsd:enumeration value="Published"/>
          <xsd:enumeration value="For deletion review"/>
          <xsd:enumeration value="External Draft"/>
          <xsd:enumeration value="External for comment"/>
          <xsd:enumeration value="External for action"/>
          <xsd:enumeration value="External Final"/>
        </xsd:restriction>
      </xsd:simpleType>
    </xsd:element>
  </xsd:schema>
  <xsd:schema xmlns:xsd="http://www.w3.org/2001/XMLSchema" xmlns:xs="http://www.w3.org/2001/XMLSchema" xmlns:dms="http://schemas.microsoft.com/office/2006/documentManagement/types" xmlns:pc="http://schemas.microsoft.com/office/infopath/2007/PartnerControls" targetNamespace="631298fc-6a88-4548-b7d9-3b164918c4a3" elementFormDefault="qualified">
    <xsd:import namespace="http://schemas.microsoft.com/office/2006/documentManagement/types"/>
    <xsd:import namespace="http://schemas.microsoft.com/office/infopath/2007/PartnerControls"/>
    <xsd:element name="Applicable_x0020_Start_x0020_Date" ma:index="10" nillable="true" ma:displayName="Applicable Start Date" ma:description="The Starting Date for the work - format is DD/MM/YYYY" ma:format="DateOnly" ma:internalName="Applicable_x0020_Start_x0020_Date">
      <xsd:simpleType>
        <xsd:restriction base="dms:DateTime"/>
      </xsd:simpleType>
    </xsd:element>
    <xsd:element name="Applicable_x0020_Duration" ma:index="11" nillable="true" ma:displayName="Applicable Duration" ma:default="-" ma:description="For how long is this document applicable, from the Applicable Start Date?" ma:format="Dropdown" ma:internalName="Applicable_x0020_Duration">
      <xsd:simpleType>
        <xsd:restriction base="dms:Choice">
          <xsd:enumeration value="-"/>
          <xsd:enumeration value="Day"/>
          <xsd:enumeration value="Week"/>
          <xsd:enumeration value="Month"/>
          <xsd:enumeration value="Quarter"/>
          <xsd:enumeration value="6 Months"/>
          <xsd:enumeration value="Winter"/>
          <xsd:enumeration value="Summer"/>
          <xsd:enumeration value="1 Year"/>
          <xsd:enumeration value="2 Years"/>
          <xsd:enumeration value="3 Years"/>
          <xsd:enumeration value="5 Years"/>
          <xsd:enumeration value="6 - 10 Years"/>
          <xsd:enumeration value="Enduring"/>
        </xsd:restriction>
      </xsd:simpleType>
    </xsd:element>
    <xsd:element name="Recipient" ma:index="12" nillable="true" ma:displayName="Recipient" ma:description="Internal or external person(s) or group (eg Exec, SMT or Authority).  For Legal Advice put recipient of advice." ma:internalName="Recipient">
      <xsd:simpleType>
        <xsd:restriction base="dms:Text">
          <xsd:maxLength value="255"/>
        </xsd:restriction>
      </xsd:simpleType>
    </xsd:element>
    <xsd:element name="Classification" ma:index="13" nillable="true" ma:displayName="Classification" ma:default="Unclassified" ma:format="Dropdown" ma:hidden="true" ma:internalName="Classification" ma:readOnly="false">
      <xsd:simpleType>
        <xsd:restriction base="dms:Choice">
          <xsd:enumeration value="Unclassified"/>
          <xsd:enumeration value="Protect"/>
          <xsd:enumeration value="Restricted"/>
        </xsd:restriction>
      </xsd:simpleType>
    </xsd:element>
    <xsd:element name="Descriptor" ma:index="14" nillable="true" ma:displayName="Descriptor" ma:format="Dropdown" ma:hidden="true" ma:internalName="Descriptor" ma:readOnly="false">
      <xsd:simpleType>
        <xsd:restriction base="dms:Choice">
          <xsd:enumeration value="Commercial"/>
          <xsd:enumeration value="Management"/>
          <xsd:enumeration value="Market Sensitive"/>
          <xsd:enumeration value="Staff"/>
        </xsd:restriction>
      </xsd:simpleType>
    </xsd:element>
  </xsd:schema>
  <xsd:schema xmlns:xsd="http://www.w3.org/2001/XMLSchema" xmlns:xs="http://www.w3.org/2001/XMLSchema" xmlns:dms="http://schemas.microsoft.com/office/2006/documentManagement/types" xmlns:pc="http://schemas.microsoft.com/office/infopath/2007/PartnerControls" targetNamespace="207cba57-4b93-415b-a57b-602c6ed2f38f"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isl xmlns:xsd="http://www.w3.org/2001/XMLSchema" xmlns:xsi="http://www.w3.org/2001/XMLSchema-instance" xmlns="http://www.boldonjames.com/2008/01/sie/internal/label" sislVersion="0" policy="973096ae-7329-4b3b-9368-47aeba6959e1" origin="userSelected"/>
</file>

<file path=customXml/itemProps1.xml><?xml version="1.0" encoding="utf-8"?>
<ds:datastoreItem xmlns:ds="http://schemas.openxmlformats.org/officeDocument/2006/customXml" ds:itemID="{0F40F845-F50A-469E-8A36-19E8ADBF7C89}">
  <ds:schemaRefs>
    <ds:schemaRef ds:uri="http://schemas.microsoft.com/sharepoint/v3/contenttype/forms"/>
  </ds:schemaRefs>
</ds:datastoreItem>
</file>

<file path=customXml/itemProps2.xml><?xml version="1.0" encoding="utf-8"?>
<ds:datastoreItem xmlns:ds="http://schemas.openxmlformats.org/officeDocument/2006/customXml" ds:itemID="{C77DD854-E5CF-420E-B780-FDE0867B5EB2}">
  <ds:schemaRefs>
    <ds:schemaRef ds:uri="http://purl.org/dc/dcmitype/"/>
    <ds:schemaRef ds:uri="207cba57-4b93-415b-a57b-602c6ed2f38f"/>
    <ds:schemaRef ds:uri="http://schemas.microsoft.com/office/2006/documentManagement/types"/>
    <ds:schemaRef ds:uri="http://schemas.microsoft.com/office/2006/metadata/properties"/>
    <ds:schemaRef ds:uri="http://purl.org/dc/elements/1.1/"/>
    <ds:schemaRef ds:uri="http://purl.org/dc/terms/"/>
    <ds:schemaRef ds:uri="http://schemas.microsoft.com/office/infopath/2007/PartnerControls"/>
    <ds:schemaRef ds:uri="http://schemas.openxmlformats.org/package/2006/metadata/core-properties"/>
    <ds:schemaRef ds:uri="631298fc-6a88-4548-b7d9-3b164918c4a3"/>
    <ds:schemaRef ds:uri="http://schemas.microsoft.com/sharepoint/v3/fields"/>
    <ds:schemaRef ds:uri="http://www.w3.org/XML/1998/namespace"/>
  </ds:schemaRefs>
</ds:datastoreItem>
</file>

<file path=customXml/itemProps3.xml><?xml version="1.0" encoding="utf-8"?>
<ds:datastoreItem xmlns:ds="http://schemas.openxmlformats.org/officeDocument/2006/customXml" ds:itemID="{5353944F-249B-45B0-BBF9-3DF87E272175}">
  <ds:schemaRefs>
    <ds:schemaRef ds:uri="http://schemas.microsoft.com/sharepoint/events"/>
  </ds:schemaRefs>
</ds:datastoreItem>
</file>

<file path=customXml/itemProps4.xml><?xml version="1.0" encoding="utf-8"?>
<ds:datastoreItem xmlns:ds="http://schemas.openxmlformats.org/officeDocument/2006/customXml" ds:itemID="{242A0E02-529A-48F7-A2B8-0C1E4B56DD01}">
  <ds:schemaRefs>
    <ds:schemaRef ds:uri="Microsoft.SharePoint.Taxonomy.ContentTypeSync"/>
  </ds:schemaRefs>
</ds:datastoreItem>
</file>

<file path=customXml/itemProps5.xml><?xml version="1.0" encoding="utf-8"?>
<ds:datastoreItem xmlns:ds="http://schemas.openxmlformats.org/officeDocument/2006/customXml" ds:itemID="{A536E8CC-4040-4C66-9219-44CC38C8C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631298fc-6a88-4548-b7d9-3b164918c4a3"/>
    <ds:schemaRef ds:uri="207cba57-4b93-415b-a57b-602c6ed2f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DF2407-CB10-4E99-A632-BF40373A7C6A}">
  <ds:schemaRefs>
    <ds:schemaRef ds:uri="http://schemas.openxmlformats.org/officeDocument/2006/bibliography"/>
  </ds:schemaRefs>
</ds:datastoreItem>
</file>

<file path=customXml/itemProps7.xml><?xml version="1.0" encoding="utf-8"?>
<ds:datastoreItem xmlns:ds="http://schemas.openxmlformats.org/officeDocument/2006/customXml" ds:itemID="{6BC89D09-E2E2-4BAF-9925-57F236AB4718}">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0</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inal Draft FMSQ producers of biomethane</vt:lpstr>
    </vt:vector>
  </TitlesOfParts>
  <Company>Ofgem</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 FMSQ producers of biomethane</dc:title>
  <dc:subject/>
  <dc:creator>James Woods-Segura</dc:creator>
  <cp:keywords/>
  <dc:description/>
  <cp:lastModifiedBy>Andrew Muir</cp:lastModifiedBy>
  <cp:revision>5</cp:revision>
  <dcterms:created xsi:type="dcterms:W3CDTF">2022-02-24T12:45:00Z</dcterms:created>
  <dcterms:modified xsi:type="dcterms:W3CDTF">2022-02-24T16:05: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849878e-bbd9-4d44-87eb-072723725f2b</vt:lpwstr>
  </property>
  <property fmtid="{D5CDD505-2E9C-101B-9397-08002B2CF9AE}" pid="3" name="bjSaver">
    <vt:lpwstr>E+qUupizHo+NWX2vQ+LxAoURwsX5CrJc</vt:lpwstr>
  </property>
  <property fmtid="{D5CDD505-2E9C-101B-9397-08002B2CF9AE}" pid="4" name="ContentTypeId">
    <vt:lpwstr>0x010100E44F2248E69F134788167C8D3942F8C7002BE69D71B9669E41AB870EA6B903146C</vt:lpwstr>
  </property>
  <property fmtid="{D5CDD505-2E9C-101B-9397-08002B2CF9AE}" pid="5" name="bjClsUserRVM">
    <vt:lpwstr>[]</vt:lpwstr>
  </property>
  <property fmtid="{D5CDD505-2E9C-101B-9397-08002B2CF9AE}" pid="6" name="bjDocumentSecurityLabel">
    <vt:lpwstr>This item has no classification</vt:lpwstr>
  </property>
  <property fmtid="{D5CDD505-2E9C-101B-9397-08002B2CF9AE}" pid="7" name="BJSCc5a055b0-1bed-4579_x">
    <vt:lpwstr/>
  </property>
  <property fmtid="{D5CDD505-2E9C-101B-9397-08002B2CF9AE}" pid="8" name="BJSCdd9eba61-d6b9-469b_x">
    <vt:lpwstr/>
  </property>
  <property fmtid="{D5CDD505-2E9C-101B-9397-08002B2CF9AE}" pid="9" name="BJSCSummaryMarking">
    <vt:lpwstr>This item has no classification</vt:lpwstr>
  </property>
  <property fmtid="{D5CDD505-2E9C-101B-9397-08002B2CF9AE}" pid="10" name="BJSCInternalLabel">
    <vt:lpwstr>&lt;?xml version="1.0" encoding="us-ascii"?&gt;&lt;sisl xmlns:xsi="http://www.w3.org/2001/XMLSchema-instance" xmlns:xsd="http://www.w3.org/2001/XMLSchema" sislVersion="0" policy="973096ae-7329-4b3b-9368-47aeba6959e1" xmlns="http://www.boldonjames.com/2008/01/sie/internal/label" /&gt;</vt:lpwstr>
  </property>
</Properties>
</file>